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41A33" w14:textId="7935C118" w:rsidR="00321FE6" w:rsidRPr="009B557B" w:rsidRDefault="00321FE6" w:rsidP="00047816">
      <w:pPr>
        <w:pStyle w:val="1"/>
        <w:shd w:val="clear" w:color="auto" w:fill="FFFFFF"/>
        <w:spacing w:before="0" w:after="240"/>
        <w:jc w:val="center"/>
        <w:rPr>
          <w:color w:val="642D08"/>
          <w:sz w:val="40"/>
        </w:rPr>
      </w:pPr>
      <w:bookmarkStart w:id="0" w:name="_Hlk103528473"/>
      <w:bookmarkEnd w:id="0"/>
      <w:r w:rsidRPr="009B557B">
        <w:rPr>
          <w:color w:val="642D08"/>
          <w:sz w:val="40"/>
        </w:rPr>
        <w:t xml:space="preserve">Practical Project: </w:t>
      </w:r>
      <w:r w:rsidR="00047816" w:rsidRPr="009B557B">
        <w:rPr>
          <w:color w:val="642D08"/>
          <w:sz w:val="40"/>
        </w:rPr>
        <w:t>Random Sentences Generator</w:t>
      </w:r>
    </w:p>
    <w:p w14:paraId="26E965BC" w14:textId="2FE4DCC9" w:rsidR="00CC3420" w:rsidRDefault="004237CB" w:rsidP="0046635D">
      <w:pPr>
        <w:jc w:val="center"/>
      </w:pPr>
      <w:r>
        <w:rPr>
          <w:noProof/>
        </w:rPr>
        <w:drawing>
          <wp:inline distT="0" distB="0" distL="0" distR="0" wp14:anchorId="79F6E12F" wp14:editId="0F29C3EF">
            <wp:extent cx="1740451" cy="1729740"/>
            <wp:effectExtent l="0" t="0" r="0" b="3810"/>
            <wp:docPr id="60" name="Картина 6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EC96" w14:textId="0014EC14" w:rsidR="009631FE" w:rsidRDefault="00612989" w:rsidP="00612989">
      <w:r w:rsidRPr="00612989">
        <w:t xml:space="preserve">This </w:t>
      </w:r>
      <w:r w:rsidRPr="00612989">
        <w:rPr>
          <w:b/>
          <w:bCs/>
        </w:rPr>
        <w:t>random sentence generator</w:t>
      </w:r>
      <w:r w:rsidRPr="00612989">
        <w:t xml:space="preserve"> is just for fun! These sentences can provide </w:t>
      </w:r>
      <w:proofErr w:type="spellStart"/>
      <w:r w:rsidR="00CD615B">
        <w:rPr>
          <w:lang w:val="bg-BG"/>
        </w:rPr>
        <w:t>humor</w:t>
      </w:r>
      <w:proofErr w:type="spellEnd"/>
      <w:r w:rsidRPr="00612989">
        <w:t xml:space="preserve"> and be a cool way to surprise others by sharing a standout sentence on social media platforms and gathering your network’s reaction.</w:t>
      </w:r>
    </w:p>
    <w:p w14:paraId="496FCFC6" w14:textId="6F8C6777" w:rsidR="00DC245E" w:rsidRDefault="00E323FA" w:rsidP="00612989">
      <w:r w:rsidRPr="00E323FA">
        <w:rPr>
          <w:noProof/>
        </w:rPr>
        <w:drawing>
          <wp:inline distT="0" distB="0" distL="0" distR="0" wp14:anchorId="786A27EE" wp14:editId="7EA4A09D">
            <wp:extent cx="4480560" cy="667857"/>
            <wp:effectExtent l="0" t="0" r="0" b="0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123" cy="67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25A4" w14:textId="391817C0" w:rsidR="00F114ED" w:rsidRPr="00C1628F" w:rsidRDefault="00E323FA" w:rsidP="002B548F">
      <w:r w:rsidRPr="00E323FA">
        <w:rPr>
          <w:rFonts w:ascii="Calibri" w:eastAsia="Calibri" w:hAnsi="Calibri" w:cs="Calibri"/>
          <w:noProof/>
          <w:color w:val="24525A"/>
          <w:sz w:val="36"/>
          <w:szCs w:val="36"/>
        </w:rPr>
        <w:drawing>
          <wp:inline distT="0" distB="0" distL="0" distR="0" wp14:anchorId="6C53EE39" wp14:editId="1CA5AB94">
            <wp:extent cx="4488180" cy="1484682"/>
            <wp:effectExtent l="0" t="0" r="7620" b="1270"/>
            <wp:docPr id="16" name="Картина 1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1636" cy="148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0A55">
        <w:rPr>
          <w:rFonts w:ascii="Calibri" w:eastAsia="Calibri" w:hAnsi="Calibri" w:cs="Calibri"/>
          <w:color w:val="24525A"/>
          <w:sz w:val="36"/>
          <w:szCs w:val="36"/>
        </w:rPr>
        <w:t xml:space="preserve">    </w:t>
      </w:r>
      <w:r w:rsidR="00F114ED">
        <w:rPr>
          <w:rFonts w:ascii="Calibri" w:eastAsia="Calibri" w:hAnsi="Calibri" w:cs="Calibri"/>
          <w:color w:val="24525A"/>
          <w:sz w:val="36"/>
          <w:szCs w:val="36"/>
        </w:rPr>
        <w:t xml:space="preserve"> </w:t>
      </w:r>
    </w:p>
    <w:p w14:paraId="5CECB0E2" w14:textId="77777777" w:rsidR="00D10F0B" w:rsidRPr="009B557B" w:rsidRDefault="00D10F0B" w:rsidP="00D10F0B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Create GitHub Repository</w:t>
      </w:r>
    </w:p>
    <w:p w14:paraId="72B70511" w14:textId="54458624" w:rsidR="00D10F0B" w:rsidRDefault="00D10F0B" w:rsidP="00D10F0B">
      <w:pPr>
        <w:rPr>
          <w:noProof/>
        </w:rPr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 </w:t>
      </w:r>
      <w:hyperlink r:id="rId11" w:history="1">
        <w:r w:rsidRPr="004E409A">
          <w:rPr>
            <w:rStyle w:val="a9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="003E24B7" w:rsidRPr="00823865">
        <w:rPr>
          <w:rStyle w:val="CodeChar"/>
        </w:rPr>
        <w:t>RandomSentencesGenerator</w:t>
      </w:r>
      <w:r w:rsidRPr="00823865">
        <w:rPr>
          <w:rStyle w:val="CodeChar"/>
        </w:rPr>
        <w:t>ByUsername</w:t>
      </w:r>
      <w:r>
        <w:rPr>
          <w:noProof/>
        </w:rPr>
        <w:t>",</w:t>
      </w:r>
      <w:r>
        <w:t xml:space="preserve"> add a </w:t>
      </w:r>
      <w:r w:rsidRPr="00213261">
        <w:rPr>
          <w:b/>
          <w:bCs/>
        </w:rPr>
        <w:t>short description</w:t>
      </w:r>
      <w:r>
        <w:rPr>
          <w:b/>
          <w:bCs/>
        </w:rPr>
        <w:t>,</w:t>
      </w:r>
      <w:r>
        <w:t xml:space="preserve"> and make your repo </w:t>
      </w:r>
      <w:r w:rsidRPr="00213261">
        <w:rPr>
          <w:b/>
          <w:bCs/>
        </w:rPr>
        <w:t>public</w:t>
      </w:r>
      <w:r>
        <w:t>.</w:t>
      </w:r>
      <w:r w:rsidRPr="001F64CE">
        <w:t xml:space="preserve"> </w:t>
      </w: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 xml:space="preserve">for </w:t>
      </w:r>
      <w:r w:rsidR="00E323FA">
        <w:rPr>
          <w:b/>
          <w:bCs/>
          <w:noProof/>
        </w:rPr>
        <w:t>IntelliJ</w:t>
      </w:r>
      <w:r>
        <w:t xml:space="preserve">. </w:t>
      </w: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D10F0B" w14:paraId="214A4FBA" w14:textId="77777777" w:rsidTr="00072C1C">
        <w:trPr>
          <w:trHeight w:val="1190"/>
        </w:trPr>
        <w:tc>
          <w:tcPr>
            <w:tcW w:w="996" w:type="dxa"/>
            <w:vAlign w:val="center"/>
          </w:tcPr>
          <w:p w14:paraId="724A573B" w14:textId="77777777" w:rsidR="00D10F0B" w:rsidRDefault="00D10F0B" w:rsidP="00956680">
            <w:r>
              <w:rPr>
                <w:noProof/>
              </w:rPr>
              <w:drawing>
                <wp:inline distT="0" distB="0" distL="0" distR="0" wp14:anchorId="3AE15D0D" wp14:editId="72BB8453">
                  <wp:extent cx="489857" cy="489857"/>
                  <wp:effectExtent l="0" t="0" r="5715" b="5715"/>
                  <wp:docPr id="23" name="Picture 2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29016E97" w14:textId="77777777" w:rsidR="00D10F0B" w:rsidRDefault="00D10F0B" w:rsidP="00956680">
            <w:r>
              <w:t xml:space="preserve">Please choose </w:t>
            </w:r>
            <w:r w:rsidRPr="000C41A7">
              <w:rPr>
                <w:b/>
                <w:bCs/>
              </w:rPr>
              <w:t xml:space="preserve">your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36FC6FF2" w14:textId="77777777" w:rsidR="00D10F0B" w:rsidRDefault="00D10F0B" w:rsidP="00956680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0D5F6FA2" w14:textId="77777777" w:rsidR="00D10F0B" w:rsidRDefault="00D10F0B" w:rsidP="00956680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proofErr w:type="spellStart"/>
            <w:r>
              <w:rPr>
                <w:b/>
                <w:bCs/>
                <w:lang w:val="bg-BG"/>
              </w:rPr>
              <w:t>diffe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684740BB" w14:textId="77777777" w:rsidR="00072C1C" w:rsidRDefault="00072C1C" w:rsidP="00072C1C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should look like this:</w:t>
      </w:r>
    </w:p>
    <w:p w14:paraId="31B4209E" w14:textId="624FAAA0" w:rsidR="00DD3B2B" w:rsidRDefault="004426BD" w:rsidP="004426BD">
      <w:pPr>
        <w:rPr>
          <w:noProof/>
        </w:rPr>
      </w:pPr>
      <w:r w:rsidRPr="004426BD">
        <w:rPr>
          <w:noProof/>
        </w:rPr>
        <w:lastRenderedPageBreak/>
        <w:drawing>
          <wp:inline distT="0" distB="0" distL="0" distR="0" wp14:anchorId="5F67197F" wp14:editId="7371688F">
            <wp:extent cx="6187152" cy="3525520"/>
            <wp:effectExtent l="19050" t="19050" r="23495" b="1778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8261" cy="353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CA6126" w14:textId="1499CE0A" w:rsidR="001737F6" w:rsidRDefault="001737F6" w:rsidP="001737F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</w:t>
      </w:r>
      <w:r w:rsidR="00833B3D">
        <w:t>application</w:t>
      </w:r>
      <w:r>
        <w:t>.</w:t>
      </w:r>
    </w:p>
    <w:p w14:paraId="26AADC10" w14:textId="173DA1B1" w:rsidR="00EC11A6" w:rsidRPr="009B557B" w:rsidRDefault="00EC11A6" w:rsidP="009B557B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Write </w:t>
      </w:r>
      <w:r w:rsidR="00C23B99" w:rsidRPr="009B557B">
        <w:rPr>
          <w:color w:val="7C380A"/>
          <w:lang w:val="en-US"/>
        </w:rPr>
        <w:t xml:space="preserve">the </w:t>
      </w:r>
      <w:r w:rsidR="004F0ECA" w:rsidRPr="009B557B">
        <w:rPr>
          <w:color w:val="7C380A"/>
          <w:lang w:val="en-US"/>
        </w:rPr>
        <w:t>Sentences Generator</w:t>
      </w:r>
      <w:r w:rsidRPr="009B557B">
        <w:rPr>
          <w:color w:val="7C380A"/>
          <w:lang w:val="en-US"/>
        </w:rPr>
        <w:t xml:space="preserve"> Code</w:t>
      </w:r>
    </w:p>
    <w:p w14:paraId="6643AE74" w14:textId="1DD03B12" w:rsidR="005210F2" w:rsidRDefault="005210F2" w:rsidP="005210F2">
      <w:r>
        <w:t>Let’s create the</w:t>
      </w:r>
      <w:r w:rsidR="00B66D6A">
        <w:t xml:space="preserve"> application</w:t>
      </w:r>
      <w:r>
        <w:t xml:space="preserve"> and play with it.</w:t>
      </w:r>
    </w:p>
    <w:p w14:paraId="4AB8112F" w14:textId="59511B22" w:rsidR="006E293E" w:rsidRPr="009B557B" w:rsidRDefault="006E293E" w:rsidP="006E293E">
      <w:pPr>
        <w:pStyle w:val="3"/>
        <w:rPr>
          <w:color w:val="8F400B"/>
        </w:rPr>
      </w:pPr>
      <w:r w:rsidRPr="009B557B">
        <w:rPr>
          <w:color w:val="8F400B"/>
        </w:rPr>
        <w:t xml:space="preserve">Create </w:t>
      </w:r>
      <w:r w:rsidR="00804722">
        <w:rPr>
          <w:color w:val="8F400B"/>
        </w:rPr>
        <w:t>an</w:t>
      </w:r>
      <w:r w:rsidRPr="009B557B">
        <w:rPr>
          <w:color w:val="8F400B"/>
        </w:rPr>
        <w:t xml:space="preserve"> </w:t>
      </w:r>
      <w:r w:rsidR="005736DC">
        <w:rPr>
          <w:color w:val="8F400B"/>
        </w:rPr>
        <w:t>IntelliJ Project</w:t>
      </w:r>
    </w:p>
    <w:p w14:paraId="5B639DF0" w14:textId="77777777" w:rsidR="005736DC" w:rsidRDefault="005736DC" w:rsidP="004A4B93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IntelliJ IDEA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Java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Pr="00875BC8">
        <w:t xml:space="preserve"> </w:t>
      </w:r>
      <w:r>
        <w:t xml:space="preserve">On the next screen, choose: </w:t>
      </w:r>
    </w:p>
    <w:p w14:paraId="2E7B3BD7" w14:textId="66CEBDB1" w:rsidR="005736DC" w:rsidRDefault="005736DC" w:rsidP="004A4B93">
      <w:r w:rsidRPr="00711AE9">
        <w:rPr>
          <w:noProof/>
        </w:rPr>
        <w:drawing>
          <wp:inline distT="0" distB="0" distL="0" distR="0" wp14:anchorId="245024F1" wp14:editId="31A5EBC5">
            <wp:extent cx="3947160" cy="792254"/>
            <wp:effectExtent l="0" t="0" r="0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830"/>
                    <a:stretch/>
                  </pic:blipFill>
                  <pic:spPr bwMode="auto">
                    <a:xfrm>
                      <a:off x="0" y="0"/>
                      <a:ext cx="3975987" cy="798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7D01" w14:textId="17AEF860" w:rsidR="009D27FF" w:rsidRDefault="006E293E" w:rsidP="004A4B93">
      <w:r>
        <w:t>create the project.</w:t>
      </w:r>
    </w:p>
    <w:p w14:paraId="07F0CC8C" w14:textId="77777777" w:rsidR="00232F76" w:rsidRDefault="00232F76" w:rsidP="00232F76">
      <w:r>
        <w:t>Our project should be created and should look like this:</w:t>
      </w:r>
    </w:p>
    <w:p w14:paraId="787113B8" w14:textId="06E53296" w:rsidR="00851E1F" w:rsidRDefault="00804722" w:rsidP="00851E1F">
      <w:r w:rsidRPr="00804722">
        <w:rPr>
          <w:noProof/>
        </w:rPr>
        <w:drawing>
          <wp:inline distT="0" distB="0" distL="0" distR="0" wp14:anchorId="21D26981" wp14:editId="18E88185">
            <wp:extent cx="5739407" cy="1463040"/>
            <wp:effectExtent l="0" t="0" r="0" b="3810"/>
            <wp:docPr id="1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233" cy="146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8112" w14:textId="00A20B88" w:rsidR="009B3903" w:rsidRPr="00D95CA1" w:rsidRDefault="009B3903" w:rsidP="009B3903">
      <w:pPr>
        <w:rPr>
          <w:lang w:val="bg-BG"/>
        </w:rPr>
      </w:pPr>
      <w:r>
        <w:t xml:space="preserve">Before we continue, let's change the </w:t>
      </w:r>
      <w:r w:rsidRPr="00B51D8E">
        <w:rPr>
          <w:b/>
          <w:bCs/>
        </w:rPr>
        <w:t>name</w:t>
      </w:r>
      <w:r>
        <w:t xml:space="preserve"> of our main class to something more </w:t>
      </w:r>
      <w:r w:rsidRPr="00762F14">
        <w:rPr>
          <w:b/>
          <w:bCs/>
        </w:rPr>
        <w:t>meaningful</w:t>
      </w:r>
      <w:r w:rsidR="00CF2966">
        <w:t>:</w:t>
      </w:r>
    </w:p>
    <w:p w14:paraId="57DD8EC8" w14:textId="5F1BCFCD" w:rsidR="009B3903" w:rsidRPr="000B1532" w:rsidRDefault="00804722" w:rsidP="00851E1F">
      <w:r w:rsidRPr="00804722">
        <w:rPr>
          <w:noProof/>
        </w:rPr>
        <w:lastRenderedPageBreak/>
        <w:drawing>
          <wp:inline distT="0" distB="0" distL="0" distR="0" wp14:anchorId="48FFD80B" wp14:editId="15731704">
            <wp:extent cx="2834640" cy="1555003"/>
            <wp:effectExtent l="0" t="0" r="3810" b="7620"/>
            <wp:docPr id="17" name="Картина 1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989" cy="155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1DA2" w14:textId="6135DE4F" w:rsidR="007C5F63" w:rsidRPr="009B557B" w:rsidRDefault="007C5F63" w:rsidP="007C5F63">
      <w:pPr>
        <w:pStyle w:val="3"/>
        <w:rPr>
          <w:color w:val="8F400B"/>
        </w:rPr>
      </w:pPr>
      <w:r w:rsidRPr="009B557B">
        <w:rPr>
          <w:color w:val="8F400B"/>
        </w:rPr>
        <w:t>Implement</w:t>
      </w:r>
      <w:r w:rsidR="00634F1F" w:rsidRPr="009B557B">
        <w:rPr>
          <w:color w:val="8F400B"/>
        </w:rPr>
        <w:t xml:space="preserve"> </w:t>
      </w:r>
      <w:r w:rsidR="004F7CD3" w:rsidRPr="009B557B">
        <w:rPr>
          <w:color w:val="8F400B"/>
        </w:rPr>
        <w:t xml:space="preserve">the </w:t>
      </w:r>
      <w:r w:rsidR="008064C7" w:rsidRPr="009B557B">
        <w:rPr>
          <w:color w:val="8F400B"/>
        </w:rPr>
        <w:t xml:space="preserve">Generator </w:t>
      </w:r>
      <w:r w:rsidR="004F7CD3" w:rsidRPr="009B557B">
        <w:rPr>
          <w:color w:val="8F400B"/>
        </w:rPr>
        <w:t>L</w:t>
      </w:r>
      <w:r w:rsidR="008064C7" w:rsidRPr="009B557B">
        <w:rPr>
          <w:color w:val="8F400B"/>
        </w:rPr>
        <w:t>ogic</w:t>
      </w:r>
    </w:p>
    <w:p w14:paraId="1C5A0D4E" w14:textId="1C08AABF" w:rsidR="00EC28B7" w:rsidRDefault="00EC28B7" w:rsidP="00EC28B7">
      <w:r>
        <w:t>Now let's start working on our project.</w:t>
      </w:r>
    </w:p>
    <w:p w14:paraId="22CBACE4" w14:textId="73F1F3DF" w:rsidR="00966400" w:rsidRPr="009B557B" w:rsidRDefault="0082434C" w:rsidP="00966400">
      <w:pPr>
        <w:pStyle w:val="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the </w:t>
      </w:r>
      <w:r w:rsidR="004C445D" w:rsidRPr="009B557B">
        <w:rPr>
          <w:iCs w:val="0"/>
          <w:color w:val="8F400B"/>
          <w:szCs w:val="28"/>
        </w:rPr>
        <w:t>Sentence</w:t>
      </w:r>
      <w:r w:rsidRPr="009B557B">
        <w:rPr>
          <w:iCs w:val="0"/>
          <w:color w:val="8F400B"/>
          <w:szCs w:val="28"/>
        </w:rPr>
        <w:t xml:space="preserve"> Model</w:t>
      </w:r>
    </w:p>
    <w:p w14:paraId="46D1B2A6" w14:textId="428BCAE8" w:rsidR="00C96ACE" w:rsidRDefault="00AA5A69" w:rsidP="00C96ACE">
      <w:r>
        <w:t xml:space="preserve">To create our </w:t>
      </w:r>
      <w:proofErr w:type="gramStart"/>
      <w:r w:rsidRPr="002D63D8">
        <w:rPr>
          <w:b/>
          <w:bCs/>
        </w:rPr>
        <w:t>sentences</w:t>
      </w:r>
      <w:proofErr w:type="gramEnd"/>
      <w:r>
        <w:t xml:space="preserve"> </w:t>
      </w:r>
      <w:r w:rsidR="00191A91">
        <w:t xml:space="preserve">we are </w:t>
      </w:r>
      <w:r w:rsidR="002C7677">
        <w:t>going to</w:t>
      </w:r>
      <w:r w:rsidR="00191A91">
        <w:t xml:space="preserve"> need</w:t>
      </w:r>
      <w:r w:rsidR="003C0AF4">
        <w:t xml:space="preserve">: </w:t>
      </w:r>
      <w:r w:rsidR="009B023F" w:rsidRPr="002D63D8">
        <w:rPr>
          <w:b/>
          <w:bCs/>
        </w:rPr>
        <w:t>names</w:t>
      </w:r>
      <w:r w:rsidR="003C0AF4">
        <w:t xml:space="preserve">, </w:t>
      </w:r>
      <w:r w:rsidR="009B023F" w:rsidRPr="002D63D8">
        <w:rPr>
          <w:b/>
          <w:bCs/>
        </w:rPr>
        <w:t>places</w:t>
      </w:r>
      <w:r w:rsidR="00AF0BC0">
        <w:t xml:space="preserve">, </w:t>
      </w:r>
      <w:r w:rsidR="009B023F" w:rsidRPr="002D63D8">
        <w:rPr>
          <w:b/>
          <w:bCs/>
        </w:rPr>
        <w:t>verbs</w:t>
      </w:r>
      <w:r w:rsidR="00AF0BC0">
        <w:t xml:space="preserve">, </w:t>
      </w:r>
      <w:r w:rsidR="009B023F" w:rsidRPr="002D63D8">
        <w:rPr>
          <w:b/>
          <w:bCs/>
        </w:rPr>
        <w:t>nouns</w:t>
      </w:r>
      <w:r w:rsidR="00AF0BC0">
        <w:t xml:space="preserve">, </w:t>
      </w:r>
      <w:r w:rsidR="009B023F" w:rsidRPr="002D63D8">
        <w:rPr>
          <w:b/>
          <w:bCs/>
        </w:rPr>
        <w:t>adverbs</w:t>
      </w:r>
      <w:r w:rsidR="00F5762A">
        <w:t xml:space="preserve"> and </w:t>
      </w:r>
      <w:r w:rsidR="009B023F" w:rsidRPr="002D63D8">
        <w:rPr>
          <w:b/>
          <w:bCs/>
        </w:rPr>
        <w:t>details</w:t>
      </w:r>
      <w:r w:rsidR="001D398D">
        <w:t xml:space="preserve">. The </w:t>
      </w:r>
      <w:r w:rsidR="001D398D" w:rsidRPr="002D63D8">
        <w:rPr>
          <w:b/>
          <w:bCs/>
        </w:rPr>
        <w:t>sentence</w:t>
      </w:r>
      <w:r w:rsidR="00996AAF">
        <w:t xml:space="preserve"> that we will create is based on the following </w:t>
      </w:r>
      <w:r w:rsidR="00996AAF" w:rsidRPr="002D63D8">
        <w:rPr>
          <w:b/>
          <w:bCs/>
        </w:rPr>
        <w:t>model</w:t>
      </w:r>
      <w:r w:rsidR="001B669F">
        <w:t>:</w:t>
      </w:r>
    </w:p>
    <w:p w14:paraId="51EC5255" w14:textId="7BBE9A02" w:rsidR="001B669F" w:rsidRDefault="001B669F" w:rsidP="002D63D8">
      <w:pPr>
        <w:pStyle w:val="ac"/>
        <w:numPr>
          <w:ilvl w:val="0"/>
          <w:numId w:val="15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</w:t>
      </w:r>
      <w:proofErr w:type="gramStart"/>
      <w:r>
        <w:t>need</w:t>
      </w:r>
      <w:r w:rsidR="00597946">
        <w:t>s</w:t>
      </w:r>
      <w:proofErr w:type="gramEnd"/>
      <w:r>
        <w:t xml:space="preserve"> </w:t>
      </w:r>
      <w:r w:rsidR="00597946" w:rsidRPr="002D63D8">
        <w:rPr>
          <w:rStyle w:val="CodeChar"/>
        </w:rPr>
        <w:t>[Who</w:t>
      </w:r>
      <w:r w:rsidR="00F83732" w:rsidRPr="002D63D8">
        <w:rPr>
          <w:rStyle w:val="CodeChar"/>
        </w:rPr>
        <w:t xml:space="preserve"> from where</w:t>
      </w:r>
      <w:r w:rsidR="00597946" w:rsidRPr="002D63D8">
        <w:rPr>
          <w:rStyle w:val="CodeChar"/>
        </w:rPr>
        <w:t>]</w:t>
      </w:r>
      <w:r w:rsidR="00F47FEF" w:rsidRPr="00724456">
        <w:t xml:space="preserve"> </w:t>
      </w:r>
      <w:r w:rsidR="00F47FEF" w:rsidRPr="002D63D8">
        <w:rPr>
          <w:rStyle w:val="CodeChar"/>
        </w:rPr>
        <w:t>[Action]</w:t>
      </w:r>
      <w:r w:rsidR="00724456" w:rsidRPr="00724456">
        <w:t xml:space="preserve"> </w:t>
      </w:r>
      <w:r w:rsidR="00F47FEF" w:rsidRPr="002D63D8">
        <w:rPr>
          <w:rStyle w:val="CodeChar"/>
        </w:rPr>
        <w:t>[Detail]</w:t>
      </w:r>
      <w:r w:rsidR="001D4C0C" w:rsidRPr="00724456">
        <w:t xml:space="preserve"> </w:t>
      </w:r>
      <w:r w:rsidR="001D4C0C">
        <w:t xml:space="preserve">to </w:t>
      </w:r>
      <w:r w:rsidR="007E19F0">
        <w:t>be created</w:t>
      </w:r>
      <w:r w:rsidR="00B118A2">
        <w:t>.</w:t>
      </w:r>
    </w:p>
    <w:p w14:paraId="1BBCC2E2" w14:textId="33B8A56C" w:rsidR="00086123" w:rsidRDefault="002E5A71" w:rsidP="002D63D8">
      <w:pPr>
        <w:pStyle w:val="ac"/>
        <w:numPr>
          <w:ilvl w:val="1"/>
          <w:numId w:val="15"/>
        </w:numPr>
      </w:pPr>
      <w:r w:rsidRPr="002E5A71">
        <w:t>"</w:t>
      </w:r>
      <w:r w:rsidR="00086123" w:rsidRPr="002D63D8">
        <w:rPr>
          <w:rStyle w:val="CodeChar"/>
        </w:rPr>
        <w:t>Who from where</w:t>
      </w:r>
      <w:r w:rsidRPr="002E5A71">
        <w:t>"</w:t>
      </w:r>
      <w:r w:rsidR="00C308FE">
        <w:t xml:space="preserve"> example</w:t>
      </w:r>
      <w:r w:rsidR="0050437D">
        <w:t>:</w:t>
      </w:r>
      <w:r w:rsidR="005E2598">
        <w:t xml:space="preserve"> </w:t>
      </w:r>
      <w:r w:rsidR="005E2598" w:rsidRPr="002D63D8">
        <w:rPr>
          <w:rStyle w:val="CodeChar"/>
        </w:rPr>
        <w:t>[Name</w:t>
      </w:r>
      <w:r w:rsidR="005E2598" w:rsidRPr="005E6918">
        <w:t xml:space="preserve"> </w:t>
      </w:r>
      <w:r w:rsidR="00337415" w:rsidRPr="005E6918">
        <w:t xml:space="preserve">+ from + </w:t>
      </w:r>
      <w:r w:rsidR="00337415" w:rsidRPr="002D63D8">
        <w:rPr>
          <w:rStyle w:val="CodeChar"/>
        </w:rPr>
        <w:t>Place</w:t>
      </w:r>
      <w:r w:rsidR="005E2598" w:rsidRPr="002D63D8">
        <w:rPr>
          <w:rStyle w:val="CodeChar"/>
        </w:rPr>
        <w:t>]</w:t>
      </w:r>
      <w:r w:rsidR="00ED34C1" w:rsidRPr="00ED34C1">
        <w:t xml:space="preserve"> ("David from London")</w:t>
      </w:r>
      <w:r w:rsidR="00B518DF" w:rsidRPr="00ED34C1">
        <w:t>.</w:t>
      </w:r>
    </w:p>
    <w:p w14:paraId="1DD31FE0" w14:textId="56E1F8DD" w:rsidR="001425ED" w:rsidRDefault="002E5A71" w:rsidP="002D63D8">
      <w:pPr>
        <w:pStyle w:val="ac"/>
        <w:numPr>
          <w:ilvl w:val="1"/>
          <w:numId w:val="15"/>
        </w:numPr>
      </w:pPr>
      <w:r w:rsidRPr="002E5A71">
        <w:t>"</w:t>
      </w:r>
      <w:r w:rsidR="001425ED" w:rsidRPr="002D63D8">
        <w:rPr>
          <w:rStyle w:val="CodeChar"/>
        </w:rPr>
        <w:t>Action</w:t>
      </w:r>
      <w:r w:rsidRPr="002E5A71">
        <w:t>"</w:t>
      </w:r>
      <w:r w:rsidR="00C308FE" w:rsidRPr="00C308FE">
        <w:t xml:space="preserve"> </w:t>
      </w:r>
      <w:r w:rsidR="00C308FE">
        <w:t>example</w:t>
      </w:r>
      <w:r w:rsidR="0050437D">
        <w:t>:</w:t>
      </w:r>
      <w:r w:rsidR="001425ED">
        <w:t xml:space="preserve"> </w:t>
      </w:r>
      <w:r w:rsidR="00862458" w:rsidRPr="002D63D8">
        <w:rPr>
          <w:rStyle w:val="CodeChar"/>
        </w:rPr>
        <w:t>[Ad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Noun]</w:t>
      </w:r>
      <w:r w:rsidR="00ED34C1">
        <w:t xml:space="preserve"> ("calmly watched the sunset")</w:t>
      </w:r>
      <w:r w:rsidR="00C069B7">
        <w:t>.</w:t>
      </w:r>
    </w:p>
    <w:p w14:paraId="4D64FD02" w14:textId="10B106B0" w:rsidR="00591097" w:rsidRPr="00D2027D" w:rsidRDefault="002E5A71" w:rsidP="002D63D8">
      <w:pPr>
        <w:pStyle w:val="ac"/>
        <w:numPr>
          <w:ilvl w:val="1"/>
          <w:numId w:val="15"/>
        </w:numPr>
        <w:rPr>
          <w:rStyle w:val="CodeChar"/>
          <w:rFonts w:asciiTheme="minorHAnsi" w:hAnsiTheme="minorHAnsi"/>
          <w:b w:val="0"/>
          <w:noProof w:val="0"/>
        </w:rPr>
      </w:pPr>
      <w:r w:rsidRPr="002E5A71">
        <w:t>"</w:t>
      </w:r>
      <w:r w:rsidR="00591097" w:rsidRPr="002D63D8">
        <w:rPr>
          <w:rStyle w:val="CodeChar"/>
        </w:rPr>
        <w:t>Detail</w:t>
      </w:r>
      <w:r w:rsidRPr="002E5A71">
        <w:t>"</w:t>
      </w:r>
      <w:r w:rsidR="00C308FE" w:rsidRPr="002E5A71">
        <w:t xml:space="preserve"> </w:t>
      </w:r>
      <w:r w:rsidR="00C308FE">
        <w:t>example</w:t>
      </w:r>
      <w:r w:rsidR="0050437D">
        <w:t xml:space="preserve">: </w:t>
      </w:r>
      <w:r w:rsidR="00867285" w:rsidRPr="00867285">
        <w:t>"</w:t>
      </w:r>
      <w:r w:rsidR="002D63D8" w:rsidRPr="00867285">
        <w:t>near the river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at home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in the park</w:t>
      </w:r>
      <w:r w:rsidR="00867285" w:rsidRPr="00867285">
        <w:t>"</w:t>
      </w:r>
      <w:r w:rsidR="002D63D8" w:rsidRPr="00867285">
        <w:t>.</w:t>
      </w:r>
    </w:p>
    <w:p w14:paraId="5277F7E9" w14:textId="0DF39F89" w:rsidR="00D2027D" w:rsidRPr="009B557B" w:rsidRDefault="00D2027D" w:rsidP="00D2027D">
      <w:pPr>
        <w:pStyle w:val="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>Add Words for the Sentences</w:t>
      </w:r>
    </w:p>
    <w:p w14:paraId="2F4E2038" w14:textId="77777777" w:rsidR="00F721AB" w:rsidRDefault="00AF6E76" w:rsidP="00B1794F">
      <w:r>
        <w:t xml:space="preserve">Let's </w:t>
      </w:r>
      <w:r w:rsidR="00B1794F">
        <w:t xml:space="preserve">start </w:t>
      </w:r>
      <w:r w:rsidR="00E625BF">
        <w:t xml:space="preserve">by creating </w:t>
      </w:r>
      <w:r w:rsidR="00E625BF" w:rsidRPr="00D17CBB">
        <w:rPr>
          <w:b/>
          <w:bCs/>
        </w:rPr>
        <w:t>array</w:t>
      </w:r>
      <w:r w:rsidR="00F90ACC" w:rsidRPr="00D17CBB">
        <w:rPr>
          <w:b/>
          <w:bCs/>
        </w:rPr>
        <w:t>s</w:t>
      </w:r>
      <w:r w:rsidR="00524D51">
        <w:t xml:space="preserve"> with all the </w:t>
      </w:r>
      <w:r w:rsidR="00524D51" w:rsidRPr="00D607AC">
        <w:rPr>
          <w:b/>
          <w:bCs/>
        </w:rPr>
        <w:t>words</w:t>
      </w:r>
      <w:r w:rsidR="00524D51">
        <w:t xml:space="preserve"> that we are </w:t>
      </w:r>
      <w:r w:rsidR="00700DDF">
        <w:t>going to</w:t>
      </w:r>
      <w:r w:rsidR="00524D51">
        <w:t xml:space="preserve"> </w:t>
      </w:r>
      <w:r w:rsidR="00D17CBB">
        <w:t>use</w:t>
      </w:r>
      <w:r w:rsidR="00524D51">
        <w:t xml:space="preserve"> to create a </w:t>
      </w:r>
      <w:r w:rsidR="00524D51" w:rsidRPr="00D607AC">
        <w:rPr>
          <w:b/>
          <w:bCs/>
        </w:rPr>
        <w:t>random</w:t>
      </w:r>
      <w:r w:rsidR="00524D51">
        <w:t xml:space="preserve"> </w:t>
      </w:r>
      <w:r w:rsidR="00524D51" w:rsidRPr="00D607AC">
        <w:rPr>
          <w:b/>
          <w:bCs/>
        </w:rPr>
        <w:t>sentence</w:t>
      </w:r>
      <w:r w:rsidR="000C1024">
        <w:t>.</w:t>
      </w:r>
      <w:r w:rsidR="00E625BF">
        <w:t xml:space="preserve"> </w:t>
      </w:r>
      <w:r w:rsidR="00616751" w:rsidRPr="00F721AB">
        <w:rPr>
          <w:b/>
          <w:bCs/>
        </w:rPr>
        <w:t>Arrays</w:t>
      </w:r>
      <w:r w:rsidR="00616751" w:rsidRPr="000C1024">
        <w:t xml:space="preserve"> are used to </w:t>
      </w:r>
      <w:r w:rsidR="00616751" w:rsidRPr="00AF6E76">
        <w:rPr>
          <w:b/>
          <w:bCs/>
        </w:rPr>
        <w:t>store</w:t>
      </w:r>
      <w:r w:rsidR="00616751" w:rsidRPr="000C1024">
        <w:t xml:space="preserve"> </w:t>
      </w:r>
      <w:r w:rsidR="00616751" w:rsidRPr="00AF6E76">
        <w:rPr>
          <w:b/>
          <w:bCs/>
        </w:rPr>
        <w:t>multiple</w:t>
      </w:r>
      <w:r w:rsidR="00616751" w:rsidRPr="000C1024">
        <w:t xml:space="preserve"> values in a </w:t>
      </w:r>
      <w:r w:rsidR="00616751" w:rsidRPr="00AF6E76">
        <w:rPr>
          <w:b/>
          <w:bCs/>
        </w:rPr>
        <w:t>single</w:t>
      </w:r>
      <w:r w:rsidR="00616751" w:rsidRPr="000C1024">
        <w:t xml:space="preserve"> </w:t>
      </w:r>
      <w:r w:rsidR="00616751" w:rsidRPr="00AF6E76">
        <w:rPr>
          <w:b/>
          <w:bCs/>
        </w:rPr>
        <w:t>variable</w:t>
      </w:r>
      <w:r w:rsidR="00616751" w:rsidRPr="000C1024">
        <w:t xml:space="preserve">, instead of </w:t>
      </w:r>
      <w:r w:rsidR="00616751" w:rsidRPr="00AF6E76">
        <w:rPr>
          <w:b/>
          <w:bCs/>
        </w:rPr>
        <w:t>declaring</w:t>
      </w:r>
      <w:r w:rsidR="00616751" w:rsidRPr="000C1024">
        <w:t xml:space="preserve"> </w:t>
      </w:r>
      <w:r w:rsidR="00616751" w:rsidRPr="00AF6E76">
        <w:rPr>
          <w:b/>
          <w:bCs/>
        </w:rPr>
        <w:t>separate</w:t>
      </w:r>
      <w:r w:rsidR="00616751" w:rsidRPr="000C1024">
        <w:t xml:space="preserve"> </w:t>
      </w:r>
      <w:r w:rsidR="00616751" w:rsidRPr="00AF6E76">
        <w:rPr>
          <w:b/>
          <w:bCs/>
        </w:rPr>
        <w:t>variables</w:t>
      </w:r>
      <w:r w:rsidR="00616751" w:rsidRPr="000C1024">
        <w:t xml:space="preserve"> for each </w:t>
      </w:r>
      <w:r w:rsidR="00616751" w:rsidRPr="00AF6E76">
        <w:rPr>
          <w:b/>
          <w:bCs/>
        </w:rPr>
        <w:t>value</w:t>
      </w:r>
      <w:r w:rsidR="00616751" w:rsidRPr="000C1024">
        <w:t>.</w:t>
      </w:r>
    </w:p>
    <w:p w14:paraId="49103FE5" w14:textId="0F074408" w:rsidR="00B1794F" w:rsidRDefault="00616751" w:rsidP="00B1794F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an </w:t>
      </w:r>
      <w:r w:rsidRPr="00AF6E76">
        <w:rPr>
          <w:b/>
          <w:bCs/>
        </w:rPr>
        <w:t>array</w:t>
      </w:r>
      <w:r w:rsidRPr="000C1024">
        <w:t xml:space="preserve">, define </w:t>
      </w:r>
      <w:r w:rsidR="00F721AB">
        <w:t>its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 </w:t>
      </w:r>
      <w:r w:rsidRPr="00AF6E76">
        <w:rPr>
          <w:b/>
          <w:bCs/>
        </w:rPr>
        <w:t>type</w:t>
      </w:r>
      <w:r w:rsidRPr="000C1024">
        <w:t xml:space="preserve"> with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 w:rsidR="00F90ACC">
        <w:t>, d</w:t>
      </w:r>
      <w:r w:rsidR="0097373C">
        <w:t>o it as follow:</w:t>
      </w:r>
    </w:p>
    <w:p w14:paraId="0B90B2BD" w14:textId="4F4B431D" w:rsidR="00871E1D" w:rsidRDefault="001014B8" w:rsidP="00B1794F">
      <w:pPr>
        <w:rPr>
          <w:lang w:val="bg-BG"/>
        </w:rPr>
      </w:pPr>
      <w:r w:rsidRPr="001014B8">
        <w:rPr>
          <w:lang w:val="bg-BG"/>
        </w:rPr>
        <w:drawing>
          <wp:inline distT="0" distB="0" distL="0" distR="0" wp14:anchorId="155A93DE" wp14:editId="76C8971C">
            <wp:extent cx="1432560" cy="289923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3756" cy="29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3309" w14:textId="2493792A" w:rsidR="00260485" w:rsidRDefault="009413D2" w:rsidP="00F34D22">
      <w:r>
        <w:t>Now let</w:t>
      </w:r>
      <w:r w:rsidR="005F2BB4">
        <w:t>'</w:t>
      </w:r>
      <w:r>
        <w:t xml:space="preserve">s create our first </w:t>
      </w:r>
      <w:r w:rsidRPr="0079143E">
        <w:rPr>
          <w:b/>
          <w:bCs/>
        </w:rPr>
        <w:t>array</w:t>
      </w:r>
      <w:r>
        <w:t xml:space="preserve"> and call it </w:t>
      </w:r>
      <w:r w:rsidR="005F2BB4">
        <w:t>"</w:t>
      </w:r>
      <w:r w:rsidR="005F2BB4" w:rsidRPr="0079143E">
        <w:rPr>
          <w:rStyle w:val="CodeChar"/>
        </w:rPr>
        <w:t>names</w:t>
      </w:r>
      <w:r w:rsidR="005F2BB4">
        <w:t>"</w:t>
      </w:r>
      <w:r w:rsidR="007B03DE">
        <w:t xml:space="preserve">. To fill the </w:t>
      </w:r>
      <w:proofErr w:type="gramStart"/>
      <w:r w:rsidR="007B03DE" w:rsidRPr="0079143E">
        <w:rPr>
          <w:b/>
          <w:bCs/>
        </w:rPr>
        <w:t>a</w:t>
      </w:r>
      <w:r w:rsidR="00606A85" w:rsidRPr="0079143E">
        <w:rPr>
          <w:b/>
          <w:bCs/>
        </w:rPr>
        <w:t>rray</w:t>
      </w:r>
      <w:proofErr w:type="gramEnd"/>
      <w:r w:rsidR="00606A85">
        <w:t xml:space="preserve"> we have to use </w:t>
      </w:r>
      <w:r w:rsidR="0089625A" w:rsidRPr="0079143E">
        <w:rPr>
          <w:b/>
          <w:bCs/>
        </w:rPr>
        <w:t>curly</w:t>
      </w:r>
      <w:r w:rsidR="0089625A" w:rsidRPr="0089625A">
        <w:t xml:space="preserve"> </w:t>
      </w:r>
      <w:r w:rsidR="0089625A" w:rsidRPr="0079143E">
        <w:rPr>
          <w:b/>
          <w:bCs/>
        </w:rPr>
        <w:t>brackets</w:t>
      </w:r>
      <w:r w:rsidR="00A77721">
        <w:t xml:space="preserve">. </w:t>
      </w:r>
      <w:r w:rsidR="00804722">
        <w:t>Inside</w:t>
      </w:r>
      <w:r w:rsidR="001841D8">
        <w:t xml:space="preserve"> </w:t>
      </w:r>
      <w:r w:rsidR="00581DBA">
        <w:t xml:space="preserve">the </w:t>
      </w:r>
      <w:r w:rsidR="00581DBA" w:rsidRPr="0079143E">
        <w:rPr>
          <w:b/>
          <w:bCs/>
        </w:rPr>
        <w:t>brackets</w:t>
      </w:r>
      <w:r w:rsidR="005C3779" w:rsidRPr="005C3779">
        <w:t>,</w:t>
      </w:r>
      <w:r w:rsidR="00581DBA">
        <w:t xml:space="preserve"> </w:t>
      </w:r>
      <w:r w:rsidR="00473D06">
        <w:t xml:space="preserve">write </w:t>
      </w:r>
      <w:r w:rsidR="00473D06" w:rsidRPr="0079143E">
        <w:rPr>
          <w:b/>
          <w:bCs/>
        </w:rPr>
        <w:t>names</w:t>
      </w:r>
      <w:r w:rsidR="005C3779" w:rsidRPr="005C3779">
        <w:t>,</w:t>
      </w:r>
      <w:r w:rsidR="00473D06">
        <w:t xml:space="preserve"> </w:t>
      </w:r>
      <w:r w:rsidR="00524E3A" w:rsidRPr="0079143E">
        <w:rPr>
          <w:b/>
          <w:bCs/>
        </w:rPr>
        <w:t>separated</w:t>
      </w:r>
      <w:r w:rsidR="00524E3A">
        <w:t xml:space="preserve"> by </w:t>
      </w:r>
      <w:r w:rsidR="00CA23BF">
        <w:t xml:space="preserve">a </w:t>
      </w:r>
      <w:r w:rsidR="00524E3A" w:rsidRPr="0079143E">
        <w:rPr>
          <w:b/>
          <w:bCs/>
        </w:rPr>
        <w:t>comma</w:t>
      </w:r>
      <w:r w:rsidR="005C3779">
        <w:t xml:space="preserve">. These are some example names that </w:t>
      </w:r>
      <w:r w:rsidR="00F34D22">
        <w:t>you can use</w:t>
      </w:r>
      <w:r w:rsidR="0026048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60485" w14:paraId="05A3D439" w14:textId="77777777" w:rsidTr="00940ECD">
        <w:tc>
          <w:tcPr>
            <w:tcW w:w="9634" w:type="dxa"/>
          </w:tcPr>
          <w:p w14:paraId="29B7A78F" w14:textId="496B63B3" w:rsidR="00260485" w:rsidRDefault="00333EF6" w:rsidP="00CA6059">
            <w:pPr>
              <w:pStyle w:val="Code"/>
            </w:pPr>
            <w:r>
              <w:t>"</w:t>
            </w:r>
            <w:r w:rsidR="00CA6059" w:rsidRPr="00CA6059">
              <w:t>Peter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Michell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Jane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Steve</w:t>
            </w:r>
            <w:r>
              <w:t>"</w:t>
            </w:r>
          </w:p>
        </w:tc>
      </w:tr>
    </w:tbl>
    <w:p w14:paraId="3AC18D34" w14:textId="63170666" w:rsidR="00D607AC" w:rsidRDefault="00CD615B" w:rsidP="00F34D22">
      <w:proofErr w:type="spellStart"/>
      <w:r>
        <w:rPr>
          <w:lang w:val="bg-BG"/>
        </w:rPr>
        <w:t>Your</w:t>
      </w:r>
      <w:proofErr w:type="spellEnd"/>
      <w:r w:rsidR="006707E0">
        <w:t xml:space="preserve"> array should look like this</w:t>
      </w:r>
      <w:r w:rsidR="00CA23BF">
        <w:t>:</w:t>
      </w:r>
    </w:p>
    <w:p w14:paraId="6033F643" w14:textId="21F9CB8E" w:rsidR="00CA23BF" w:rsidRDefault="00940ECD" w:rsidP="00B1794F">
      <w:r w:rsidRPr="00940ECD">
        <w:rPr>
          <w:noProof/>
        </w:rPr>
        <w:drawing>
          <wp:inline distT="0" distB="0" distL="0" distR="0" wp14:anchorId="0702CC93" wp14:editId="0B63D322">
            <wp:extent cx="4907280" cy="329972"/>
            <wp:effectExtent l="0" t="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9961" cy="3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EF77" w14:textId="395C6CDB" w:rsidR="00597777" w:rsidRDefault="00826B5F" w:rsidP="00B1794F">
      <w:r>
        <w:t>N</w:t>
      </w:r>
      <w:r w:rsidR="004F0729">
        <w:t>o</w:t>
      </w:r>
      <w:r>
        <w:t xml:space="preserve">w we need to create </w:t>
      </w:r>
      <w:r w:rsidRPr="00662270">
        <w:rPr>
          <w:b/>
          <w:bCs/>
        </w:rPr>
        <w:t>arrays</w:t>
      </w:r>
      <w:r>
        <w:t xml:space="preserve"> </w:t>
      </w:r>
      <w:r w:rsidR="004F0729">
        <w:t>with</w:t>
      </w:r>
      <w:r>
        <w:t xml:space="preserve"> words for </w:t>
      </w:r>
      <w:r w:rsidR="00A72D47">
        <w:t>"</w:t>
      </w:r>
      <w:r w:rsidR="004F21E8"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 w:rsidR="004F21E8"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 w:rsidR="004F21E8"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 w:rsidR="004F21E8">
        <w:rPr>
          <w:b/>
          <w:bCs/>
        </w:rPr>
        <w:t>a</w:t>
      </w:r>
      <w:r w:rsidRPr="002D63D8">
        <w:rPr>
          <w:b/>
          <w:bCs/>
        </w:rPr>
        <w:t>dverbs</w:t>
      </w:r>
      <w:proofErr w:type="gramStart"/>
      <w:r>
        <w:t>"</w:t>
      </w:r>
      <w:proofErr w:type="gramEnd"/>
      <w:r>
        <w:t xml:space="preserve"> and "</w:t>
      </w:r>
      <w:r w:rsidR="004F21E8">
        <w:rPr>
          <w:b/>
          <w:bCs/>
        </w:rPr>
        <w:t>d</w:t>
      </w:r>
      <w:r w:rsidRPr="002D63D8">
        <w:rPr>
          <w:b/>
          <w:bCs/>
        </w:rPr>
        <w:t>etails</w:t>
      </w:r>
      <w:r>
        <w:t>".</w:t>
      </w:r>
      <w:r w:rsidR="00410FBB">
        <w:t xml:space="preserve"> D</w:t>
      </w:r>
      <w:r w:rsidR="00F41D31">
        <w:t xml:space="preserve">o this by yourself. Here are some </w:t>
      </w:r>
      <w:r w:rsidR="00F41D31" w:rsidRPr="00733E65">
        <w:rPr>
          <w:b/>
          <w:bCs/>
        </w:rPr>
        <w:t>words</w:t>
      </w:r>
      <w:r w:rsidR="00F41D31">
        <w:t xml:space="preserve"> you can use:</w:t>
      </w:r>
    </w:p>
    <w:p w14:paraId="7558D512" w14:textId="2CF7C91B" w:rsidR="00733E65" w:rsidRPr="00390C58" w:rsidRDefault="00733E65" w:rsidP="00390C58">
      <w:pPr>
        <w:pStyle w:val="ac"/>
        <w:numPr>
          <w:ilvl w:val="0"/>
          <w:numId w:val="15"/>
        </w:numPr>
      </w:pPr>
      <w:r w:rsidRPr="00390C58">
        <w:rPr>
          <w:b/>
          <w:bCs/>
        </w:rPr>
        <w:t>Places</w:t>
      </w:r>
      <w:r w:rsidR="00390C58" w:rsidRPr="00390C58"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390C58" w14:paraId="5192102E" w14:textId="77777777" w:rsidTr="00940ECD">
        <w:tc>
          <w:tcPr>
            <w:tcW w:w="8914" w:type="dxa"/>
          </w:tcPr>
          <w:p w14:paraId="1DD00D11" w14:textId="5C2658FB" w:rsidR="00390C58" w:rsidRDefault="00333EF6" w:rsidP="00320FAC">
            <w:pPr>
              <w:pStyle w:val="Code"/>
            </w:pPr>
            <w:r>
              <w:t>"</w:t>
            </w:r>
            <w:r w:rsidR="00320FAC"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4F268AD0" w14:textId="6E589BC4" w:rsidR="00390C58" w:rsidRPr="00F20861" w:rsidRDefault="00F20861" w:rsidP="00390C58">
      <w:pPr>
        <w:pStyle w:val="ac"/>
        <w:numPr>
          <w:ilvl w:val="0"/>
          <w:numId w:val="15"/>
        </w:numPr>
      </w:pPr>
      <w:r w:rsidRPr="002D63D8">
        <w:rPr>
          <w:b/>
          <w:bCs/>
        </w:rPr>
        <w:t>Verbs</w:t>
      </w:r>
      <w:r w:rsidR="00677DB5"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613A840B" w14:textId="77777777" w:rsidTr="00940ECD">
        <w:tc>
          <w:tcPr>
            <w:tcW w:w="8914" w:type="dxa"/>
          </w:tcPr>
          <w:p w14:paraId="7F07970B" w14:textId="785DB146" w:rsidR="00F20861" w:rsidRDefault="00567FA3" w:rsidP="00567FA3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21ADF068" w14:textId="585C9ED2" w:rsidR="00F20861" w:rsidRPr="00F20861" w:rsidRDefault="00F20861" w:rsidP="00390C58">
      <w:pPr>
        <w:pStyle w:val="ac"/>
        <w:numPr>
          <w:ilvl w:val="0"/>
          <w:numId w:val="15"/>
        </w:numPr>
      </w:pPr>
      <w:r w:rsidRPr="002D63D8">
        <w:rPr>
          <w:b/>
          <w:bCs/>
        </w:rPr>
        <w:t>Nouns</w:t>
      </w:r>
      <w:r w:rsidR="00677DB5"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3DF801E8" w14:textId="77777777" w:rsidTr="00940ECD">
        <w:tc>
          <w:tcPr>
            <w:tcW w:w="8914" w:type="dxa"/>
          </w:tcPr>
          <w:p w14:paraId="3A03C70D" w14:textId="2DA8C60C" w:rsidR="00F20861" w:rsidRDefault="00B84174" w:rsidP="00B84174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5C9B0830" w14:textId="23513F7B" w:rsidR="00F20861" w:rsidRPr="00F20861" w:rsidRDefault="00F20861" w:rsidP="00390C58">
      <w:pPr>
        <w:pStyle w:val="ac"/>
        <w:numPr>
          <w:ilvl w:val="0"/>
          <w:numId w:val="15"/>
        </w:numPr>
      </w:pPr>
      <w:r w:rsidRPr="002D63D8">
        <w:rPr>
          <w:b/>
          <w:bCs/>
        </w:rPr>
        <w:t>Adverbs</w:t>
      </w:r>
      <w:r w:rsidR="00677DB5"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0BDD37BE" w14:textId="77777777" w:rsidTr="00940ECD">
        <w:tc>
          <w:tcPr>
            <w:tcW w:w="8914" w:type="dxa"/>
          </w:tcPr>
          <w:p w14:paraId="5B4BF405" w14:textId="56D1AFD8" w:rsidR="00F20861" w:rsidRDefault="005B5FDB" w:rsidP="005B5FDB">
            <w:pPr>
              <w:pStyle w:val="Code"/>
            </w:pPr>
            <w:r>
              <w:lastRenderedPageBreak/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78628100" w14:textId="3572737C" w:rsidR="00F20861" w:rsidRPr="00F20861" w:rsidRDefault="00F20861" w:rsidP="00390C58">
      <w:pPr>
        <w:pStyle w:val="ac"/>
        <w:numPr>
          <w:ilvl w:val="0"/>
          <w:numId w:val="15"/>
        </w:numPr>
      </w:pPr>
      <w:r w:rsidRPr="002D63D8">
        <w:rPr>
          <w:b/>
          <w:bCs/>
        </w:rPr>
        <w:t>Details</w:t>
      </w:r>
      <w:r w:rsidR="00677DB5"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1330BC7B" w14:textId="77777777" w:rsidTr="00940ECD">
        <w:tc>
          <w:tcPr>
            <w:tcW w:w="8914" w:type="dxa"/>
          </w:tcPr>
          <w:p w14:paraId="07639AA7" w14:textId="28F40BB7" w:rsidR="00F20861" w:rsidRDefault="005B5FDB" w:rsidP="005B5FDB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3CDAD4D9" w14:textId="5692EF56" w:rsidR="00F20861" w:rsidRDefault="00BB5630" w:rsidP="00E36305">
      <w:pPr>
        <w:spacing w:before="120"/>
      </w:pPr>
      <w:r>
        <w:t>Finally</w:t>
      </w:r>
      <w:r w:rsidR="00067EB3">
        <w:t>, arrays</w:t>
      </w:r>
      <w:r>
        <w:t xml:space="preserve"> should look like this:</w:t>
      </w:r>
    </w:p>
    <w:p w14:paraId="1A91AD60" w14:textId="7B2C7EE9" w:rsidR="00EF47DA" w:rsidRDefault="00940ECD" w:rsidP="00FB29F0">
      <w:r w:rsidRPr="00940ECD">
        <w:rPr>
          <w:noProof/>
        </w:rPr>
        <w:drawing>
          <wp:inline distT="0" distB="0" distL="0" distR="0" wp14:anchorId="750DB783" wp14:editId="22118C9B">
            <wp:extent cx="6019800" cy="1359719"/>
            <wp:effectExtent l="0" t="0" r="0" b="0"/>
            <wp:docPr id="33" name="Картина 3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8421" cy="136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3790" w14:textId="5A78D731" w:rsidR="00FE379B" w:rsidRDefault="00FE379B" w:rsidP="00FB29F0">
      <w:r>
        <w:t xml:space="preserve">More information about </w:t>
      </w:r>
      <w:r w:rsidR="00F5029F" w:rsidRPr="00067EB3">
        <w:rPr>
          <w:b/>
          <w:bCs/>
        </w:rPr>
        <w:t>a</w:t>
      </w:r>
      <w:r w:rsidR="00D64163" w:rsidRPr="00067EB3">
        <w:rPr>
          <w:b/>
          <w:bCs/>
        </w:rPr>
        <w:t>rrays</w:t>
      </w:r>
      <w:r w:rsidR="00D64163">
        <w:t xml:space="preserve">: </w:t>
      </w:r>
      <w:hyperlink r:id="rId20" w:history="1">
        <w:r w:rsidR="00B8789B">
          <w:rPr>
            <w:rStyle w:val="a9"/>
          </w:rPr>
          <w:t>https://www.geeksforgeeks.org/array-class-in-java/</w:t>
        </w:r>
      </w:hyperlink>
      <w:r w:rsidR="007B5740" w:rsidRPr="00501BEF">
        <w:t>.</w:t>
      </w:r>
      <w:r w:rsidR="00D64163">
        <w:t xml:space="preserve"> </w:t>
      </w:r>
    </w:p>
    <w:p w14:paraId="58E36259" w14:textId="1A4EDBCC" w:rsidR="00497907" w:rsidRPr="009B557B" w:rsidRDefault="00497907" w:rsidP="00497907">
      <w:pPr>
        <w:pStyle w:val="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</w:t>
      </w:r>
      <w:r w:rsidR="001D0D76" w:rsidRPr="009B557B">
        <w:rPr>
          <w:iCs w:val="0"/>
          <w:color w:val="8F400B"/>
          <w:szCs w:val="28"/>
        </w:rPr>
        <w:t xml:space="preserve">a </w:t>
      </w:r>
      <w:r w:rsidR="00942A12" w:rsidRPr="009B557B">
        <w:rPr>
          <w:iCs w:val="0"/>
          <w:color w:val="8F400B"/>
          <w:szCs w:val="28"/>
        </w:rPr>
        <w:t>Method</w:t>
      </w:r>
      <w:r w:rsidR="00C1556B" w:rsidRPr="009B557B">
        <w:rPr>
          <w:iCs w:val="0"/>
          <w:color w:val="8F400B"/>
          <w:szCs w:val="28"/>
        </w:rPr>
        <w:t xml:space="preserve"> for Getting</w:t>
      </w:r>
      <w:r w:rsidR="001D0D76" w:rsidRPr="009B557B">
        <w:rPr>
          <w:iCs w:val="0"/>
          <w:color w:val="8F400B"/>
          <w:szCs w:val="28"/>
        </w:rPr>
        <w:t xml:space="preserve"> a</w:t>
      </w:r>
      <w:r w:rsidR="00C1556B" w:rsidRPr="009B557B">
        <w:rPr>
          <w:iCs w:val="0"/>
          <w:color w:val="8F400B"/>
          <w:szCs w:val="28"/>
        </w:rPr>
        <w:t xml:space="preserve"> Random Word</w:t>
      </w:r>
    </w:p>
    <w:p w14:paraId="18D67D10" w14:textId="78379AF2" w:rsidR="000C003D" w:rsidRDefault="00E158EF" w:rsidP="00E158EF">
      <w:r w:rsidRPr="00E158EF">
        <w:t xml:space="preserve">Now we are </w:t>
      </w:r>
      <w:r w:rsidR="00512916">
        <w:t>going to</w:t>
      </w:r>
      <w:r w:rsidRPr="00E158EF">
        <w:t xml:space="preserve"> create a </w:t>
      </w:r>
      <w:r w:rsidRPr="00E158EF">
        <w:rPr>
          <w:b/>
          <w:bCs/>
        </w:rPr>
        <w:t>method</w:t>
      </w:r>
      <w:r w:rsidRPr="00E158EF">
        <w:t xml:space="preserve">. </w:t>
      </w:r>
      <w:r w:rsidR="00092BED" w:rsidRPr="00092BED">
        <w:t xml:space="preserve">Generally, </w:t>
      </w:r>
      <w:r w:rsidR="00092BED" w:rsidRPr="0048185C">
        <w:rPr>
          <w:b/>
          <w:bCs/>
        </w:rPr>
        <w:t>methods</w:t>
      </w:r>
      <w:r w:rsidR="00092BED" w:rsidRPr="00092BED">
        <w:t xml:space="preserve"> are useful to </w:t>
      </w:r>
      <w:r w:rsidR="00092BED" w:rsidRPr="0048185C">
        <w:rPr>
          <w:b/>
          <w:bCs/>
        </w:rPr>
        <w:t>improve</w:t>
      </w:r>
      <w:r w:rsidR="00092BED" w:rsidRPr="00092BED">
        <w:t xml:space="preserve"> code </w:t>
      </w:r>
      <w:r w:rsidR="00092BED" w:rsidRPr="0048185C">
        <w:rPr>
          <w:b/>
          <w:bCs/>
        </w:rPr>
        <w:t>reusability</w:t>
      </w:r>
      <w:r w:rsidR="00092BED" w:rsidRPr="00092BED">
        <w:t xml:space="preserve"> by </w:t>
      </w:r>
      <w:r w:rsidR="00092BED" w:rsidRPr="0048185C">
        <w:rPr>
          <w:b/>
          <w:bCs/>
        </w:rPr>
        <w:t>reducing</w:t>
      </w:r>
      <w:r w:rsidR="00092BED" w:rsidRPr="00092BED">
        <w:t xml:space="preserve"> code </w:t>
      </w:r>
      <w:r w:rsidR="00092BED" w:rsidRPr="0048185C">
        <w:rPr>
          <w:b/>
          <w:bCs/>
        </w:rPr>
        <w:t>duplication</w:t>
      </w:r>
      <w:r w:rsidR="00092BED" w:rsidRPr="00092BED">
        <w:t xml:space="preserve">. If we have the same </w:t>
      </w:r>
      <w:r w:rsidR="00092BED" w:rsidRPr="0048185C">
        <w:rPr>
          <w:b/>
          <w:bCs/>
        </w:rPr>
        <w:t>functionality</w:t>
      </w:r>
      <w:r w:rsidR="00092BED" w:rsidRPr="00092BED">
        <w:t xml:space="preserve"> to perform in </w:t>
      </w:r>
      <w:r w:rsidR="00092BED" w:rsidRPr="0048185C">
        <w:rPr>
          <w:b/>
          <w:bCs/>
        </w:rPr>
        <w:t>multiple</w:t>
      </w:r>
      <w:r w:rsidR="00092BED" w:rsidRPr="00092BED">
        <w:t xml:space="preserve"> </w:t>
      </w:r>
      <w:r w:rsidR="00092BED" w:rsidRPr="0048185C">
        <w:rPr>
          <w:b/>
          <w:bCs/>
        </w:rPr>
        <w:t>places</w:t>
      </w:r>
      <w:r w:rsidR="00092BED" w:rsidRPr="00092BED">
        <w:t xml:space="preserve">, then we can create one </w:t>
      </w:r>
      <w:r w:rsidR="00092BED" w:rsidRPr="0048185C">
        <w:rPr>
          <w:b/>
          <w:bCs/>
        </w:rPr>
        <w:t>method</w:t>
      </w:r>
      <w:r w:rsidR="00092BED" w:rsidRPr="00092BED">
        <w:t xml:space="preserve"> with the required </w:t>
      </w:r>
      <w:r w:rsidR="00092BED" w:rsidRPr="0048185C">
        <w:rPr>
          <w:b/>
          <w:bCs/>
        </w:rPr>
        <w:t>functionality</w:t>
      </w:r>
      <w:r w:rsidR="00092BED" w:rsidRPr="00092BED">
        <w:t xml:space="preserve"> and </w:t>
      </w:r>
      <w:r w:rsidR="006D48BC">
        <w:t>reuse</w:t>
      </w:r>
      <w:r w:rsidR="00092BED" w:rsidRPr="00092BED">
        <w:t xml:space="preserve"> it wherever it is </w:t>
      </w:r>
      <w:r w:rsidR="002808B9">
        <w:rPr>
          <w:b/>
          <w:bCs/>
        </w:rPr>
        <w:t>necessary</w:t>
      </w:r>
      <w:r w:rsidR="00092BED" w:rsidRPr="00092BED">
        <w:t xml:space="preserve"> </w:t>
      </w:r>
      <w:proofErr w:type="spellStart"/>
      <w:r w:rsidR="00CD615B">
        <w:rPr>
          <w:lang w:val="bg-BG"/>
        </w:rPr>
        <w:t>for</w:t>
      </w:r>
      <w:proofErr w:type="spellEnd"/>
      <w:r w:rsidR="00092BED" w:rsidRPr="00092BED">
        <w:t xml:space="preserve"> the </w:t>
      </w:r>
      <w:r w:rsidR="00092BED" w:rsidRPr="0048185C">
        <w:rPr>
          <w:b/>
          <w:bCs/>
        </w:rPr>
        <w:t>application</w:t>
      </w:r>
      <w:r w:rsidR="000A48C0">
        <w:t xml:space="preserve">. In our case, the </w:t>
      </w:r>
      <w:r w:rsidR="000A48C0" w:rsidRPr="0048185C">
        <w:rPr>
          <w:b/>
          <w:bCs/>
        </w:rPr>
        <w:t>method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3973331F" w14:textId="77777777" w:rsidR="006A4155" w:rsidRDefault="00FE0701" w:rsidP="00E158EF">
      <w:r>
        <w:t xml:space="preserve">To create </w:t>
      </w:r>
      <w:r w:rsidR="004F00E7">
        <w:t xml:space="preserve">a </w:t>
      </w:r>
      <w:proofErr w:type="gramStart"/>
      <w:r w:rsidRPr="00B9060D">
        <w:rPr>
          <w:b/>
          <w:bCs/>
        </w:rPr>
        <w:t>method</w:t>
      </w:r>
      <w:proofErr w:type="gramEnd"/>
      <w:r>
        <w:t xml:space="preserve"> </w:t>
      </w:r>
      <w:r w:rsidR="004F00E7">
        <w:t>you need the following things</w:t>
      </w:r>
      <w:r w:rsidR="006A4155">
        <w:t>:</w:t>
      </w:r>
    </w:p>
    <w:p w14:paraId="1EE73E5B" w14:textId="5CC71005" w:rsidR="006A4155" w:rsidRDefault="003911F8" w:rsidP="006A4155">
      <w:pPr>
        <w:pStyle w:val="ac"/>
        <w:numPr>
          <w:ilvl w:val="0"/>
          <w:numId w:val="15"/>
        </w:numPr>
      </w:pPr>
      <w:r>
        <w:t>F</w:t>
      </w:r>
      <w:r w:rsidR="005357F2">
        <w:t>irst</w:t>
      </w:r>
      <w:r>
        <w:t>,</w:t>
      </w:r>
      <w:r w:rsidR="005357F2">
        <w:t xml:space="preserve"> </w:t>
      </w:r>
      <w:r w:rsidR="006A4155">
        <w:t xml:space="preserve">our method should have a </w:t>
      </w:r>
      <w:r w:rsidR="004D6023" w:rsidRPr="007E4603">
        <w:rPr>
          <w:b/>
          <w:bCs/>
        </w:rPr>
        <w:t>return type</w:t>
      </w:r>
      <w:r w:rsidR="004D6023">
        <w:t xml:space="preserve"> </w:t>
      </w:r>
      <w:r w:rsidR="006A4155">
        <w:rPr>
          <w:rStyle w:val="CodeChar"/>
        </w:rPr>
        <w:t>s</w:t>
      </w:r>
      <w:r w:rsidR="004D6023" w:rsidRPr="00B9060D">
        <w:rPr>
          <w:rStyle w:val="CodeChar"/>
        </w:rPr>
        <w:t>tring</w:t>
      </w:r>
      <w:r w:rsidR="005E6EB3">
        <w:t>.</w:t>
      </w:r>
    </w:p>
    <w:p w14:paraId="631E3796" w14:textId="7E7580C7" w:rsidR="006A4155" w:rsidRDefault="007D5853" w:rsidP="006A4155">
      <w:pPr>
        <w:pStyle w:val="ac"/>
        <w:numPr>
          <w:ilvl w:val="0"/>
          <w:numId w:val="15"/>
        </w:numPr>
      </w:pPr>
      <w:r>
        <w:t>S</w:t>
      </w:r>
      <w:r w:rsidR="003911F8">
        <w:t>econd</w:t>
      </w:r>
      <w:r>
        <w:t xml:space="preserve">, we need a </w:t>
      </w:r>
      <w:r w:rsidR="003911F8" w:rsidRPr="006A4155">
        <w:rPr>
          <w:b/>
          <w:bCs/>
        </w:rPr>
        <w:t>name</w:t>
      </w:r>
      <w:r w:rsidR="003911F8">
        <w:t xml:space="preserve"> </w:t>
      </w:r>
      <w:r>
        <w:t>for</w:t>
      </w:r>
      <w:r w:rsidR="003911F8">
        <w:t xml:space="preserve"> the </w:t>
      </w:r>
      <w:r w:rsidR="003911F8" w:rsidRPr="006A4155">
        <w:rPr>
          <w:b/>
          <w:bCs/>
        </w:rPr>
        <w:t>method</w:t>
      </w:r>
      <w:r w:rsidR="005E6EB3">
        <w:t>.</w:t>
      </w:r>
    </w:p>
    <w:p w14:paraId="4A26F7B5" w14:textId="12DD13DC" w:rsidR="006A4155" w:rsidRDefault="005E6EB3" w:rsidP="006A4155">
      <w:pPr>
        <w:pStyle w:val="ac"/>
        <w:numPr>
          <w:ilvl w:val="0"/>
          <w:numId w:val="15"/>
        </w:numPr>
      </w:pPr>
      <w:r>
        <w:t>T</w:t>
      </w:r>
      <w:r w:rsidR="001B4DA2">
        <w:t>hird</w:t>
      </w:r>
      <w:r>
        <w:t>, we should define</w:t>
      </w:r>
      <w:r w:rsidR="001B4DA2">
        <w:t xml:space="preserve"> </w:t>
      </w:r>
      <w:proofErr w:type="spellStart"/>
      <w:r w:rsidR="00CD615B">
        <w:rPr>
          <w:lang w:val="bg-BG"/>
        </w:rPr>
        <w:t>the</w:t>
      </w:r>
      <w:proofErr w:type="spellEnd"/>
      <w:r w:rsidR="00CD615B">
        <w:rPr>
          <w:lang w:val="bg-BG"/>
        </w:rPr>
        <w:t xml:space="preserve"> </w:t>
      </w:r>
      <w:r w:rsidR="00AC5043" w:rsidRPr="006A4155">
        <w:rPr>
          <w:b/>
          <w:bCs/>
        </w:rPr>
        <w:t>parameters</w:t>
      </w:r>
      <w:r w:rsidR="00AC5043">
        <w:t xml:space="preserve"> that the </w:t>
      </w:r>
      <w:r w:rsidR="00AC5043" w:rsidRPr="006A4155">
        <w:rPr>
          <w:b/>
          <w:bCs/>
        </w:rPr>
        <w:t>method</w:t>
      </w:r>
      <w:r w:rsidR="00AC5043">
        <w:t xml:space="preserve"> will rec</w:t>
      </w:r>
      <w:r w:rsidR="000F68D3">
        <w:t>e</w:t>
      </w:r>
      <w:r w:rsidR="00AC5043">
        <w:t>ive</w:t>
      </w:r>
      <w:r>
        <w:t>.</w:t>
      </w:r>
    </w:p>
    <w:p w14:paraId="396B8E8A" w14:textId="1EDE1DB9" w:rsidR="00FE0701" w:rsidRDefault="008D2C3D" w:rsidP="006A4155">
      <w:r>
        <w:t>Do it</w:t>
      </w:r>
      <w:r w:rsidR="00B9579B">
        <w:t xml:space="preserve"> as follow:</w:t>
      </w:r>
    </w:p>
    <w:p w14:paraId="5ED7A8B1" w14:textId="33795837" w:rsidR="00A00CC7" w:rsidRDefault="00B8789B" w:rsidP="00E158EF">
      <w:r w:rsidRPr="00B8789B">
        <w:rPr>
          <w:noProof/>
        </w:rPr>
        <w:drawing>
          <wp:inline distT="0" distB="0" distL="0" distR="0" wp14:anchorId="513A0195" wp14:editId="3D947424">
            <wp:extent cx="4556760" cy="693793"/>
            <wp:effectExtent l="0" t="0" r="0" b="0"/>
            <wp:docPr id="40" name="Картина 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0795" cy="694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6E231" w14:textId="723BCB9C" w:rsidR="00AC77DF" w:rsidRDefault="00B73CF7" w:rsidP="00E158EF">
      <w:r>
        <w:t>Now let</w:t>
      </w:r>
      <w:r w:rsidR="008E0CE1">
        <w:t>'</w:t>
      </w:r>
      <w:r>
        <w:t>s write the method logic</w:t>
      </w:r>
      <w:r w:rsidR="001D6684">
        <w:t xml:space="preserve">. </w:t>
      </w:r>
      <w:r w:rsidR="00AC77DF">
        <w:t xml:space="preserve">First, we need to create a </w:t>
      </w:r>
      <w:r w:rsidR="00AC77DF" w:rsidRPr="006A34E7">
        <w:rPr>
          <w:b/>
          <w:bCs/>
        </w:rPr>
        <w:t>variable</w:t>
      </w:r>
      <w:r w:rsidR="00AC77DF">
        <w:t xml:space="preserve"> from </w:t>
      </w:r>
      <w:r w:rsidR="000A0AC3">
        <w:t xml:space="preserve">the </w:t>
      </w:r>
      <w:r w:rsidR="00AC77DF">
        <w:t xml:space="preserve">type </w:t>
      </w:r>
      <w:r w:rsidR="00AC77DF" w:rsidRPr="006A34E7">
        <w:rPr>
          <w:rStyle w:val="CodeChar"/>
        </w:rPr>
        <w:t>Random</w:t>
      </w:r>
      <w:r w:rsidR="006B247F">
        <w:t xml:space="preserve"> </w:t>
      </w:r>
      <w:r w:rsidR="001D6684">
        <w:t xml:space="preserve">– </w:t>
      </w:r>
      <w:r w:rsidR="006B247F">
        <w:t xml:space="preserve">you </w:t>
      </w:r>
      <w:r w:rsidR="00723B5E">
        <w:t>already know how to do that</w:t>
      </w:r>
      <w:r w:rsidR="001D6684">
        <w:t>:</w:t>
      </w:r>
    </w:p>
    <w:p w14:paraId="05D52803" w14:textId="3A08BCDE" w:rsidR="00745C40" w:rsidRDefault="00B8789B" w:rsidP="00E158EF">
      <w:r w:rsidRPr="00B8789B">
        <w:rPr>
          <w:noProof/>
        </w:rPr>
        <w:drawing>
          <wp:inline distT="0" distB="0" distL="0" distR="0" wp14:anchorId="7C4264A4" wp14:editId="7E5AC60B">
            <wp:extent cx="4549140" cy="695853"/>
            <wp:effectExtent l="0" t="0" r="3810" b="9525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4495" cy="69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2DBE" w14:textId="2E751FC6" w:rsidR="00DE7A10" w:rsidRDefault="00DE7A10" w:rsidP="00E158EF">
      <w:r>
        <w:t xml:space="preserve">Now we should use the </w:t>
      </w:r>
      <w:r w:rsidR="001014B8">
        <w:rPr>
          <w:rStyle w:val="CodeChar"/>
        </w:rPr>
        <w:t>n</w:t>
      </w:r>
      <w:r w:rsidRPr="006071B3">
        <w:rPr>
          <w:rStyle w:val="CodeChar"/>
        </w:rPr>
        <w:t>ext</w:t>
      </w:r>
      <w:r w:rsidR="001014B8">
        <w:rPr>
          <w:rStyle w:val="CodeChar"/>
        </w:rPr>
        <w:t>Int</w:t>
      </w:r>
      <w:r w:rsidRPr="006071B3">
        <w:rPr>
          <w:rStyle w:val="CodeChar"/>
        </w:rPr>
        <w:t>()</w:t>
      </w:r>
      <w:r>
        <w:t xml:space="preserve"> </w:t>
      </w:r>
      <w:r w:rsidRPr="006071B3">
        <w:rPr>
          <w:b/>
          <w:bCs/>
        </w:rPr>
        <w:t>method</w:t>
      </w:r>
      <w:r>
        <w:t xml:space="preserve"> of the </w:t>
      </w:r>
      <w:r w:rsidRPr="006071B3">
        <w:rPr>
          <w:rStyle w:val="CodeChar"/>
        </w:rPr>
        <w:t>Random</w:t>
      </w:r>
      <w:r>
        <w:t xml:space="preserve"> class to </w:t>
      </w:r>
      <w:r w:rsidRPr="006071B3">
        <w:rPr>
          <w:b/>
          <w:bCs/>
        </w:rPr>
        <w:t xml:space="preserve">choose a random </w:t>
      </w:r>
      <w:r w:rsidR="006071B3">
        <w:rPr>
          <w:b/>
          <w:bCs/>
        </w:rPr>
        <w:t>index</w:t>
      </w:r>
      <w:r>
        <w:t xml:space="preserve">. However, the </w:t>
      </w:r>
      <w:r w:rsidR="004B42C2">
        <w:t>index</w:t>
      </w:r>
      <w:r>
        <w:t xml:space="preserve"> should </w:t>
      </w:r>
      <w:r w:rsidRPr="004B42C2">
        <w:rPr>
          <w:b/>
          <w:bCs/>
        </w:rPr>
        <w:t>not be greater than the length of the words array</w:t>
      </w:r>
      <w:r>
        <w:t>, so do it like this:</w:t>
      </w:r>
    </w:p>
    <w:p w14:paraId="100CE36B" w14:textId="3324EAE4" w:rsidR="00DE7A10" w:rsidRDefault="00B8789B" w:rsidP="00E158EF">
      <w:r w:rsidRPr="00B8789B">
        <w:rPr>
          <w:noProof/>
        </w:rPr>
        <w:drawing>
          <wp:inline distT="0" distB="0" distL="0" distR="0" wp14:anchorId="2A53FB0E" wp14:editId="552C9A7C">
            <wp:extent cx="4579620" cy="31289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3106" cy="31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A10">
        <w:t xml:space="preserve"> </w:t>
      </w:r>
    </w:p>
    <w:p w14:paraId="1C13999E" w14:textId="7BA35C97" w:rsidR="00DE7A10" w:rsidRDefault="009B157B" w:rsidP="00E158EF">
      <w:r>
        <w:t xml:space="preserve">Next thing is </w:t>
      </w:r>
      <w:r w:rsidR="006D36FE">
        <w:t xml:space="preserve">to create a </w:t>
      </w:r>
      <w:r w:rsidR="006D36FE" w:rsidRPr="00404C58">
        <w:rPr>
          <w:b/>
          <w:bCs/>
        </w:rPr>
        <w:t>variable</w:t>
      </w:r>
      <w:r w:rsidR="006D36FE">
        <w:t xml:space="preserve"> </w:t>
      </w:r>
      <w:r w:rsidR="008A3E97">
        <w:t>of</w:t>
      </w:r>
      <w:r w:rsidR="006D36FE">
        <w:t xml:space="preserve"> type </w:t>
      </w:r>
      <w:r w:rsidR="00AC7C93">
        <w:rPr>
          <w:rStyle w:val="CodeChar"/>
        </w:rPr>
        <w:t>s</w:t>
      </w:r>
      <w:r w:rsidR="006D36FE" w:rsidRPr="00404C58">
        <w:rPr>
          <w:rStyle w:val="CodeChar"/>
        </w:rPr>
        <w:t>tring</w:t>
      </w:r>
      <w:r w:rsidR="008E7B59">
        <w:t xml:space="preserve"> for</w:t>
      </w:r>
      <w:r w:rsidR="00CA6B72" w:rsidRPr="00404C58">
        <w:rPr>
          <w:b/>
          <w:bCs/>
        </w:rPr>
        <w:t xml:space="preserve"> our random generated word</w:t>
      </w:r>
      <w:r w:rsidR="00150DC8">
        <w:t>.</w:t>
      </w:r>
      <w:r w:rsidR="008E7B59">
        <w:t xml:space="preserve"> </w:t>
      </w:r>
      <w:r w:rsidR="00DE7A10">
        <w:t xml:space="preserve">This word will be on the </w:t>
      </w:r>
      <w:proofErr w:type="gramStart"/>
      <w:r w:rsidR="00DE7A10" w:rsidRPr="00885FD2">
        <w:rPr>
          <w:b/>
          <w:bCs/>
        </w:rPr>
        <w:t>randomly-generated</w:t>
      </w:r>
      <w:proofErr w:type="gramEnd"/>
      <w:r w:rsidR="00DE7A10" w:rsidRPr="00885FD2">
        <w:rPr>
          <w:b/>
          <w:bCs/>
        </w:rPr>
        <w:t xml:space="preserve"> index</w:t>
      </w:r>
      <w:r w:rsidR="00DE7A10">
        <w:t xml:space="preserve"> from the </w:t>
      </w:r>
      <w:r w:rsidR="00DE7A10" w:rsidRPr="00885FD2">
        <w:rPr>
          <w:rStyle w:val="CodeChar"/>
        </w:rPr>
        <w:t>words</w:t>
      </w:r>
      <w:r w:rsidR="00DE7A10">
        <w:t xml:space="preserve"> </w:t>
      </w:r>
      <w:r w:rsidR="00DE7A10" w:rsidRPr="00885FD2">
        <w:rPr>
          <w:b/>
          <w:bCs/>
        </w:rPr>
        <w:t>array</w:t>
      </w:r>
      <w:r w:rsidR="00DE7A10">
        <w:t>:</w:t>
      </w:r>
    </w:p>
    <w:p w14:paraId="6AEE5BBF" w14:textId="6CF723EC" w:rsidR="00DE7A10" w:rsidRDefault="00940996" w:rsidP="00E158EF">
      <w:r w:rsidRPr="00940996">
        <w:rPr>
          <w:noProof/>
        </w:rPr>
        <w:drawing>
          <wp:inline distT="0" distB="0" distL="0" distR="0" wp14:anchorId="602A13A9" wp14:editId="327E2554">
            <wp:extent cx="3017520" cy="323306"/>
            <wp:effectExtent l="0" t="0" r="0" b="635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2962" cy="3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E3A" w14:textId="284857A9" w:rsidR="003338DA" w:rsidRDefault="003338DA" w:rsidP="00E158EF">
      <w:r>
        <w:t>The last thing we sho</w:t>
      </w:r>
      <w:r w:rsidR="0044377C">
        <w:t>u</w:t>
      </w:r>
      <w:r>
        <w:t xml:space="preserve">ld do is to </w:t>
      </w:r>
      <w:r w:rsidRPr="00DE7A10">
        <w:rPr>
          <w:b/>
          <w:bCs/>
        </w:rPr>
        <w:t>return</w:t>
      </w:r>
      <w:r>
        <w:t xml:space="preserve"> our </w:t>
      </w:r>
      <w:r w:rsidRPr="00B04360">
        <w:rPr>
          <w:b/>
          <w:bCs/>
        </w:rPr>
        <w:t>random</w:t>
      </w:r>
      <w:r>
        <w:t xml:space="preserve"> gener</w:t>
      </w:r>
      <w:r w:rsidR="0044377C">
        <w:t>a</w:t>
      </w:r>
      <w:r>
        <w:t xml:space="preserve">ted </w:t>
      </w:r>
      <w:r w:rsidRPr="00B04360">
        <w:rPr>
          <w:b/>
          <w:bCs/>
        </w:rPr>
        <w:t>word</w:t>
      </w:r>
      <w:r w:rsidR="00DE7A10">
        <w:t xml:space="preserve"> to the method:</w:t>
      </w:r>
    </w:p>
    <w:p w14:paraId="73E578CF" w14:textId="6413BCAE" w:rsidR="00B04360" w:rsidRDefault="00940996" w:rsidP="00E158EF">
      <w:r w:rsidRPr="00940996">
        <w:rPr>
          <w:noProof/>
        </w:rPr>
        <w:lastRenderedPageBreak/>
        <w:drawing>
          <wp:inline distT="0" distB="0" distL="0" distR="0" wp14:anchorId="643A5D77" wp14:editId="1D5483F2">
            <wp:extent cx="1394460" cy="499749"/>
            <wp:effectExtent l="0" t="0" r="0" b="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8899" cy="5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3130" w14:textId="5BABE551" w:rsidR="00D8541E" w:rsidRDefault="00DC7C29" w:rsidP="00E158EF">
      <w:r>
        <w:t xml:space="preserve">Now our </w:t>
      </w:r>
      <w:r w:rsidRPr="00BF499C">
        <w:rPr>
          <w:b/>
          <w:bCs/>
        </w:rPr>
        <w:t>method</w:t>
      </w:r>
      <w:r>
        <w:t xml:space="preserve"> </w:t>
      </w:r>
      <w:r w:rsidR="001014B8">
        <w:rPr>
          <w:rStyle w:val="CodeChar"/>
        </w:rPr>
        <w:t>g</w:t>
      </w:r>
      <w:r w:rsidRPr="00DC7C29">
        <w:rPr>
          <w:rStyle w:val="CodeChar"/>
        </w:rPr>
        <w:t>etRandomWord</w:t>
      </w:r>
      <w:r w:rsidR="000D0E8B">
        <w:rPr>
          <w:rStyle w:val="CodeChar"/>
        </w:rPr>
        <w:t>()</w:t>
      </w:r>
      <w:r>
        <w:t xml:space="preserve"> is created and ready to use.</w:t>
      </w:r>
      <w:r w:rsidR="00D8541E">
        <w:t xml:space="preserve"> It looks like this:</w:t>
      </w:r>
    </w:p>
    <w:p w14:paraId="37FAB186" w14:textId="7DF8B1F1" w:rsidR="00D8541E" w:rsidRDefault="00940996" w:rsidP="00E158EF">
      <w:r w:rsidRPr="00940996">
        <w:rPr>
          <w:noProof/>
        </w:rPr>
        <w:drawing>
          <wp:inline distT="0" distB="0" distL="0" distR="0" wp14:anchorId="48CF6C40" wp14:editId="7A71D1EB">
            <wp:extent cx="4164965" cy="1303539"/>
            <wp:effectExtent l="0" t="0" r="6985" b="0"/>
            <wp:docPr id="1455371904" name="Картина 145537190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4" name="Картина 145537190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082" cy="130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457A" w14:textId="6157C3AC" w:rsidR="006E16AE" w:rsidRDefault="006E16AE" w:rsidP="00E158EF">
      <w:r>
        <w:t xml:space="preserve">More information about </w:t>
      </w:r>
      <w:r w:rsidRPr="00BF012D">
        <w:rPr>
          <w:b/>
          <w:bCs/>
        </w:rPr>
        <w:t>methods</w:t>
      </w:r>
      <w:r>
        <w:t xml:space="preserve">: </w:t>
      </w:r>
      <w:hyperlink r:id="rId27" w:history="1">
        <w:r w:rsidR="00951F42">
          <w:rPr>
            <w:rStyle w:val="a9"/>
          </w:rPr>
          <w:t>https://www.geeksforgeeks.org/methods-in-java/</w:t>
        </w:r>
      </w:hyperlink>
      <w:r>
        <w:t>.</w:t>
      </w:r>
    </w:p>
    <w:p w14:paraId="0E72AC61" w14:textId="75CDC3B7" w:rsidR="00DC7C29" w:rsidRDefault="000D0E8B" w:rsidP="00E158EF">
      <w:r>
        <w:t>I</w:t>
      </w:r>
      <w:r w:rsidR="006636E1">
        <w:t>t's time for the easy part</w:t>
      </w:r>
      <w:r w:rsidR="007B2F0D">
        <w:t xml:space="preserve"> – </w:t>
      </w:r>
      <w:r w:rsidR="006636E1">
        <w:t>let’s make the generator work.</w:t>
      </w:r>
    </w:p>
    <w:p w14:paraId="065E8464" w14:textId="723626B1" w:rsidR="00252632" w:rsidRPr="009B557B" w:rsidRDefault="00252632" w:rsidP="00252632">
      <w:pPr>
        <w:pStyle w:val="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Implement Generator Logic </w:t>
      </w:r>
    </w:p>
    <w:p w14:paraId="0A4EDF1F" w14:textId="420F9ABC" w:rsidR="00674FB4" w:rsidRDefault="00674FB4" w:rsidP="00674FB4">
      <w:r>
        <w:t xml:space="preserve">First, we should </w:t>
      </w:r>
      <w:r w:rsidR="00321807">
        <w:t>create a</w:t>
      </w:r>
      <w:r w:rsidR="006C2EDC">
        <w:t xml:space="preserve">n endless </w:t>
      </w:r>
      <w:r w:rsidR="00FF3880">
        <w:rPr>
          <w:rStyle w:val="CodeChar"/>
        </w:rPr>
        <w:t>w</w:t>
      </w:r>
      <w:r w:rsidR="00321807" w:rsidRPr="00E32E0F">
        <w:rPr>
          <w:rStyle w:val="CodeChar"/>
        </w:rPr>
        <w:t>hile</w:t>
      </w:r>
      <w:r w:rsidR="00321807">
        <w:t xml:space="preserve"> </w:t>
      </w:r>
      <w:r w:rsidR="00321807" w:rsidRPr="00E32E0F">
        <w:rPr>
          <w:rStyle w:val="CodeChar"/>
        </w:rPr>
        <w:t>loop</w:t>
      </w:r>
      <w:r w:rsidR="00591212">
        <w:t>. You already know how to do this</w:t>
      </w:r>
      <w:r w:rsidR="008C2C2E">
        <w:t>:</w:t>
      </w:r>
    </w:p>
    <w:p w14:paraId="166774E5" w14:textId="4E1FFD4B" w:rsidR="00292E53" w:rsidRPr="00674FB4" w:rsidRDefault="000C14DF" w:rsidP="00674FB4">
      <w:r w:rsidRPr="000C14DF">
        <w:rPr>
          <w:noProof/>
        </w:rPr>
        <w:drawing>
          <wp:inline distT="0" distB="0" distL="0" distR="0" wp14:anchorId="3C44FAD7" wp14:editId="70EC99E5">
            <wp:extent cx="1316935" cy="762000"/>
            <wp:effectExtent l="0" t="0" r="0" b="0"/>
            <wp:docPr id="1455371908" name="Картина 145537190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8" name="Картина 145537190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18348" cy="76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1332" w14:textId="4B7EB87F" w:rsidR="00935D89" w:rsidRDefault="00292E53" w:rsidP="0077459C">
      <w:r>
        <w:t>N</w:t>
      </w:r>
      <w:r w:rsidR="004C32D1">
        <w:t>o</w:t>
      </w:r>
      <w:r>
        <w:t xml:space="preserve">w </w:t>
      </w:r>
      <w:r w:rsidR="004C32D1">
        <w:t>w</w:t>
      </w:r>
      <w:r w:rsidR="00984B1E">
        <w:t xml:space="preserve">e should create </w:t>
      </w:r>
      <w:r w:rsidR="00984B1E" w:rsidRPr="00E32E0F">
        <w:rPr>
          <w:b/>
          <w:bCs/>
        </w:rPr>
        <w:t>variables</w:t>
      </w:r>
      <w:r w:rsidR="00984B1E">
        <w:t xml:space="preserve"> for all different </w:t>
      </w:r>
      <w:r w:rsidR="00A9054E" w:rsidRPr="00E32E0F">
        <w:rPr>
          <w:b/>
          <w:bCs/>
        </w:rPr>
        <w:t>random</w:t>
      </w:r>
      <w:r w:rsidR="00A9054E">
        <w:t xml:space="preserve"> </w:t>
      </w:r>
      <w:r w:rsidR="00A9054E" w:rsidRPr="00E32E0F">
        <w:rPr>
          <w:b/>
          <w:bCs/>
        </w:rPr>
        <w:t>words</w:t>
      </w:r>
      <w:r w:rsidR="0087458D">
        <w:t xml:space="preserve">. To do this </w:t>
      </w:r>
      <w:r w:rsidR="005A0CB5">
        <w:t xml:space="preserve">we will use our </w:t>
      </w:r>
      <w:r w:rsidR="005A0CB5" w:rsidRPr="00E32E0F">
        <w:rPr>
          <w:b/>
          <w:bCs/>
        </w:rPr>
        <w:t>method</w:t>
      </w:r>
      <w:r w:rsidR="005A0CB5">
        <w:t xml:space="preserve"> </w:t>
      </w:r>
      <w:r w:rsidR="000C14DF">
        <w:rPr>
          <w:rStyle w:val="CodeChar"/>
        </w:rPr>
        <w:t>g</w:t>
      </w:r>
      <w:r w:rsidR="005A0CB5" w:rsidRPr="00E32E0F">
        <w:rPr>
          <w:rStyle w:val="CodeChar"/>
        </w:rPr>
        <w:t>etRandomWord()</w:t>
      </w:r>
      <w:r w:rsidR="005A0CB5">
        <w:t xml:space="preserve">, </w:t>
      </w:r>
      <w:r w:rsidR="007D4588">
        <w:t>which</w:t>
      </w:r>
      <w:r w:rsidR="005A0CB5">
        <w:t xml:space="preserve"> will do all the work for us</w:t>
      </w:r>
      <w:r w:rsidR="0017316A">
        <w:t>.</w:t>
      </w:r>
    </w:p>
    <w:p w14:paraId="5EEFCB0B" w14:textId="344F1859" w:rsidR="001612FE" w:rsidRDefault="001612FE" w:rsidP="0077459C">
      <w:r>
        <w:t xml:space="preserve">First, create </w:t>
      </w:r>
      <w:r w:rsidR="0034391C">
        <w:t xml:space="preserve">a </w:t>
      </w:r>
      <w:r w:rsidRPr="00E32E0F">
        <w:rPr>
          <w:b/>
          <w:bCs/>
        </w:rPr>
        <w:t>variable</w:t>
      </w:r>
      <w:r>
        <w:t xml:space="preserve"> from </w:t>
      </w:r>
      <w:r w:rsidR="0034391C">
        <w:t xml:space="preserve">the </w:t>
      </w:r>
      <w:r w:rsidR="000C14DF">
        <w:t>typed</w:t>
      </w:r>
      <w:r>
        <w:t xml:space="preserve"> </w:t>
      </w:r>
      <w:r w:rsidR="000C14DF">
        <w:rPr>
          <w:rStyle w:val="CodeChar"/>
        </w:rPr>
        <w:t>S</w:t>
      </w:r>
      <w:r w:rsidRPr="00E32E0F">
        <w:rPr>
          <w:rStyle w:val="CodeChar"/>
        </w:rPr>
        <w:t>tring</w:t>
      </w:r>
      <w:r>
        <w:t xml:space="preserve"> </w:t>
      </w:r>
      <w:r w:rsidR="001319CE">
        <w:t xml:space="preserve">and </w:t>
      </w:r>
      <w:r w:rsidR="00FF3880">
        <w:t>name</w:t>
      </w:r>
      <w:r w:rsidR="0034391C">
        <w:t xml:space="preserve"> it "</w:t>
      </w:r>
      <w:proofErr w:type="spellStart"/>
      <w:r w:rsidR="008B3E18" w:rsidRPr="006861F7">
        <w:rPr>
          <w:rStyle w:val="CodeChar"/>
        </w:rPr>
        <w:t>randomName</w:t>
      </w:r>
      <w:proofErr w:type="spellEnd"/>
      <w:r w:rsidR="0034391C">
        <w:t>"</w:t>
      </w:r>
      <w:r w:rsidR="00D93AEB">
        <w:t xml:space="preserve">. Make the </w:t>
      </w:r>
      <w:r w:rsidR="001319CE" w:rsidRPr="00E32E0F">
        <w:rPr>
          <w:b/>
          <w:bCs/>
        </w:rPr>
        <w:t>variable</w:t>
      </w:r>
      <w:r w:rsidR="001319CE">
        <w:t xml:space="preserve"> </w:t>
      </w:r>
      <w:r w:rsidR="006C3D72">
        <w:t>keep the result from our</w:t>
      </w:r>
      <w:r w:rsidR="001319CE">
        <w:t xml:space="preserve"> </w:t>
      </w:r>
      <w:r w:rsidR="000C14DF">
        <w:rPr>
          <w:rStyle w:val="CodeChar"/>
        </w:rPr>
        <w:t>g</w:t>
      </w:r>
      <w:r w:rsidR="001319CE" w:rsidRPr="00E32E0F">
        <w:rPr>
          <w:rStyle w:val="CodeChar"/>
        </w:rPr>
        <w:t>etRandomWord()</w:t>
      </w:r>
      <w:r w:rsidR="001319CE">
        <w:t xml:space="preserve"> method</w:t>
      </w:r>
      <w:r w:rsidR="00DF1ED5">
        <w:t xml:space="preserve"> and </w:t>
      </w:r>
      <w:r w:rsidR="00DF1ED5" w:rsidRPr="00DF1ED5">
        <w:rPr>
          <w:b/>
          <w:bCs/>
        </w:rPr>
        <w:t xml:space="preserve">pass our </w:t>
      </w:r>
      <w:r w:rsidR="00DF1ED5" w:rsidRPr="00DF1ED5">
        <w:rPr>
          <w:rStyle w:val="CodeChar"/>
        </w:rPr>
        <w:t>words</w:t>
      </w:r>
      <w:r w:rsidR="00DF1ED5" w:rsidRPr="00DF1ED5">
        <w:rPr>
          <w:b/>
          <w:bCs/>
        </w:rPr>
        <w:t xml:space="preserve"> array</w:t>
      </w:r>
      <w:r w:rsidR="00DF1ED5">
        <w:t xml:space="preserve"> as </w:t>
      </w:r>
      <w:r w:rsidR="00727D0C">
        <w:t xml:space="preserve">an </w:t>
      </w:r>
      <w:r w:rsidR="00727D0C" w:rsidRPr="00E32E0F">
        <w:rPr>
          <w:b/>
          <w:bCs/>
        </w:rPr>
        <w:t>argument</w:t>
      </w:r>
      <w:r w:rsidR="00727D0C">
        <w:t xml:space="preserve"> </w:t>
      </w:r>
      <w:r w:rsidR="00DF1ED5">
        <w:t>to the method</w:t>
      </w:r>
      <w:r w:rsidR="00D42F21">
        <w:t>. Do it as follow:</w:t>
      </w:r>
    </w:p>
    <w:p w14:paraId="39339146" w14:textId="7CD41021" w:rsidR="00FF23EE" w:rsidRPr="0077459C" w:rsidRDefault="000C14DF" w:rsidP="0077459C">
      <w:r w:rsidRPr="000C14DF">
        <w:rPr>
          <w:noProof/>
        </w:rPr>
        <w:drawing>
          <wp:inline distT="0" distB="0" distL="0" distR="0" wp14:anchorId="6E7BC483" wp14:editId="79A907EC">
            <wp:extent cx="4114800" cy="584036"/>
            <wp:effectExtent l="0" t="0" r="0" b="6985"/>
            <wp:docPr id="1455371910" name="Картина 14553719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0" name="Картина 14553719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28486" cy="58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36A7A" w14:textId="2EC8FB19" w:rsidR="00B83E1A" w:rsidRDefault="000020B6" w:rsidP="00E158EF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</w:t>
      </w:r>
      <w:r w:rsidR="00EC3BD7" w:rsidRPr="002C57A0">
        <w:rPr>
          <w:b/>
          <w:bCs/>
        </w:rPr>
        <w:t>rds</w:t>
      </w:r>
      <w:r w:rsidR="00EC3BD7">
        <w:t xml:space="preserve"> yourself</w:t>
      </w:r>
      <w:r w:rsidR="002B1551">
        <w:t xml:space="preserve">. </w:t>
      </w:r>
      <w:r w:rsidR="00B83E1A">
        <w:t xml:space="preserve">They should all </w:t>
      </w:r>
      <w:r w:rsidR="00B83E1A" w:rsidRPr="00AE3BB4">
        <w:rPr>
          <w:b/>
          <w:bCs/>
        </w:rPr>
        <w:t>pass the necessary arrays</w:t>
      </w:r>
      <w:r w:rsidR="00B83E1A">
        <w:t xml:space="preserve"> and </w:t>
      </w:r>
      <w:r w:rsidR="00B83E1A" w:rsidRPr="00AE3BB4">
        <w:rPr>
          <w:b/>
          <w:bCs/>
        </w:rPr>
        <w:t>keep the results</w:t>
      </w:r>
      <w:r w:rsidR="00B83E1A">
        <w:t xml:space="preserve"> from the </w:t>
      </w:r>
      <w:r w:rsidR="000C14DF">
        <w:rPr>
          <w:rStyle w:val="CodeChar"/>
        </w:rPr>
        <w:t>g</w:t>
      </w:r>
      <w:r w:rsidR="00B83E1A" w:rsidRPr="00AE3BB4">
        <w:rPr>
          <w:rStyle w:val="CodeChar"/>
        </w:rPr>
        <w:t>etRandomWord()</w:t>
      </w:r>
      <w:r w:rsidR="00B83E1A">
        <w:t xml:space="preserve"> </w:t>
      </w:r>
      <w:r w:rsidR="00B83E1A" w:rsidRPr="00AE3BB4">
        <w:rPr>
          <w:b/>
          <w:bCs/>
        </w:rPr>
        <w:t>method</w:t>
      </w:r>
      <w:r w:rsidR="00B83E1A">
        <w:t xml:space="preserve">. </w:t>
      </w:r>
      <w:r w:rsidR="00D54210" w:rsidRPr="00D54210">
        <w:t>Finally</w:t>
      </w:r>
      <w:r w:rsidR="00D54210">
        <w:t>,</w:t>
      </w:r>
      <w:r w:rsidR="00D54210" w:rsidRPr="00D54210">
        <w:t xml:space="preserve"> it should look like this:</w:t>
      </w:r>
    </w:p>
    <w:p w14:paraId="020D8C89" w14:textId="718CD266" w:rsidR="002C57A0" w:rsidRDefault="000C14DF" w:rsidP="00E158EF">
      <w:r>
        <w:rPr>
          <w:noProof/>
        </w:rPr>
        <w:drawing>
          <wp:inline distT="0" distB="0" distL="0" distR="0" wp14:anchorId="427088FE" wp14:editId="7B44A3D8">
            <wp:extent cx="4107180" cy="1516497"/>
            <wp:effectExtent l="0" t="0" r="7620" b="7620"/>
            <wp:docPr id="1455371911" name="Картина 145537191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1" name="Картина 145537191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146" cy="15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10F2" w14:textId="77777777" w:rsidR="00402A7A" w:rsidRDefault="00402A7A" w:rsidP="00402A7A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1619F626" w14:textId="77777777" w:rsidR="00402A7A" w:rsidRDefault="00402A7A" w:rsidP="00402A7A">
      <w:r w:rsidRPr="00125785">
        <w:rPr>
          <w:noProof/>
        </w:rPr>
        <w:drawing>
          <wp:inline distT="0" distB="0" distL="0" distR="0" wp14:anchorId="3B87EA09" wp14:editId="682A291E">
            <wp:extent cx="7040880" cy="199047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34973" cy="20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B1998" w14:textId="1F439422" w:rsidR="00B74ADB" w:rsidRDefault="00402A7A" w:rsidP="00402A7A"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</w:p>
    <w:p w14:paraId="7E96ABD9" w14:textId="3EE2CF2C" w:rsidR="00402A7A" w:rsidRDefault="00ED0D89" w:rsidP="00402A7A">
      <w:r w:rsidRPr="00ED0D89">
        <w:rPr>
          <w:noProof/>
        </w:rPr>
        <w:lastRenderedPageBreak/>
        <w:drawing>
          <wp:inline distT="0" distB="0" distL="0" distR="0" wp14:anchorId="1E32A1E7" wp14:editId="2BB373BF">
            <wp:extent cx="7018020" cy="367210"/>
            <wp:effectExtent l="0" t="0" r="0" b="0"/>
            <wp:docPr id="1455371914" name="Картина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53413" cy="3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4FBA" w14:textId="2135F8AA" w:rsidR="006A5FDA" w:rsidRDefault="006A5FDA" w:rsidP="00E158EF">
      <w:pPr>
        <w:rPr>
          <w:rStyle w:val="CodeChar"/>
        </w:rPr>
      </w:pPr>
      <w:r>
        <w:t xml:space="preserve">You can also </w:t>
      </w:r>
      <w:r w:rsidRPr="00A06CC3">
        <w:rPr>
          <w:b/>
          <w:bCs/>
        </w:rPr>
        <w:t>write</w:t>
      </w:r>
      <w:r>
        <w:t xml:space="preserve"> a </w:t>
      </w:r>
      <w:r w:rsidRPr="00A06CC3">
        <w:rPr>
          <w:b/>
          <w:bCs/>
        </w:rPr>
        <w:t>greeting</w:t>
      </w:r>
      <w:r>
        <w:t xml:space="preserve"> </w:t>
      </w:r>
      <w:r w:rsidRPr="00A06CC3">
        <w:rPr>
          <w:b/>
          <w:bCs/>
        </w:rPr>
        <w:t>message</w:t>
      </w:r>
      <w:r>
        <w:t xml:space="preserve"> before the </w:t>
      </w:r>
      <w:r w:rsidR="00DE443B">
        <w:rPr>
          <w:rStyle w:val="CodeChar"/>
        </w:rPr>
        <w:t>w</w:t>
      </w:r>
      <w:r w:rsidRPr="00A06CC3">
        <w:rPr>
          <w:rStyle w:val="CodeChar"/>
        </w:rPr>
        <w:t>hile</w:t>
      </w:r>
      <w:r w:rsidRPr="00DE443B">
        <w:t xml:space="preserve"> </w:t>
      </w:r>
      <w:r w:rsidRPr="00A06CC3">
        <w:rPr>
          <w:rStyle w:val="CodeChar"/>
        </w:rPr>
        <w:t>loop</w:t>
      </w:r>
      <w:r w:rsidR="00A06CC3">
        <w:rPr>
          <w:rStyle w:val="CodeChar"/>
        </w:rPr>
        <w:t>:</w:t>
      </w:r>
    </w:p>
    <w:p w14:paraId="266BBCDA" w14:textId="264D3761" w:rsidR="00152B3F" w:rsidRDefault="001270FD" w:rsidP="00E158EF">
      <w:r w:rsidRPr="001270FD">
        <w:rPr>
          <w:noProof/>
        </w:rPr>
        <w:drawing>
          <wp:inline distT="0" distB="0" distL="0" distR="0" wp14:anchorId="7B523876" wp14:editId="47E912DD">
            <wp:extent cx="5760720" cy="623273"/>
            <wp:effectExtent l="0" t="0" r="0" b="5715"/>
            <wp:docPr id="1455371912" name="Картина 145537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9320" cy="62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9D33" w14:textId="5C45C332" w:rsidR="00B05A0F" w:rsidRDefault="00B05A0F" w:rsidP="00B05A0F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 w:rsidR="003D1FAC">
        <w:t>generator</w:t>
      </w:r>
      <w:r w:rsidRPr="0097255B">
        <w:t xml:space="preserve"> should look like this:</w:t>
      </w:r>
    </w:p>
    <w:p w14:paraId="4940EA62" w14:textId="4A50BBF9" w:rsidR="00B05A0F" w:rsidRPr="008F110E" w:rsidRDefault="001270FD" w:rsidP="00E158EF">
      <w:r w:rsidRPr="001270FD">
        <w:rPr>
          <w:noProof/>
        </w:rPr>
        <w:drawing>
          <wp:inline distT="0" distB="0" distL="0" distR="0" wp14:anchorId="1648249D" wp14:editId="324F4EF5">
            <wp:extent cx="4206240" cy="2010631"/>
            <wp:effectExtent l="0" t="0" r="3810" b="8890"/>
            <wp:docPr id="1455371913" name="Картина 145537191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3" name="Картина 145537191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041" cy="201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BB80" w14:textId="77777777" w:rsidR="00AF3B9F" w:rsidRDefault="00AF3B9F" w:rsidP="00AF3B9F">
      <w:r>
        <w:t xml:space="preserve">Now let’s upload it to </w:t>
      </w:r>
      <w:r w:rsidRPr="00340C4C">
        <w:rPr>
          <w:rStyle w:val="CodeChar"/>
        </w:rPr>
        <w:t>GitHub</w:t>
      </w:r>
      <w:r>
        <w:t>.</w:t>
      </w:r>
    </w:p>
    <w:p w14:paraId="084B4248" w14:textId="77777777" w:rsidR="003D7FE7" w:rsidRPr="009B557B" w:rsidRDefault="003D7FE7" w:rsidP="003D7FE7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Upload Your Project to Github</w:t>
      </w:r>
    </w:p>
    <w:p w14:paraId="4A3A8C29" w14:textId="77777777" w:rsidR="003D7FE7" w:rsidRPr="005668EC" w:rsidRDefault="003D7FE7" w:rsidP="003D7FE7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 </w:t>
      </w:r>
      <w:r w:rsidRPr="005668EC">
        <w:rPr>
          <w:b/>
          <w:bCs/>
          <w:noProof/>
        </w:rPr>
        <w:t>TortoiseGit</w:t>
      </w:r>
      <w:r w:rsidRPr="00C31F43">
        <w:t>.</w:t>
      </w:r>
    </w:p>
    <w:p w14:paraId="789CE3FD" w14:textId="77777777" w:rsidR="00FE3775" w:rsidRPr="009B557B" w:rsidRDefault="00FE3775" w:rsidP="009B557B">
      <w:pPr>
        <w:pStyle w:val="3"/>
        <w:rPr>
          <w:color w:val="8F400B"/>
        </w:rPr>
      </w:pPr>
      <w:r w:rsidRPr="009B557B">
        <w:rPr>
          <w:color w:val="8F400B"/>
        </w:rPr>
        <w:t>Use TortoiseGit (Option 1)</w:t>
      </w:r>
    </w:p>
    <w:p w14:paraId="3C99D6EB" w14:textId="35E34B16" w:rsidR="00AF3B9F" w:rsidRDefault="00FE3775" w:rsidP="00FE3775">
      <w:r w:rsidRPr="005D15A0">
        <w:t xml:space="preserve">Use </w:t>
      </w:r>
      <w:r w:rsidRPr="005D15A0">
        <w:rPr>
          <w:b/>
          <w:bCs/>
        </w:rPr>
        <w:t>Git</w:t>
      </w:r>
      <w:r>
        <w:t xml:space="preserve"> </w:t>
      </w:r>
      <w:r w:rsidRPr="008E4390">
        <w:rPr>
          <w:b/>
        </w:rPr>
        <w:t>clone</w:t>
      </w:r>
      <w:r>
        <w:t xml:space="preserve"> for cloning with </w:t>
      </w:r>
      <w:r w:rsidRPr="00C8349B">
        <w:rPr>
          <w:rStyle w:val="CodeChar"/>
        </w:rPr>
        <w:t>TortoiseGit</w:t>
      </w:r>
      <w:r>
        <w:t xml:space="preserve">. Go to the desired directory, </w:t>
      </w:r>
      <w:r w:rsidRPr="008E4390">
        <w:rPr>
          <w:b/>
          <w:bCs/>
        </w:rPr>
        <w:t>right-click</w:t>
      </w:r>
      <w:r>
        <w:t xml:space="preserve"> on a blank space anywhere in the folder and click </w:t>
      </w:r>
      <w:r w:rsidRPr="005D15A0">
        <w:rPr>
          <w:rStyle w:val="CodeChar"/>
        </w:rPr>
        <w:t>[</w:t>
      </w:r>
      <w:r w:rsidRPr="003447C1">
        <w:rPr>
          <w:rStyle w:val="CodeChar"/>
        </w:rPr>
        <w:t>Git</w:t>
      </w:r>
      <w:r w:rsidRPr="005D15A0">
        <w:t xml:space="preserve"> </w:t>
      </w:r>
      <w:r w:rsidRPr="003447C1">
        <w:rPr>
          <w:rStyle w:val="CodeChar"/>
        </w:rPr>
        <w:t>Clone</w:t>
      </w:r>
      <w:r>
        <w:rPr>
          <w:b/>
          <w:bCs/>
        </w:rPr>
        <w:t>]</w:t>
      </w:r>
      <w:r>
        <w:t xml:space="preserve">. Now go to our newly created </w:t>
      </w:r>
      <w:r w:rsidRPr="003447C1">
        <w:rPr>
          <w:b/>
          <w:bCs/>
        </w:rPr>
        <w:t>repository</w:t>
      </w:r>
      <w:r>
        <w:t xml:space="preserve"> and copy the repository’s </w:t>
      </w:r>
      <w:r w:rsidRPr="003447C1">
        <w:rPr>
          <w:b/>
          <w:bCs/>
        </w:rPr>
        <w:t>URL</w:t>
      </w:r>
      <w:r>
        <w:t xml:space="preserve"> – you should already know how to do this. The last thing that we should do is to open our </w:t>
      </w:r>
      <w:r w:rsidRPr="003447C1">
        <w:rPr>
          <w:rStyle w:val="CodeChar"/>
        </w:rPr>
        <w:t>TortoiseGit</w:t>
      </w:r>
      <w:r>
        <w:t xml:space="preserve"> to paste the </w:t>
      </w:r>
      <w:r w:rsidRPr="003447C1">
        <w:rPr>
          <w:b/>
          <w:bCs/>
        </w:rPr>
        <w:t>URL</w:t>
      </w:r>
      <w:r>
        <w:t xml:space="preserve"> and click </w:t>
      </w:r>
      <w:r w:rsidRPr="003447C1">
        <w:rPr>
          <w:rStyle w:val="CodeChar"/>
        </w:rPr>
        <w:t>[OK]</w:t>
      </w:r>
      <w:r>
        <w:t>.</w:t>
      </w:r>
    </w:p>
    <w:p w14:paraId="1203DB3B" w14:textId="279FA170" w:rsidR="0085402B" w:rsidRDefault="00493A81" w:rsidP="00FE3775">
      <w:r>
        <w:rPr>
          <w:noProof/>
        </w:rPr>
        <w:lastRenderedPageBreak/>
        <w:drawing>
          <wp:inline distT="0" distB="0" distL="0" distR="0" wp14:anchorId="32011DE1" wp14:editId="1F96A34C">
            <wp:extent cx="4585580" cy="3718560"/>
            <wp:effectExtent l="0" t="0" r="5715" b="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27" cy="37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16E72" w14:textId="0B911409" w:rsidR="0085402B" w:rsidRDefault="00156107" w:rsidP="00FE3775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="00C87BD5"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AA37CF5" w14:textId="296843E3" w:rsidR="002A22B7" w:rsidRDefault="002A22B7" w:rsidP="002A22B7">
      <w:r w:rsidRPr="0064452B">
        <w:rPr>
          <w:b/>
          <w:bCs/>
        </w:rPr>
        <w:t>Move your files</w:t>
      </w:r>
      <w:r>
        <w:t xml:space="preserve"> from your </w:t>
      </w:r>
      <w:r w:rsidRPr="0064452B">
        <w:rPr>
          <w:b/>
          <w:bCs/>
        </w:rPr>
        <w:t>old folder</w:t>
      </w:r>
      <w:r>
        <w:t xml:space="preserve"> to the </w:t>
      </w:r>
      <w:r w:rsidRPr="0064452B">
        <w:rPr>
          <w:b/>
          <w:bCs/>
        </w:rPr>
        <w:t>new repo</w:t>
      </w:r>
      <w:r>
        <w:t xml:space="preserve"> one. It should look like this:</w:t>
      </w:r>
    </w:p>
    <w:p w14:paraId="123B5E76" w14:textId="70DF76EE" w:rsidR="002A22B7" w:rsidRDefault="00B31F1A" w:rsidP="00FE3775">
      <w:r w:rsidRPr="00B31F1A">
        <w:rPr>
          <w:noProof/>
        </w:rPr>
        <w:drawing>
          <wp:inline distT="0" distB="0" distL="0" distR="0" wp14:anchorId="47E28990" wp14:editId="4F7D0572">
            <wp:extent cx="3105150" cy="1617838"/>
            <wp:effectExtent l="19050" t="19050" r="19050" b="2095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111799" cy="162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FEF9E" w14:textId="77777777" w:rsidR="007A6667" w:rsidRPr="00AC7D6A" w:rsidRDefault="007A6667" w:rsidP="007A6667">
      <w:r w:rsidRPr="00AC7D6A">
        <w:t xml:space="preserve">Now to </w:t>
      </w:r>
      <w:r w:rsidRPr="00AC7D6A">
        <w:rPr>
          <w:b/>
          <w:bCs/>
        </w:rPr>
        <w:t>upload</w:t>
      </w:r>
      <w:r w:rsidRPr="00AC7D6A">
        <w:t xml:space="preserve"> our changes from</w:t>
      </w:r>
      <w:r w:rsidRPr="00AC7D6A">
        <w:rPr>
          <w:lang w:val="bg-BG"/>
        </w:rPr>
        <w:t xml:space="preserve"> </w:t>
      </w:r>
      <w:r w:rsidRPr="00AC7D6A">
        <w:t>our working project folder to GitHub.</w:t>
      </w:r>
    </w:p>
    <w:p w14:paraId="3E985D63" w14:textId="77777777" w:rsidR="007A6667" w:rsidRDefault="007A6667" w:rsidP="007A6667">
      <w:r w:rsidRPr="00AC7D6A">
        <w:t xml:space="preserve">We can use </w:t>
      </w:r>
      <w:r w:rsidRPr="00AC7D6A">
        <w:rPr>
          <w:noProof/>
        </w:rPr>
        <w:t xml:space="preserve">TortoiseGit's </w:t>
      </w:r>
      <w:r w:rsidRPr="00AC7D6A">
        <w:rPr>
          <w:rStyle w:val="CodeChar"/>
        </w:rPr>
        <w:t>[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ommit…]</w:t>
      </w:r>
      <w:r w:rsidRPr="00AC7D6A">
        <w:t xml:space="preserve">. Go to your project’s folder, </w:t>
      </w:r>
      <w:r w:rsidRPr="00AC7D6A">
        <w:rPr>
          <w:b/>
          <w:bCs/>
        </w:rPr>
        <w:t>right-click</w:t>
      </w:r>
      <w:r w:rsidRPr="00AC7D6A">
        <w:t xml:space="preserve"> on blank space anywhere in the folder and click </w:t>
      </w:r>
      <w:r w:rsidRPr="00AC7D6A">
        <w:rPr>
          <w:rStyle w:val="CodeChar"/>
        </w:rPr>
        <w:t>[Git</w:t>
      </w:r>
      <w:r w:rsidRPr="00AC7D6A">
        <w:t xml:space="preserve"> </w:t>
      </w:r>
      <w:r w:rsidRPr="00AC7D6A">
        <w:rPr>
          <w:rStyle w:val="CodeChar"/>
        </w:rPr>
        <w:t>Commit -&gt; "main"…]</w:t>
      </w:r>
      <w:r w:rsidRPr="00AC7D6A">
        <w:t>.</w:t>
      </w:r>
    </w:p>
    <w:p w14:paraId="73144609" w14:textId="77777777" w:rsidR="000A5488" w:rsidRDefault="000A5488" w:rsidP="000A5488">
      <w:r>
        <w:t xml:space="preserve">Add an </w:t>
      </w:r>
      <w:r w:rsidRPr="00305D37">
        <w:rPr>
          <w:b/>
          <w:bCs/>
        </w:rPr>
        <w:t>appropriate</w:t>
      </w:r>
      <w:r>
        <w:t xml:space="preserve"> message and click </w:t>
      </w:r>
      <w:r w:rsidRPr="00C76217">
        <w:rPr>
          <w:rStyle w:val="CodeChar"/>
        </w:rPr>
        <w:t>[Add]</w:t>
      </w:r>
      <w:r>
        <w:t xml:space="preserve"> so you don’t miss any files, finally click </w:t>
      </w:r>
      <w:r w:rsidRPr="00CF6C1E">
        <w:rPr>
          <w:rStyle w:val="CodeChar"/>
        </w:rPr>
        <w:t>[Commit]</w:t>
      </w:r>
      <w:r>
        <w:t>.</w:t>
      </w:r>
    </w:p>
    <w:p w14:paraId="1D5D5A43" w14:textId="4C1BC32B" w:rsidR="00D7630D" w:rsidRDefault="004C127E" w:rsidP="000A5488">
      <w:r>
        <w:rPr>
          <w:noProof/>
        </w:rPr>
        <w:lastRenderedPageBreak/>
        <w:drawing>
          <wp:inline distT="0" distB="0" distL="0" distR="0" wp14:anchorId="601B2275" wp14:editId="07C5B47D">
            <wp:extent cx="4476750" cy="5181189"/>
            <wp:effectExtent l="19050" t="19050" r="19050" b="1968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251" cy="5188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C26094" w14:textId="77777777" w:rsidR="0058223E" w:rsidRDefault="0058223E" w:rsidP="0058223E">
      <w:r>
        <w:t xml:space="preserve">After that click </w:t>
      </w:r>
      <w:r w:rsidRPr="00F64A57">
        <w:rPr>
          <w:rStyle w:val="CodeChar"/>
        </w:rPr>
        <w:t>[Push]</w:t>
      </w:r>
      <w:r>
        <w:t xml:space="preserve"> and then </w:t>
      </w:r>
      <w:r w:rsidRPr="00F64A57">
        <w:rPr>
          <w:rStyle w:val="CodeChar"/>
        </w:rPr>
        <w:t>[OK]</w:t>
      </w:r>
      <w:r>
        <w:t>:</w:t>
      </w:r>
      <w:r w:rsidRPr="00C36E1E">
        <w:t xml:space="preserve"> </w:t>
      </w:r>
    </w:p>
    <w:p w14:paraId="304B45D2" w14:textId="6D5F54D8" w:rsidR="0058223E" w:rsidRDefault="004C127E" w:rsidP="000A5488">
      <w:r w:rsidRPr="004C127E">
        <w:rPr>
          <w:noProof/>
        </w:rPr>
        <w:drawing>
          <wp:inline distT="0" distB="0" distL="0" distR="0" wp14:anchorId="7D46D122" wp14:editId="2B028CDE">
            <wp:extent cx="4486115" cy="3470910"/>
            <wp:effectExtent l="19050" t="19050" r="10160" b="1524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5831" cy="347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195E7" w14:textId="28F7B105" w:rsidR="00DB3000" w:rsidRDefault="004C127E" w:rsidP="000A5488">
      <w:r w:rsidRPr="004C127E">
        <w:rPr>
          <w:noProof/>
        </w:rPr>
        <w:lastRenderedPageBreak/>
        <w:drawing>
          <wp:inline distT="0" distB="0" distL="0" distR="0" wp14:anchorId="414ED426" wp14:editId="7B883D46">
            <wp:extent cx="4261298" cy="5032325"/>
            <wp:effectExtent l="19050" t="19050" r="25400" b="1651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7617" cy="5039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C2C14" w14:textId="77777777" w:rsidR="007A6667" w:rsidRPr="008D6050" w:rsidRDefault="007A6667" w:rsidP="007A6667">
      <w:r w:rsidRPr="00AC7D6A">
        <w:t xml:space="preserve">This is all you need to </w:t>
      </w:r>
      <w:r w:rsidRPr="00AC7D6A">
        <w:rPr>
          <w:b/>
          <w:bCs/>
        </w:rPr>
        <w:t>upload your project source code</w:t>
      </w:r>
      <w:r w:rsidRPr="00AC7D6A">
        <w:t xml:space="preserve"> to your </w:t>
      </w:r>
      <w:r w:rsidRPr="00AC7D6A">
        <w:rPr>
          <w:b/>
          <w:bCs/>
        </w:rPr>
        <w:t>GitHub repository</w:t>
      </w:r>
      <w:r w:rsidRPr="00AC7D6A">
        <w:t xml:space="preserve"> using </w:t>
      </w:r>
      <w:r w:rsidRPr="00AC7D6A">
        <w:rPr>
          <w:rStyle w:val="CodeChar"/>
        </w:rPr>
        <w:t>TortoiseGit</w:t>
      </w:r>
      <w:r w:rsidRPr="00AC7D6A">
        <w:t>.</w:t>
      </w:r>
    </w:p>
    <w:p w14:paraId="0AB7D6AE" w14:textId="77777777" w:rsidR="0049425F" w:rsidRPr="009B557B" w:rsidRDefault="0049425F" w:rsidP="009B557B">
      <w:pPr>
        <w:pStyle w:val="3"/>
        <w:rPr>
          <w:color w:val="8F400B"/>
        </w:rPr>
      </w:pPr>
      <w:r w:rsidRPr="009B557B">
        <w:rPr>
          <w:color w:val="8F400B"/>
        </w:rPr>
        <w:t>Use Git Bash (Option 2)</w:t>
      </w:r>
    </w:p>
    <w:p w14:paraId="49B377CC" w14:textId="77777777" w:rsidR="0049425F" w:rsidRPr="00A76642" w:rsidRDefault="0049425F" w:rsidP="0049425F">
      <w:r w:rsidRPr="00A76642">
        <w:rPr>
          <w:b/>
          <w:bCs/>
        </w:rPr>
        <w:t>Alternatively</w:t>
      </w:r>
      <w:r>
        <w:t xml:space="preserve">, use </w:t>
      </w:r>
      <w:r w:rsidRPr="00A76642">
        <w:rPr>
          <w:b/>
          <w:bCs/>
        </w:rPr>
        <w:t>Git Bash</w:t>
      </w:r>
      <w:r>
        <w:t xml:space="preserve"> to </w:t>
      </w:r>
      <w:r w:rsidRPr="00CF6C1E">
        <w:rPr>
          <w:b/>
          <w:bCs/>
        </w:rPr>
        <w:t>commit</w:t>
      </w:r>
      <w:r>
        <w:t xml:space="preserve"> and </w:t>
      </w:r>
      <w:r w:rsidRPr="00CF6C1E">
        <w:rPr>
          <w:b/>
          <w:bCs/>
        </w:rPr>
        <w:t>push</w:t>
      </w:r>
      <w:r>
        <w:t xml:space="preserve"> your local changes to the </w:t>
      </w:r>
      <w:r w:rsidRPr="00CF6C1E">
        <w:rPr>
          <w:b/>
          <w:bCs/>
        </w:rPr>
        <w:t>repo</w:t>
      </w:r>
      <w:r>
        <w:t>.</w:t>
      </w:r>
    </w:p>
    <w:p w14:paraId="19A652F6" w14:textId="5D43F8D2" w:rsidR="007A6667" w:rsidRDefault="007A6667" w:rsidP="007A6667">
      <w:r w:rsidRPr="00AC7D6A">
        <w:t xml:space="preserve">Go to the desired </w:t>
      </w:r>
      <w:r w:rsidRPr="00AC7D6A">
        <w:rPr>
          <w:b/>
        </w:rPr>
        <w:t>directory</w:t>
      </w:r>
      <w:r w:rsidRPr="00AC7D6A">
        <w:t xml:space="preserve">, right click on blank space </w:t>
      </w:r>
      <w:r w:rsidRPr="00AC7D6A">
        <w:rPr>
          <w:b/>
          <w:bCs/>
        </w:rPr>
        <w:t>anywhere</w:t>
      </w:r>
      <w:r w:rsidRPr="00AC7D6A">
        <w:t xml:space="preserve"> in the folder, select "</w:t>
      </w:r>
      <w:r w:rsidRPr="00AC7D6A">
        <w:rPr>
          <w:b/>
          <w:bCs/>
        </w:rPr>
        <w:t>Git Bash Here</w:t>
      </w:r>
      <w:r w:rsidRPr="00AC7D6A">
        <w:t>" to open the Git command line console. If the "</w:t>
      </w:r>
      <w:r w:rsidRPr="00AC7D6A">
        <w:rPr>
          <w:b/>
          <w:bCs/>
        </w:rPr>
        <w:t>Git Bash Here</w:t>
      </w:r>
      <w:r w:rsidRPr="00AC7D6A">
        <w:t xml:space="preserve">" menu is missing, you should first install Git. Type </w:t>
      </w:r>
      <w:r w:rsidRPr="00AC7D6A">
        <w:rPr>
          <w:b/>
        </w:rPr>
        <w:t>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lone</w:t>
      </w:r>
      <w:r w:rsidRPr="00AC7D6A">
        <w:rPr>
          <w:b/>
        </w:rPr>
        <w:t>"</w:t>
      </w:r>
      <w:r w:rsidRPr="00AC7D6A">
        <w:t xml:space="preserve"> command followed by the link of your </w:t>
      </w:r>
      <w:r w:rsidRPr="00AC7D6A">
        <w:rPr>
          <w:b/>
          <w:bCs/>
        </w:rPr>
        <w:t>repository</w:t>
      </w:r>
      <w:r w:rsidRPr="00AC7D6A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A6667" w14:paraId="399CB921" w14:textId="77777777" w:rsidTr="008A5D6B">
        <w:tc>
          <w:tcPr>
            <w:tcW w:w="10425" w:type="dxa"/>
          </w:tcPr>
          <w:p w14:paraId="7EDE84E1" w14:textId="77777777" w:rsidR="007A6667" w:rsidRDefault="007A6667" w:rsidP="008A5D6B">
            <w:pPr>
              <w:pStyle w:val="Code"/>
            </w:pPr>
            <w:r>
              <w:t>git clone</w:t>
            </w:r>
          </w:p>
        </w:tc>
      </w:tr>
    </w:tbl>
    <w:p w14:paraId="13AD6A95" w14:textId="67D06B30" w:rsidR="007A6667" w:rsidRDefault="007A6667" w:rsidP="007A6667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1D265A20" w14:textId="1E8BE1F9" w:rsidR="00DB55D2" w:rsidRDefault="005D5200" w:rsidP="000A5488">
      <w:r w:rsidRPr="005D5200">
        <w:rPr>
          <w:noProof/>
        </w:rPr>
        <w:drawing>
          <wp:inline distT="0" distB="0" distL="0" distR="0" wp14:anchorId="7768C3ED" wp14:editId="403F1F20">
            <wp:extent cx="6576060" cy="1714500"/>
            <wp:effectExtent l="19050" t="19050" r="15240" b="1905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 rotWithShape="1">
                    <a:blip r:embed="rId40"/>
                    <a:srcRect l="345" t="1662" r="412" b="4880"/>
                    <a:stretch/>
                  </pic:blipFill>
                  <pic:spPr bwMode="auto">
                    <a:xfrm>
                      <a:off x="0" y="0"/>
                      <a:ext cx="6576060" cy="171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FE7C9" w14:textId="18A1DF3E" w:rsidR="00DD749D" w:rsidRDefault="00DD749D" w:rsidP="00DD749D">
      <w:r>
        <w:lastRenderedPageBreak/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6B7AE139" w14:textId="759DF0AD" w:rsidR="007A6667" w:rsidRPr="00AC7D6A" w:rsidRDefault="007A6667" w:rsidP="007A6667">
      <w:r w:rsidRPr="00AC7D6A">
        <w:t>Next thing to do is to add your project files into your cloned repository folder. It should look like this:</w:t>
      </w:r>
    </w:p>
    <w:p w14:paraId="38857633" w14:textId="700B5979" w:rsidR="000A5488" w:rsidRDefault="004C127E" w:rsidP="00DD749D">
      <w:r w:rsidRPr="00B31F1A">
        <w:rPr>
          <w:noProof/>
        </w:rPr>
        <w:drawing>
          <wp:inline distT="0" distB="0" distL="0" distR="0" wp14:anchorId="7E74791B" wp14:editId="5556EE47">
            <wp:extent cx="3341370" cy="1740913"/>
            <wp:effectExtent l="19050" t="19050" r="11430" b="12065"/>
            <wp:docPr id="24" name="Картина 2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343136" cy="17418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9F909" w14:textId="785329B1" w:rsidR="007A6667" w:rsidRDefault="007A6667" w:rsidP="007A6667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>, right click on 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4B6BCB8F" w14:textId="77777777" w:rsidR="007A6667" w:rsidRDefault="007A6667" w:rsidP="007A6667">
      <w:r>
        <w:t>Type the following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4F4E1DAF" w14:textId="77777777" w:rsidTr="000E2824">
        <w:tc>
          <w:tcPr>
            <w:tcW w:w="8926" w:type="dxa"/>
          </w:tcPr>
          <w:p w14:paraId="016D0B10" w14:textId="77777777" w:rsidR="007A6667" w:rsidRDefault="007A6667" w:rsidP="008A5D6B">
            <w:r w:rsidRPr="008C2312">
              <w:rPr>
                <w:rStyle w:val="CodeChar"/>
              </w:rPr>
              <w:t>git status</w:t>
            </w:r>
          </w:p>
        </w:tc>
      </w:tr>
    </w:tbl>
    <w:p w14:paraId="2973680F" w14:textId="6D9552EE" w:rsidR="007A6667" w:rsidRDefault="007A6667" w:rsidP="007A6667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073B24EA" w14:textId="16116E66" w:rsidR="00D22001" w:rsidRDefault="000E2824" w:rsidP="00DD749D">
      <w:r w:rsidRPr="000E2824">
        <w:rPr>
          <w:noProof/>
        </w:rPr>
        <w:drawing>
          <wp:inline distT="0" distB="0" distL="0" distR="0" wp14:anchorId="35C4EA4A" wp14:editId="5AA2AEC1">
            <wp:extent cx="5684520" cy="1623915"/>
            <wp:effectExtent l="0" t="0" r="0" b="0"/>
            <wp:docPr id="26" name="Картина 2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89715" cy="162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7559" w14:textId="77777777" w:rsidR="007A6667" w:rsidRDefault="007A6667" w:rsidP="007A6667">
      <w:r>
        <w:t>Now typ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7493FBF9" w14:textId="77777777" w:rsidTr="000E2824">
        <w:tc>
          <w:tcPr>
            <w:tcW w:w="8926" w:type="dxa"/>
          </w:tcPr>
          <w:p w14:paraId="2B0B8903" w14:textId="77777777" w:rsidR="007A6667" w:rsidRDefault="007A6667" w:rsidP="008A5D6B">
            <w:r w:rsidRPr="008C2312">
              <w:rPr>
                <w:rStyle w:val="CodeChar"/>
              </w:rPr>
              <w:t xml:space="preserve">git add </w:t>
            </w:r>
            <w:r>
              <w:rPr>
                <w:rStyle w:val="CodeChar"/>
              </w:rPr>
              <w:t>.</w:t>
            </w:r>
          </w:p>
        </w:tc>
      </w:tr>
    </w:tbl>
    <w:p w14:paraId="6C366F0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7F4E24D9" w14:textId="77777777" w:rsidR="007A6667" w:rsidRDefault="007A6667" w:rsidP="007A6667">
      <w:pPr>
        <w:rPr>
          <w:rStyle w:val="CodeChar"/>
        </w:rPr>
      </w:pPr>
      <w:r>
        <w:t>Next typ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3D607EB9" w14:textId="77777777" w:rsidTr="000E2824">
        <w:tc>
          <w:tcPr>
            <w:tcW w:w="8926" w:type="dxa"/>
          </w:tcPr>
          <w:p w14:paraId="73E899C8" w14:textId="77777777" w:rsidR="007A6667" w:rsidRDefault="007A6667" w:rsidP="008A5D6B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39EA5CCB" w14:textId="77777777" w:rsidR="007A6667" w:rsidRDefault="007A6667" w:rsidP="007A666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6EF6AC90" w14:textId="77777777" w:rsidR="007A6667" w:rsidRDefault="007A6667" w:rsidP="007A6667">
      <w:r>
        <w:t>Second to the last type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271E030D" w14:textId="77777777" w:rsidTr="000E2824">
        <w:tc>
          <w:tcPr>
            <w:tcW w:w="8926" w:type="dxa"/>
          </w:tcPr>
          <w:p w14:paraId="084701D5" w14:textId="77777777" w:rsidR="007A6667" w:rsidRDefault="007A6667" w:rsidP="008A5D6B">
            <w:r w:rsidRPr="008C2312">
              <w:rPr>
                <w:rStyle w:val="CodeChar"/>
              </w:rPr>
              <w:t>git pull</w:t>
            </w:r>
          </w:p>
        </w:tc>
      </w:tr>
    </w:tbl>
    <w:p w14:paraId="4567C5D1" w14:textId="77777777" w:rsidR="007A6667" w:rsidRDefault="007A6667" w:rsidP="007A666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391CB054" w14:textId="77777777" w:rsidR="007A6667" w:rsidRDefault="007A6667" w:rsidP="007A666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0D54CCEB" w14:textId="77777777" w:rsidTr="000E2824">
        <w:tc>
          <w:tcPr>
            <w:tcW w:w="8926" w:type="dxa"/>
          </w:tcPr>
          <w:p w14:paraId="1CA55258" w14:textId="77777777" w:rsidR="007A6667" w:rsidRDefault="007A6667" w:rsidP="008A5D6B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94609C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76612AE8" w14:textId="78A31BBC" w:rsidR="00D7473A" w:rsidRDefault="000E2824" w:rsidP="00DD749D">
      <w:r w:rsidRPr="000E2824">
        <w:rPr>
          <w:noProof/>
        </w:rPr>
        <w:lastRenderedPageBreak/>
        <w:drawing>
          <wp:inline distT="0" distB="0" distL="0" distR="0" wp14:anchorId="246BFAAD" wp14:editId="2D81CE41">
            <wp:extent cx="5620662" cy="2179320"/>
            <wp:effectExtent l="0" t="0" r="0" b="0"/>
            <wp:docPr id="27" name="Картина 2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32006" cy="218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E182" w14:textId="77777777" w:rsidR="00B53CB4" w:rsidRDefault="00B53CB4" w:rsidP="00B53CB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249F1CFC" w14:textId="77777777" w:rsidR="006170FF" w:rsidRPr="009B557B" w:rsidRDefault="006170FF" w:rsidP="009B557B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* Modify the Code, Write Your Own Features</w:t>
      </w:r>
    </w:p>
    <w:p w14:paraId="0727B768" w14:textId="77777777" w:rsidR="006170FF" w:rsidRDefault="006170FF" w:rsidP="006170FF">
      <w:r>
        <w:t xml:space="preserve">Now, it’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70FF" w14:paraId="5350FDD8" w14:textId="77777777" w:rsidTr="008C3E80">
        <w:tc>
          <w:tcPr>
            <w:tcW w:w="996" w:type="dxa"/>
            <w:vAlign w:val="center"/>
          </w:tcPr>
          <w:p w14:paraId="19B3CBAD" w14:textId="77777777" w:rsidR="006170FF" w:rsidRDefault="006170FF" w:rsidP="008C3E80">
            <w:r>
              <w:rPr>
                <w:noProof/>
              </w:rPr>
              <w:drawing>
                <wp:inline distT="0" distB="0" distL="0" distR="0" wp14:anchorId="294F8435" wp14:editId="6A8FBFEA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1997CD9" w14:textId="77777777" w:rsidR="006170FF" w:rsidRPr="0027338B" w:rsidRDefault="006170FF" w:rsidP="008C3E80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’t be a copy/paster</w:t>
            </w:r>
            <w:r>
              <w:rPr>
                <w:lang w:val="bg-BG"/>
              </w:rPr>
              <w:t>!</w:t>
            </w:r>
          </w:p>
          <w:p w14:paraId="185751DF" w14:textId="77777777" w:rsidR="006170FF" w:rsidRDefault="006170FF" w:rsidP="006170FF">
            <w:pPr>
              <w:pStyle w:val="ac"/>
              <w:numPr>
                <w:ilvl w:val="0"/>
                <w:numId w:val="11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68ECA4F6" w14:textId="77777777" w:rsidR="006170FF" w:rsidRDefault="006170FF" w:rsidP="006170FF">
            <w:pPr>
              <w:pStyle w:val="ac"/>
              <w:numPr>
                <w:ilvl w:val="0"/>
                <w:numId w:val="11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5981601C" w14:textId="77777777" w:rsidR="006170FF" w:rsidRDefault="006170FF" w:rsidP="006170FF">
            <w:pPr>
              <w:pStyle w:val="ac"/>
              <w:numPr>
                <w:ilvl w:val="0"/>
                <w:numId w:val="11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652721FB" w14:textId="77777777" w:rsidR="006170FF" w:rsidRDefault="006170FF" w:rsidP="006170FF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28209E1" w14:textId="29E7BF90" w:rsidR="0030415E" w:rsidRPr="009B557B" w:rsidRDefault="0030415E" w:rsidP="0030415E">
      <w:pPr>
        <w:pStyle w:val="3"/>
        <w:rPr>
          <w:color w:val="8F400B"/>
        </w:rPr>
      </w:pPr>
      <w:r w:rsidRPr="009B557B">
        <w:rPr>
          <w:color w:val="8F400B"/>
        </w:rPr>
        <w:t>Add More Words</w:t>
      </w:r>
    </w:p>
    <w:p w14:paraId="036D068C" w14:textId="61F6A6FB" w:rsidR="00B53CB4" w:rsidRDefault="000F777B" w:rsidP="00DD749D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4E70DDF9" w14:textId="6D674CE9" w:rsidR="00B262E6" w:rsidRPr="009B557B" w:rsidRDefault="00B262E6" w:rsidP="00B262E6">
      <w:pPr>
        <w:pStyle w:val="3"/>
        <w:rPr>
          <w:color w:val="8F400B"/>
        </w:rPr>
      </w:pPr>
      <w:r w:rsidRPr="009B557B">
        <w:rPr>
          <w:color w:val="8F400B"/>
        </w:rPr>
        <w:t>Try Different Sentence Structures</w:t>
      </w:r>
    </w:p>
    <w:p w14:paraId="2EFE8521" w14:textId="78E252F6" w:rsidR="00B262E6" w:rsidRDefault="00B262E6" w:rsidP="00DD749D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</w:t>
      </w:r>
      <w:r w:rsidR="00407C05">
        <w:t>e</w:t>
      </w:r>
      <w:r>
        <w:t xml:space="preserve"> it more complex:</w:t>
      </w:r>
    </w:p>
    <w:p w14:paraId="6B72D9B3" w14:textId="0467A8FC" w:rsidR="00B262E6" w:rsidRPr="00407C05" w:rsidRDefault="00B262E6" w:rsidP="00B262E6">
      <w:pPr>
        <w:pStyle w:val="ac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can </w:t>
      </w:r>
      <w:r w:rsidR="00634ABE">
        <w:t>turn</w:t>
      </w:r>
      <w:r>
        <w:t xml:space="preserve"> your </w:t>
      </w:r>
      <w:r w:rsidRPr="00634ABE">
        <w:rPr>
          <w:b/>
          <w:bCs/>
        </w:rPr>
        <w:t xml:space="preserve">sentence to </w:t>
      </w:r>
      <w:r w:rsidR="00407C05"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 w:rsidR="007A6667"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="00407C05" w:rsidRPr="00407C05">
        <w:t>.</w:t>
      </w:r>
    </w:p>
    <w:p w14:paraId="61D8A92C" w14:textId="5915C337" w:rsidR="00407C05" w:rsidRDefault="00407C05" w:rsidP="00B262E6">
      <w:pPr>
        <w:pStyle w:val="ac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 w:rsidRPr="00407C05">
        <w:rPr>
          <w:rStyle w:val="CodeChar"/>
          <w:rFonts w:asciiTheme="minorHAnsi" w:hAnsiTheme="minorHAnsi"/>
          <w:b w:val="0"/>
          <w:noProof w:val="0"/>
        </w:rPr>
        <w:t xml:space="preserve">You can add </w:t>
      </w:r>
      <w:r w:rsidRPr="00781737">
        <w:rPr>
          <w:rStyle w:val="CodeChar"/>
          <w:rFonts w:asciiTheme="minorHAnsi" w:hAnsiTheme="minorHAnsi"/>
          <w:bCs/>
          <w:noProof w:val="0"/>
        </w:rPr>
        <w:t>more sentence parts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 on the right places or </w:t>
      </w:r>
      <w:r w:rsidRPr="00781737">
        <w:rPr>
          <w:rStyle w:val="CodeChar"/>
          <w:rFonts w:asciiTheme="minorHAnsi" w:hAnsiTheme="minorHAnsi"/>
          <w:bCs/>
          <w:noProof w:val="0"/>
        </w:rPr>
        <w:t>change the place of the current one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32EF0573" w14:textId="1C40A133" w:rsidR="007741B4" w:rsidRPr="00407C05" w:rsidRDefault="007741B4" w:rsidP="00B262E6">
      <w:pPr>
        <w:pStyle w:val="ac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>You can think of more ways to change your sentence.</w:t>
      </w:r>
    </w:p>
    <w:p w14:paraId="590C73D6" w14:textId="77777777" w:rsidR="00917A6A" w:rsidRPr="009B557B" w:rsidRDefault="00917A6A" w:rsidP="00917A6A">
      <w:pPr>
        <w:pStyle w:val="3"/>
        <w:rPr>
          <w:color w:val="8F400B"/>
        </w:rPr>
      </w:pPr>
      <w:r w:rsidRPr="009B557B">
        <w:rPr>
          <w:color w:val="8F400B"/>
        </w:rPr>
        <w:t>Additional Ideas</w:t>
      </w:r>
    </w:p>
    <w:p w14:paraId="3D30FB47" w14:textId="77777777" w:rsidR="003E4D82" w:rsidRDefault="00E774E3" w:rsidP="003E4D82">
      <w:pPr>
        <w:pStyle w:val="ac"/>
        <w:numPr>
          <w:ilvl w:val="0"/>
          <w:numId w:val="12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 w:rsidR="003E4D82">
        <w:t xml:space="preserve"> </w:t>
      </w:r>
    </w:p>
    <w:p w14:paraId="6EE6F705" w14:textId="1B0E00AE" w:rsidR="00773C4E" w:rsidRPr="00285675" w:rsidRDefault="003E4D82" w:rsidP="003E4D82">
      <w:pPr>
        <w:pStyle w:val="ac"/>
        <w:numPr>
          <w:ilvl w:val="1"/>
          <w:numId w:val="12"/>
        </w:numPr>
        <w:rPr>
          <w:rFonts w:cstheme="minorHAnsi"/>
        </w:rPr>
      </w:pPr>
      <w:r w:rsidRPr="00280690">
        <w:t xml:space="preserve">Example of </w:t>
      </w:r>
      <w:r w:rsidR="00437705"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43" w:history="1">
        <w:r w:rsidRPr="00285675">
          <w:rPr>
            <w:rStyle w:val="a9"/>
            <w:rFonts w:cstheme="minorHAnsi"/>
          </w:rPr>
          <w:t>http://lomacar.github.io/Random-Sentence-Generator</w:t>
        </w:r>
      </w:hyperlink>
      <w:r w:rsidR="00285675" w:rsidRPr="00285675">
        <w:t>.</w:t>
      </w:r>
    </w:p>
    <w:p w14:paraId="0F8D9E16" w14:textId="048B5EBD" w:rsidR="00917A6A" w:rsidRDefault="00917A6A" w:rsidP="00917A6A">
      <w:pPr>
        <w:pStyle w:val="ac"/>
        <w:numPr>
          <w:ilvl w:val="0"/>
          <w:numId w:val="12"/>
        </w:numPr>
      </w:pPr>
      <w:r>
        <w:t>You can add anything else in your code, based on your own ideas?</w:t>
      </w:r>
    </w:p>
    <w:p w14:paraId="46F66FE2" w14:textId="77777777" w:rsidR="00917A6A" w:rsidRPr="009B557B" w:rsidRDefault="00917A6A" w:rsidP="00917A6A">
      <w:pPr>
        <w:pStyle w:val="3"/>
        <w:rPr>
          <w:color w:val="8F400B"/>
        </w:rPr>
      </w:pPr>
      <w:r w:rsidRPr="009B557B">
        <w:rPr>
          <w:color w:val="8F400B"/>
        </w:rPr>
        <w:t>Commit to GitHub</w:t>
      </w:r>
    </w:p>
    <w:p w14:paraId="772F0C49" w14:textId="77777777" w:rsidR="00917A6A" w:rsidRDefault="00917A6A" w:rsidP="00917A6A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7A6A" w14:paraId="41125918" w14:textId="77777777" w:rsidTr="00EB324B">
        <w:trPr>
          <w:trHeight w:val="4783"/>
        </w:trPr>
        <w:tc>
          <w:tcPr>
            <w:tcW w:w="996" w:type="dxa"/>
            <w:vAlign w:val="center"/>
          </w:tcPr>
          <w:p w14:paraId="62F74EE5" w14:textId="77777777" w:rsidR="00917A6A" w:rsidRDefault="00917A6A" w:rsidP="008C3E80">
            <w:r>
              <w:rPr>
                <w:noProof/>
              </w:rPr>
              <w:lastRenderedPageBreak/>
              <w:drawing>
                <wp:inline distT="0" distB="0" distL="0" distR="0" wp14:anchorId="77F0C681" wp14:editId="6AFC4C6E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49A8321" w14:textId="77777777" w:rsidR="00917A6A" w:rsidRDefault="00917A6A" w:rsidP="008C3E80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76A55DF4" w14:textId="77777777" w:rsidR="00917A6A" w:rsidRDefault="00917A6A" w:rsidP="008C3E80">
            <w:r>
              <w:rPr>
                <w:noProof/>
              </w:rPr>
              <w:drawing>
                <wp:inline distT="0" distB="0" distL="0" distR="0" wp14:anchorId="6C0D04AE" wp14:editId="4A7976A1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D8DC50" w14:textId="77777777" w:rsidR="00EB324B" w:rsidRPr="009B557B" w:rsidRDefault="00EB324B" w:rsidP="009B557B">
      <w:pPr>
        <w:pStyle w:val="2"/>
        <w:spacing w:before="80" w:after="120"/>
        <w:rPr>
          <w:color w:val="7C380A"/>
        </w:rPr>
      </w:pPr>
      <w:r w:rsidRPr="009B557B">
        <w:rPr>
          <w:color w:val="7C380A"/>
          <w:lang w:val="en-US"/>
        </w:rPr>
        <w:t>Write a README.md File</w:t>
      </w:r>
    </w:p>
    <w:p w14:paraId="69B61710" w14:textId="77777777" w:rsidR="007A6667" w:rsidRPr="00F215AF" w:rsidRDefault="007A6667" w:rsidP="007A6667">
      <w:pPr>
        <w:rPr>
          <w:lang w:val="bg-BG"/>
        </w:rPr>
      </w:pPr>
      <w:r w:rsidRPr="00A0750C">
        <w:t xml:space="preserve">It's highly recommended to provide </w:t>
      </w:r>
      <w:r w:rsidRPr="00A0750C">
        <w:rPr>
          <w:b/>
          <w:bCs/>
        </w:rPr>
        <w:t>documentation as part of your project in GitHub</w:t>
      </w:r>
      <w:r w:rsidRPr="00A0750C">
        <w:t xml:space="preserve"> to describe what the project is </w:t>
      </w:r>
      <w:r w:rsidRPr="00A0750C">
        <w:rPr>
          <w:b/>
          <w:bCs/>
        </w:rPr>
        <w:t>doing</w:t>
      </w:r>
      <w:r w:rsidRPr="00A0750C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at GitHub</w:t>
      </w:r>
      <w:r>
        <w:rPr>
          <w:lang w:val="bg-BG"/>
        </w:rPr>
        <w:t>:</w:t>
      </w:r>
    </w:p>
    <w:p w14:paraId="4DFC09B0" w14:textId="2527D0C4" w:rsidR="00917A6A" w:rsidRDefault="000E2824" w:rsidP="00DD749D">
      <w:r>
        <w:rPr>
          <w:noProof/>
        </w:rPr>
        <w:drawing>
          <wp:inline distT="0" distB="0" distL="0" distR="0" wp14:anchorId="0380B9E9" wp14:editId="586F267B">
            <wp:extent cx="6572250" cy="1436637"/>
            <wp:effectExtent l="19050" t="19050" r="19050" b="11430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324" cy="143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C41FF" w14:textId="77777777" w:rsidR="00951F87" w:rsidRPr="009B557B" w:rsidRDefault="00951F87" w:rsidP="00951F87">
      <w:pPr>
        <w:pStyle w:val="3"/>
        <w:rPr>
          <w:color w:val="8F400B"/>
        </w:rPr>
      </w:pPr>
      <w:r w:rsidRPr="009B557B">
        <w:rPr>
          <w:color w:val="8F400B"/>
        </w:rPr>
        <w:t>Documentation Sections</w:t>
      </w:r>
    </w:p>
    <w:p w14:paraId="24BCBE90" w14:textId="77777777" w:rsidR="00951F87" w:rsidRDefault="00951F87" w:rsidP="00951F87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77E76C81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’s inside this project)</w:t>
      </w:r>
    </w:p>
    <w:p w14:paraId="043A9B09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575A59A5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402E03AE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405003E7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58B278A7" w14:textId="77777777" w:rsidR="00951F87" w:rsidRDefault="00951F87" w:rsidP="00951F87">
      <w:pPr>
        <w:pStyle w:val="ac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FDB12E7" w14:textId="77777777" w:rsidR="00E2380B" w:rsidRPr="009B557B" w:rsidRDefault="00E2380B" w:rsidP="00E2380B">
      <w:pPr>
        <w:pStyle w:val="3"/>
        <w:rPr>
          <w:color w:val="8F400B"/>
        </w:rPr>
      </w:pPr>
      <w:r w:rsidRPr="009B557B">
        <w:rPr>
          <w:color w:val="8F400B"/>
        </w:rPr>
        <w:t>Use Markdown</w:t>
      </w:r>
    </w:p>
    <w:p w14:paraId="0271061B" w14:textId="77777777" w:rsidR="00E2380B" w:rsidRDefault="00E2380B" w:rsidP="00E2380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448D25DB" w14:textId="77777777" w:rsidR="00E2380B" w:rsidRPr="009B557B" w:rsidRDefault="00E2380B" w:rsidP="00E2380B">
      <w:pPr>
        <w:pStyle w:val="3"/>
        <w:rPr>
          <w:color w:val="8F400B"/>
        </w:rPr>
      </w:pPr>
      <w:r w:rsidRPr="009B557B">
        <w:rPr>
          <w:color w:val="8F400B"/>
        </w:rPr>
        <w:t>Project Goals</w:t>
      </w:r>
    </w:p>
    <w:p w14:paraId="75F21726" w14:textId="77777777" w:rsidR="00E2380B" w:rsidRPr="00C22DD2" w:rsidRDefault="00E2380B" w:rsidP="00E2380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</w:p>
    <w:p w14:paraId="0BED9D24" w14:textId="77777777" w:rsidR="004C0BC1" w:rsidRPr="009B557B" w:rsidRDefault="004C0BC1" w:rsidP="004C0BC1">
      <w:pPr>
        <w:pStyle w:val="3"/>
        <w:rPr>
          <w:color w:val="8F400B"/>
        </w:rPr>
      </w:pPr>
      <w:r w:rsidRPr="009B557B">
        <w:rPr>
          <w:color w:val="8F400B"/>
        </w:rPr>
        <w:lastRenderedPageBreak/>
        <w:t>Sample Documentation</w:t>
      </w:r>
    </w:p>
    <w:p w14:paraId="35B235DC" w14:textId="77777777" w:rsidR="004C0BC1" w:rsidRPr="009D0B92" w:rsidRDefault="004C0BC1" w:rsidP="004C0BC1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’t copy-paste it!</w:t>
      </w:r>
    </w:p>
    <w:p w14:paraId="02A760E1" w14:textId="229324A5" w:rsidR="00951F87" w:rsidRDefault="00994C1E" w:rsidP="00DD749D">
      <w:r w:rsidRPr="00994C1E">
        <w:rPr>
          <w:noProof/>
        </w:rPr>
        <w:drawing>
          <wp:inline distT="0" distB="0" distL="0" distR="0" wp14:anchorId="01F1888A" wp14:editId="747A6E99">
            <wp:extent cx="6585221" cy="3059430"/>
            <wp:effectExtent l="19050" t="19050" r="25400" b="26670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86284" cy="3059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34D5B" w14:paraId="528023C1" w14:textId="77777777" w:rsidTr="008C3E80">
        <w:tc>
          <w:tcPr>
            <w:tcW w:w="996" w:type="dxa"/>
            <w:vAlign w:val="center"/>
          </w:tcPr>
          <w:p w14:paraId="26C61F35" w14:textId="77777777" w:rsidR="00A34D5B" w:rsidRDefault="00A34D5B" w:rsidP="008C3E80">
            <w:r>
              <w:rPr>
                <w:noProof/>
              </w:rPr>
              <w:drawing>
                <wp:inline distT="0" distB="0" distL="0" distR="0" wp14:anchorId="57900DA3" wp14:editId="4C67FB55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9A7F824" w14:textId="77777777" w:rsidR="00A34D5B" w:rsidRDefault="00A34D5B" w:rsidP="008C3E80">
            <w:r w:rsidRPr="000166F9">
              <w:rPr>
                <w:b/>
                <w:bCs/>
              </w:rPr>
              <w:t>Write the project documentation yourself</w:t>
            </w:r>
            <w:r>
              <w:t>. Don’t copy/paste it!</w:t>
            </w:r>
          </w:p>
          <w:p w14:paraId="5BE74648" w14:textId="77777777" w:rsidR="00A34D5B" w:rsidRDefault="00A34D5B" w:rsidP="008C3E80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18E876A9" w14:textId="77777777" w:rsidR="00A34D5B" w:rsidRPr="00213ABC" w:rsidRDefault="00A34D5B" w:rsidP="00A34D5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291CF92D" w14:textId="77777777" w:rsidR="00A34D5B" w:rsidRDefault="00A34D5B" w:rsidP="00A34D5B">
      <w:pPr>
        <w:rPr>
          <w:rFonts w:ascii="Calibri" w:eastAsia="Calibri" w:hAnsi="Calibri" w:cs="Calibri"/>
          <w:color w:val="000000" w:themeColor="text1"/>
        </w:rPr>
      </w:pPr>
      <w:r w:rsidRPr="00797F50">
        <w:rPr>
          <w:noProof/>
        </w:rPr>
        <w:drawing>
          <wp:inline distT="0" distB="0" distL="0" distR="0" wp14:anchorId="4C21D2E8" wp14:editId="465149A7">
            <wp:extent cx="6595110" cy="245223"/>
            <wp:effectExtent l="19050" t="19050" r="15240" b="2159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68162" cy="247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80C86" w14:textId="77777777" w:rsidR="005B69F3" w:rsidRPr="009B557B" w:rsidRDefault="005B69F3" w:rsidP="005B69F3">
      <w:pPr>
        <w:pStyle w:val="3"/>
        <w:rPr>
          <w:color w:val="8F400B"/>
        </w:rPr>
      </w:pPr>
      <w:r w:rsidRPr="009B557B">
        <w:rPr>
          <w:color w:val="8F400B"/>
        </w:rPr>
        <w:t>Your Solution</w:t>
      </w:r>
    </w:p>
    <w:p w14:paraId="7CB55109" w14:textId="61463076" w:rsidR="005B69F3" w:rsidRDefault="005B69F3" w:rsidP="005B69F3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>:</w:t>
      </w:r>
    </w:p>
    <w:p w14:paraId="152F40F6" w14:textId="364E849C" w:rsidR="001F6CBC" w:rsidRDefault="001F6CBC" w:rsidP="005B69F3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4C1C305" wp14:editId="369C9DAE">
            <wp:extent cx="4347210" cy="3585948"/>
            <wp:effectExtent l="19050" t="19050" r="15240" b="14605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0685" cy="3597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213CD" w14:textId="390B6F39" w:rsidR="005C51C7" w:rsidRDefault="005C51C7" w:rsidP="005B69F3">
      <w:r>
        <w:rPr>
          <w:rFonts w:eastAsiaTheme="minorEastAsia"/>
        </w:rPr>
        <w:lastRenderedPageBreak/>
        <w:t xml:space="preserve">You can use the </w:t>
      </w:r>
      <w:hyperlink r:id="rId49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7E11201" w14:textId="5E3F2E67" w:rsidR="005C51C7" w:rsidRDefault="005C51C7" w:rsidP="005B69F3">
      <w:r>
        <w:rPr>
          <w:noProof/>
        </w:rPr>
        <w:drawing>
          <wp:inline distT="0" distB="0" distL="0" distR="0" wp14:anchorId="152E5D1C" wp14:editId="6B824080">
            <wp:extent cx="2319626" cy="255270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83406" cy="2622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3FCB6" w14:textId="2E6F1C1F" w:rsidR="005C51C7" w:rsidRDefault="005C51C7" w:rsidP="005B69F3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239D5B5B" w14:textId="4A1843FF" w:rsidR="005C51C7" w:rsidRPr="005C51C7" w:rsidRDefault="005C51C7" w:rsidP="005B69F3">
      <w:r>
        <w:rPr>
          <w:noProof/>
        </w:rPr>
        <w:drawing>
          <wp:inline distT="0" distB="0" distL="0" distR="0" wp14:anchorId="1FF5618F" wp14:editId="378E5C93">
            <wp:extent cx="3063243" cy="262890"/>
            <wp:effectExtent l="19050" t="19050" r="2286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3518" cy="2654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D72DB" w14:textId="77777777" w:rsidR="00E61B03" w:rsidRPr="009B557B" w:rsidRDefault="00E61B03" w:rsidP="00E61B03">
      <w:pPr>
        <w:pStyle w:val="3"/>
        <w:rPr>
          <w:color w:val="8F400B"/>
        </w:rPr>
      </w:pPr>
      <w:r w:rsidRPr="009B557B">
        <w:rPr>
          <w:color w:val="8F400B"/>
        </w:rPr>
        <w:t>Link to the Source Code</w:t>
      </w:r>
    </w:p>
    <w:p w14:paraId="7CEBE82D" w14:textId="77777777" w:rsidR="00E61B03" w:rsidRDefault="00E61B03" w:rsidP="00E61B03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1A7507EB" w14:textId="284D0F47" w:rsidR="00E61B03" w:rsidRDefault="00442617" w:rsidP="005B69F3">
      <w:pPr>
        <w:rPr>
          <w:rFonts w:eastAsiaTheme="minorEastAsia"/>
        </w:rPr>
      </w:pPr>
      <w:r w:rsidRPr="00442617">
        <w:rPr>
          <w:rFonts w:eastAsiaTheme="minorEastAsia"/>
          <w:noProof/>
        </w:rPr>
        <w:drawing>
          <wp:inline distT="0" distB="0" distL="0" distR="0" wp14:anchorId="2F4FDAAE" wp14:editId="44DCD41B">
            <wp:extent cx="3215640" cy="266537"/>
            <wp:effectExtent l="19050" t="19050" r="22860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91298" cy="272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2F57D" w14:textId="77777777" w:rsidR="00756CCD" w:rsidRDefault="00756CCD" w:rsidP="00756CCD">
      <w:pPr>
        <w:pStyle w:val="3"/>
      </w:pPr>
      <w:r w:rsidRPr="009B557B">
        <w:rPr>
          <w:color w:val="8F400B"/>
        </w:rPr>
        <w:t>Screenshots</w:t>
      </w:r>
    </w:p>
    <w:p w14:paraId="7BD08769" w14:textId="77777777" w:rsidR="00756CCD" w:rsidRDefault="00756CCD" w:rsidP="00756CCD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09E7C088" w14:textId="6F35EAF9" w:rsidR="00756CCD" w:rsidRDefault="00756CCD" w:rsidP="00756CCD">
      <w:pPr>
        <w:pStyle w:val="ac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D43CD2">
        <w:rPr>
          <w:noProof/>
          <w:lang w:val="en-GB"/>
        </w:rPr>
        <w:t>favorite</w:t>
      </w:r>
      <w:r>
        <w:t xml:space="preserve"> tool (e.g. the </w:t>
      </w:r>
      <w:hyperlink r:id="rId53" w:history="1">
        <w:r w:rsidRPr="00250690">
          <w:rPr>
            <w:rStyle w:val="a9"/>
          </w:rPr>
          <w:t>Snipping Tool</w:t>
        </w:r>
      </w:hyperlink>
      <w:r>
        <w:t xml:space="preserve"> in Windows).</w:t>
      </w:r>
    </w:p>
    <w:p w14:paraId="1AD1DEC6" w14:textId="77777777" w:rsidR="00756CCD" w:rsidRPr="001D66A3" w:rsidRDefault="00756CCD" w:rsidP="00756CCD">
      <w:pPr>
        <w:pStyle w:val="ac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005C22B5" w14:textId="3D204BDE" w:rsidR="00756CCD" w:rsidRDefault="00756CCD" w:rsidP="00756CCD">
      <w:pPr>
        <w:spacing w:before="120" w:line="259" w:lineRule="auto"/>
      </w:pPr>
      <w:r>
        <w:t>Example screenshots for the "</w:t>
      </w:r>
      <w:r w:rsidR="003658F0">
        <w:rPr>
          <w:rStyle w:val="CodeChar"/>
        </w:rPr>
        <w:t>Random</w:t>
      </w:r>
      <w:r w:rsidR="003658F0" w:rsidRPr="003658F0">
        <w:t xml:space="preserve"> </w:t>
      </w:r>
      <w:r w:rsidR="003658F0">
        <w:rPr>
          <w:rStyle w:val="CodeChar"/>
        </w:rPr>
        <w:t>Sentences</w:t>
      </w:r>
      <w:r w:rsidR="003658F0" w:rsidRPr="003658F0">
        <w:t xml:space="preserve"> </w:t>
      </w:r>
      <w:r w:rsidR="003658F0">
        <w:rPr>
          <w:rStyle w:val="CodeChar"/>
        </w:rPr>
        <w:t>Generator</w:t>
      </w:r>
      <w:r>
        <w:t>" game:</w:t>
      </w:r>
    </w:p>
    <w:p w14:paraId="1B0B4B82" w14:textId="67E765C5" w:rsidR="009C64BC" w:rsidRDefault="00442617" w:rsidP="00756CCD">
      <w:pPr>
        <w:spacing w:before="120" w:line="259" w:lineRule="auto"/>
      </w:pPr>
      <w:r w:rsidRPr="00442617">
        <w:rPr>
          <w:noProof/>
        </w:rPr>
        <w:drawing>
          <wp:inline distT="0" distB="0" distL="0" distR="0" wp14:anchorId="333825E9" wp14:editId="43C2BF58">
            <wp:extent cx="4065954" cy="5082540"/>
            <wp:effectExtent l="0" t="0" r="0" b="3810"/>
            <wp:docPr id="48" name="Картина 4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4496" cy="509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0EB6" w14:textId="77777777" w:rsidR="00A429FC" w:rsidRPr="009B557B" w:rsidRDefault="00A429FC" w:rsidP="009B557B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lastRenderedPageBreak/>
        <w:t>Upload Your App to Replit</w:t>
      </w:r>
    </w:p>
    <w:p w14:paraId="760629B3" w14:textId="77777777" w:rsidR="00BE2E0E" w:rsidRDefault="00BE2E0E" w:rsidP="00BE2E0E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’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57AB156" w14:textId="5EFB61F1" w:rsidR="00BE2E0E" w:rsidRPr="00B77E85" w:rsidRDefault="00BE2E0E" w:rsidP="00BE2E0E">
      <w:pPr>
        <w:rPr>
          <w:lang w:val="bg-BG"/>
        </w:rPr>
      </w:pPr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 xml:space="preserve">Click </w:t>
      </w:r>
      <w:r w:rsidRPr="00543D70">
        <w:rPr>
          <w:rStyle w:val="CodeChar"/>
        </w:rPr>
        <w:t>[Create]</w:t>
      </w:r>
      <w:r w:rsidRPr="00AC6DCE">
        <w:rPr>
          <w:rFonts w:eastAsiaTheme="minorEastAsia"/>
        </w:rPr>
        <w:t xml:space="preserve">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 w:rsidRPr="006C7C13">
        <w:t xml:space="preserve">If your project is in </w:t>
      </w:r>
      <w:r w:rsidR="006F6D56">
        <w:rPr>
          <w:rStyle w:val="a4"/>
        </w:rPr>
        <w:t>Java</w:t>
      </w:r>
      <w:r w:rsidRPr="006C7C13">
        <w:t>, choose</w:t>
      </w:r>
      <w:r>
        <w:t xml:space="preserve"> </w:t>
      </w:r>
      <w:r w:rsidR="0094654F">
        <w:t>"</w:t>
      </w:r>
      <w:r w:rsidR="006F6D56">
        <w:rPr>
          <w:b/>
          <w:bCs/>
        </w:rPr>
        <w:t>Java</w:t>
      </w:r>
      <w:r w:rsidR="0094654F">
        <w:rPr>
          <w:lang w:val="bg-BG"/>
        </w:rPr>
        <w:t>"</w:t>
      </w:r>
      <w:r w:rsidR="00B77E85">
        <w:rPr>
          <w:lang w:val="bg-BG"/>
        </w:rPr>
        <w:t>:</w:t>
      </w:r>
    </w:p>
    <w:p w14:paraId="105EA7F2" w14:textId="293169A9" w:rsidR="00202779" w:rsidRDefault="006F6D56" w:rsidP="00DD749D">
      <w:r w:rsidRPr="00EC2BC7">
        <w:rPr>
          <w:noProof/>
        </w:rPr>
        <w:drawing>
          <wp:inline distT="0" distB="0" distL="0" distR="0" wp14:anchorId="67AF456B" wp14:editId="2DBC26AB">
            <wp:extent cx="4552950" cy="2699482"/>
            <wp:effectExtent l="19050" t="19050" r="19050" b="24765"/>
            <wp:docPr id="236183860" name="Картина 23618386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0" name="Картина 23618386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57824" cy="2702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FB503" w14:textId="14245E8C" w:rsidR="003603FA" w:rsidRDefault="003603FA" w:rsidP="003603FA">
      <w:r>
        <w:t xml:space="preserve">Add your code in </w:t>
      </w:r>
      <w:r>
        <w:rPr>
          <w:noProof/>
        </w:rPr>
        <w:t>"</w:t>
      </w:r>
      <w:r w:rsidRPr="00FD00EF">
        <w:rPr>
          <w:rStyle w:val="CodeChar"/>
        </w:rPr>
        <w:t>Main.</w:t>
      </w:r>
      <w:r w:rsidR="00442617">
        <w:rPr>
          <w:rStyle w:val="CodeChar"/>
        </w:rPr>
        <w:t>java</w:t>
      </w:r>
      <w:r>
        <w:rPr>
          <w:noProof/>
        </w:rPr>
        <w:t>"</w:t>
      </w:r>
      <w:r>
        <w:t xml:space="preserve"> file.</w:t>
      </w:r>
    </w:p>
    <w:p w14:paraId="574AB933" w14:textId="4FE1082C" w:rsidR="003603FA" w:rsidRDefault="00D43CD2" w:rsidP="00DD749D">
      <w:r w:rsidRPr="00D43CD2">
        <w:rPr>
          <w:noProof/>
        </w:rPr>
        <w:drawing>
          <wp:inline distT="0" distB="0" distL="0" distR="0" wp14:anchorId="07036F1B" wp14:editId="34D36271">
            <wp:extent cx="6019800" cy="1796998"/>
            <wp:effectExtent l="19050" t="19050" r="19050" b="13335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51387" cy="1806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A5F0A" w14:textId="5D639AA4" w:rsidR="008D4E2A" w:rsidRDefault="008D4E2A" w:rsidP="008D4E2A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0683E746" w14:textId="2525BDE8" w:rsidR="003D3C64" w:rsidRPr="00D2187B" w:rsidRDefault="00D43CD2" w:rsidP="00D2187B">
      <w:pPr>
        <w:rPr>
          <w:rFonts w:eastAsiaTheme="minorEastAsia"/>
        </w:rPr>
      </w:pPr>
      <w:r w:rsidRPr="00D43CD2">
        <w:rPr>
          <w:rFonts w:eastAsiaTheme="minorEastAsia"/>
          <w:noProof/>
        </w:rPr>
        <w:drawing>
          <wp:inline distT="0" distB="0" distL="0" distR="0" wp14:anchorId="33F33FA1" wp14:editId="62FDB1AA">
            <wp:extent cx="6019800" cy="1716234"/>
            <wp:effectExtent l="19050" t="19050" r="19050" b="17780"/>
            <wp:docPr id="56" name="Картина 5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5458" cy="1723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B63C1" w14:textId="77777777" w:rsidR="009B557B" w:rsidRDefault="003D3C64" w:rsidP="009B557B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71309A6D" w14:textId="4461BDA3" w:rsidR="007A0CE2" w:rsidRPr="009B557B" w:rsidRDefault="007A0CE2" w:rsidP="009B557B">
      <w:pPr>
        <w:pStyle w:val="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Add </w:t>
      </w:r>
      <w:proofErr w:type="spellStart"/>
      <w:r w:rsidRPr="009B557B">
        <w:rPr>
          <w:color w:val="7C380A"/>
          <w:lang w:val="en-US"/>
        </w:rPr>
        <w:t>Replit</w:t>
      </w:r>
      <w:proofErr w:type="spellEnd"/>
      <w:r w:rsidRPr="009B557B">
        <w:rPr>
          <w:color w:val="7C380A"/>
          <w:lang w:val="en-US"/>
        </w:rPr>
        <w:t xml:space="preserve"> Link to Your README.md</w:t>
      </w:r>
    </w:p>
    <w:p w14:paraId="70A13A76" w14:textId="77777777" w:rsidR="007A0CE2" w:rsidRDefault="007A0CE2" w:rsidP="007A0CE2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3B3D628C" w14:textId="250FB0B3" w:rsidR="008D4E2A" w:rsidRDefault="00D43CD2" w:rsidP="00A8643C">
      <w:r>
        <w:rPr>
          <w:noProof/>
        </w:rPr>
        <w:lastRenderedPageBreak/>
        <w:drawing>
          <wp:inline distT="0" distB="0" distL="0" distR="0" wp14:anchorId="65FA84D0" wp14:editId="36406808">
            <wp:extent cx="6923307" cy="1021080"/>
            <wp:effectExtent l="0" t="0" r="0" b="762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41" cy="10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D0A51" w14:textId="77777777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B61C4BB" w14:textId="3D783233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This is what it should look like after the changes in your </w:t>
      </w:r>
      <w:r w:rsidRPr="00FD00EF">
        <w:rPr>
          <w:rStyle w:val="CodeChar"/>
        </w:rPr>
        <w:t>README.md</w:t>
      </w:r>
      <w:r>
        <w:rPr>
          <w:noProof/>
        </w:rPr>
        <w:t xml:space="preserve"> documentation:</w:t>
      </w:r>
    </w:p>
    <w:p w14:paraId="391A7EF1" w14:textId="5AEC482E" w:rsidR="00E41A9B" w:rsidRDefault="00D43CD2" w:rsidP="00D2187B">
      <w:pPr>
        <w:spacing w:before="0" w:after="160" w:line="259" w:lineRule="auto"/>
        <w:rPr>
          <w:noProof/>
        </w:rPr>
      </w:pPr>
      <w:r w:rsidRPr="00D43CD2">
        <w:rPr>
          <w:noProof/>
        </w:rPr>
        <w:drawing>
          <wp:inline distT="0" distB="0" distL="0" distR="0" wp14:anchorId="3599F589" wp14:editId="61A6DA7A">
            <wp:extent cx="6915150" cy="1994028"/>
            <wp:effectExtent l="19050" t="19050" r="19050" b="25400"/>
            <wp:docPr id="57" name="Картина 5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927261" cy="1997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E7282" w14:textId="41F65942" w:rsidR="005428A7" w:rsidRPr="00876DE2" w:rsidRDefault="005428A7" w:rsidP="00D43CD2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sectPr w:rsidR="005428A7" w:rsidRPr="00876DE2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2D40E" w14:textId="77777777" w:rsidR="00D61E8D" w:rsidRDefault="00D61E8D" w:rsidP="008068A2">
      <w:pPr>
        <w:spacing w:after="0" w:line="240" w:lineRule="auto"/>
      </w:pPr>
      <w:r>
        <w:separator/>
      </w:r>
    </w:p>
  </w:endnote>
  <w:endnote w:type="continuationSeparator" w:id="0">
    <w:p w14:paraId="71C82F0E" w14:textId="77777777" w:rsidR="00D61E8D" w:rsidRDefault="00D61E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8025" w14:textId="3970F28D" w:rsidR="009B557B" w:rsidRDefault="009B557B" w:rsidP="009B557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CFA24D3" wp14:editId="4E554CD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482A14" w14:textId="77777777" w:rsidR="009B557B" w:rsidRPr="002C539D" w:rsidRDefault="009B557B" w:rsidP="009B557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FA24D3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482A14" w14:textId="77777777" w:rsidR="009B557B" w:rsidRPr="002C539D" w:rsidRDefault="009B557B" w:rsidP="009B557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363926A" wp14:editId="74FF3FF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329B8" w14:textId="77777777" w:rsidR="009B557B" w:rsidRPr="002C539D" w:rsidRDefault="009B557B" w:rsidP="009B557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EE43342" w14:textId="77777777" w:rsidR="009B557B" w:rsidRPr="00596AA5" w:rsidRDefault="009B557B" w:rsidP="009B557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F2AA" wp14:editId="2CA959B2">
                                <wp:extent cx="180000" cy="180000"/>
                                <wp:effectExtent l="0" t="0" r="0" b="0"/>
                                <wp:docPr id="179608489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E2D7E7" wp14:editId="5481BBBE">
                                <wp:extent cx="180000" cy="180000"/>
                                <wp:effectExtent l="0" t="0" r="0" b="0"/>
                                <wp:docPr id="179608489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0C478F" wp14:editId="42220321">
                                <wp:extent cx="180000" cy="180000"/>
                                <wp:effectExtent l="0" t="0" r="0" b="0"/>
                                <wp:docPr id="1796084896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EDC16" wp14:editId="59ADFC53">
                                <wp:extent cx="180000" cy="180000"/>
                                <wp:effectExtent l="0" t="0" r="0" b="0"/>
                                <wp:docPr id="179608489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B5EF2C" wp14:editId="18A5177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831292" wp14:editId="0F6C34B2">
                                <wp:extent cx="180000" cy="180000"/>
                                <wp:effectExtent l="0" t="0" r="0" b="0"/>
                                <wp:docPr id="1796084898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2E5958" wp14:editId="1E266627">
                                <wp:extent cx="180000" cy="180000"/>
                                <wp:effectExtent l="0" t="0" r="0" b="0"/>
                                <wp:docPr id="1796084899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B033" wp14:editId="545959AF">
                                <wp:extent cx="180000" cy="180000"/>
                                <wp:effectExtent l="0" t="0" r="0" b="0"/>
                                <wp:docPr id="1796084900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D28185" wp14:editId="60BF70DB">
                                <wp:extent cx="180000" cy="180000"/>
                                <wp:effectExtent l="0" t="0" r="0" b="0"/>
                                <wp:docPr id="1796084901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63926A" id="Текстово поле 12" o:spid="_x0000_s1027" type="#_x0000_t202" style="position:absolute;margin-left:109pt;margin-top:7pt;width:411.4pt;height: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C8329B8" w14:textId="77777777" w:rsidR="009B557B" w:rsidRPr="002C539D" w:rsidRDefault="009B557B" w:rsidP="009B557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43342" w14:textId="77777777" w:rsidR="009B557B" w:rsidRPr="00596AA5" w:rsidRDefault="009B557B" w:rsidP="009B557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F2AA" wp14:editId="2CA959B2">
                          <wp:extent cx="180000" cy="180000"/>
                          <wp:effectExtent l="0" t="0" r="0" b="0"/>
                          <wp:docPr id="179608489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E2D7E7" wp14:editId="5481BBBE">
                          <wp:extent cx="180000" cy="180000"/>
                          <wp:effectExtent l="0" t="0" r="0" b="0"/>
                          <wp:docPr id="1796084895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0C478F" wp14:editId="42220321">
                          <wp:extent cx="180000" cy="180000"/>
                          <wp:effectExtent l="0" t="0" r="0" b="0"/>
                          <wp:docPr id="1796084896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EDC16" wp14:editId="59ADFC53">
                          <wp:extent cx="180000" cy="180000"/>
                          <wp:effectExtent l="0" t="0" r="0" b="0"/>
                          <wp:docPr id="1796084897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B5EF2C" wp14:editId="18A5177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831292" wp14:editId="0F6C34B2">
                          <wp:extent cx="180000" cy="180000"/>
                          <wp:effectExtent l="0" t="0" r="0" b="0"/>
                          <wp:docPr id="1796084898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2E5958" wp14:editId="1E266627">
                          <wp:extent cx="180000" cy="180000"/>
                          <wp:effectExtent l="0" t="0" r="0" b="0"/>
                          <wp:docPr id="1796084899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B033" wp14:editId="545959AF">
                          <wp:extent cx="180000" cy="180000"/>
                          <wp:effectExtent l="0" t="0" r="0" b="0"/>
                          <wp:docPr id="1796084900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D28185" wp14:editId="60BF70DB">
                          <wp:extent cx="180000" cy="180000"/>
                          <wp:effectExtent l="0" t="0" r="0" b="0"/>
                          <wp:docPr id="1796084901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2F2FC97" wp14:editId="5ED1039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796084890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DF4A53B" wp14:editId="7303E93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06BB03" id="Право съединение 11" o:spid="_x0000_s1026" style="position:absolute;flip:y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D738F2A" wp14:editId="0341988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595B7A" w14:textId="77777777" w:rsidR="009B557B" w:rsidRPr="00596AA5" w:rsidRDefault="009B557B" w:rsidP="009B557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738F2A" id="Текстово поле 10" o:spid="_x0000_s1028" type="#_x0000_t202" style="position:absolute;margin-left:444.65pt;margin-top:26.95pt;width:70.9pt;height:15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595B7A" w14:textId="77777777" w:rsidR="009B557B" w:rsidRPr="00596AA5" w:rsidRDefault="009B557B" w:rsidP="009B557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EB9DEFB" w:rsidR="00EA2009" w:rsidRDefault="00EA200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F0569" w14:textId="77777777" w:rsidR="00D61E8D" w:rsidRDefault="00D61E8D" w:rsidP="008068A2">
      <w:pPr>
        <w:spacing w:after="0" w:line="240" w:lineRule="auto"/>
      </w:pPr>
      <w:r>
        <w:separator/>
      </w:r>
    </w:p>
  </w:footnote>
  <w:footnote w:type="continuationSeparator" w:id="0">
    <w:p w14:paraId="7F1929F1" w14:textId="77777777" w:rsidR="00D61E8D" w:rsidRDefault="00D61E8D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02BD"/>
    <w:multiLevelType w:val="hybridMultilevel"/>
    <w:tmpl w:val="87AC5954"/>
    <w:lvl w:ilvl="0" w:tplc="503C9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207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EB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C91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41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127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0E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9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E2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ED7"/>
    <w:multiLevelType w:val="hybridMultilevel"/>
    <w:tmpl w:val="5C3CE634"/>
    <w:lvl w:ilvl="0" w:tplc="05062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A7B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AAAC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4A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6A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D66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4E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4C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2C5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7" w15:restartNumberingAfterBreak="0">
    <w:nsid w:val="22943E5A"/>
    <w:multiLevelType w:val="hybridMultilevel"/>
    <w:tmpl w:val="A552B916"/>
    <w:lvl w:ilvl="0" w:tplc="2C8EC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8CBF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E0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BC0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4CA6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2E2D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4EB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C8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EA2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D1871"/>
    <w:multiLevelType w:val="hybridMultilevel"/>
    <w:tmpl w:val="BF7A23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91C3A"/>
    <w:multiLevelType w:val="hybridMultilevel"/>
    <w:tmpl w:val="21D8B87A"/>
    <w:lvl w:ilvl="0" w:tplc="D47C2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25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C6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AB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A5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88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4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85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25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31D47"/>
    <w:multiLevelType w:val="hybridMultilevel"/>
    <w:tmpl w:val="D7BE180A"/>
    <w:lvl w:ilvl="0" w:tplc="947E5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B44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3E79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09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122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E8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88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EB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F81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D5D76"/>
    <w:multiLevelType w:val="hybridMultilevel"/>
    <w:tmpl w:val="72B032E0"/>
    <w:lvl w:ilvl="0" w:tplc="3C866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4850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4BA4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41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E31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E8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46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E2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A7971"/>
    <w:multiLevelType w:val="multilevel"/>
    <w:tmpl w:val="6820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0A3445"/>
    <w:multiLevelType w:val="hybridMultilevel"/>
    <w:tmpl w:val="17964B76"/>
    <w:lvl w:ilvl="0" w:tplc="68F86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964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942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1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EC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9C70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D24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C3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48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A05EF"/>
    <w:multiLevelType w:val="hybridMultilevel"/>
    <w:tmpl w:val="BD8E879C"/>
    <w:lvl w:ilvl="0" w:tplc="EFF4F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07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5A4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E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68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CF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81B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02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A6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240AB"/>
    <w:multiLevelType w:val="hybridMultilevel"/>
    <w:tmpl w:val="4EF0D66E"/>
    <w:lvl w:ilvl="0" w:tplc="DFBA7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201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4F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C8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6E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0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47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25769">
    <w:abstractNumId w:val="3"/>
  </w:num>
  <w:num w:numId="2" w16cid:durableId="514154492">
    <w:abstractNumId w:val="14"/>
  </w:num>
  <w:num w:numId="3" w16cid:durableId="923031990">
    <w:abstractNumId w:val="11"/>
  </w:num>
  <w:num w:numId="4" w16cid:durableId="1835994537">
    <w:abstractNumId w:val="10"/>
  </w:num>
  <w:num w:numId="5" w16cid:durableId="463696165">
    <w:abstractNumId w:val="17"/>
  </w:num>
  <w:num w:numId="6" w16cid:durableId="1022322444">
    <w:abstractNumId w:val="7"/>
  </w:num>
  <w:num w:numId="7" w16cid:durableId="1996254762">
    <w:abstractNumId w:val="1"/>
  </w:num>
  <w:num w:numId="8" w16cid:durableId="1022131360">
    <w:abstractNumId w:val="12"/>
  </w:num>
  <w:num w:numId="9" w16cid:durableId="166288898">
    <w:abstractNumId w:val="0"/>
  </w:num>
  <w:num w:numId="10" w16cid:durableId="591939137">
    <w:abstractNumId w:val="16"/>
  </w:num>
  <w:num w:numId="11" w16cid:durableId="117839016">
    <w:abstractNumId w:val="8"/>
  </w:num>
  <w:num w:numId="12" w16cid:durableId="2080907148">
    <w:abstractNumId w:val="5"/>
  </w:num>
  <w:num w:numId="13" w16cid:durableId="381684075">
    <w:abstractNumId w:val="2"/>
  </w:num>
  <w:num w:numId="14" w16cid:durableId="1580558632">
    <w:abstractNumId w:val="6"/>
  </w:num>
  <w:num w:numId="15" w16cid:durableId="1856923307">
    <w:abstractNumId w:val="15"/>
  </w:num>
  <w:num w:numId="16" w16cid:durableId="773938152">
    <w:abstractNumId w:val="9"/>
  </w:num>
  <w:num w:numId="17" w16cid:durableId="573121920">
    <w:abstractNumId w:val="13"/>
  </w:num>
  <w:num w:numId="18" w16cid:durableId="784152262">
    <w:abstractNumId w:val="4"/>
  </w:num>
  <w:num w:numId="19" w16cid:durableId="200484369">
    <w:abstractNumId w:val="3"/>
  </w:num>
  <w:num w:numId="20" w16cid:durableId="1552420931">
    <w:abstractNumId w:val="3"/>
  </w:num>
  <w:num w:numId="21" w16cid:durableId="212695829">
    <w:abstractNumId w:val="3"/>
  </w:num>
  <w:num w:numId="22" w16cid:durableId="1402753632">
    <w:abstractNumId w:val="3"/>
  </w:num>
  <w:num w:numId="23" w16cid:durableId="52032087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U2MTUxNzQwNTBW0lEKTi0uzszPAykwNKkFALrjsmktAAAA"/>
  </w:docVars>
  <w:rsids>
    <w:rsidRoot w:val="008068A2"/>
    <w:rsid w:val="000006BB"/>
    <w:rsid w:val="00000A93"/>
    <w:rsid w:val="00001F70"/>
    <w:rsid w:val="000020B6"/>
    <w:rsid w:val="0000251D"/>
    <w:rsid w:val="00002C1C"/>
    <w:rsid w:val="00007044"/>
    <w:rsid w:val="0000768C"/>
    <w:rsid w:val="00010249"/>
    <w:rsid w:val="00013574"/>
    <w:rsid w:val="00014502"/>
    <w:rsid w:val="0001451E"/>
    <w:rsid w:val="00016FCF"/>
    <w:rsid w:val="0001710E"/>
    <w:rsid w:val="0002205C"/>
    <w:rsid w:val="00023DC6"/>
    <w:rsid w:val="00025080"/>
    <w:rsid w:val="00025F04"/>
    <w:rsid w:val="00026B96"/>
    <w:rsid w:val="00027C60"/>
    <w:rsid w:val="00033199"/>
    <w:rsid w:val="00034CE3"/>
    <w:rsid w:val="000366BD"/>
    <w:rsid w:val="00037E50"/>
    <w:rsid w:val="000417C1"/>
    <w:rsid w:val="00043124"/>
    <w:rsid w:val="000446DF"/>
    <w:rsid w:val="00044AF5"/>
    <w:rsid w:val="00046F16"/>
    <w:rsid w:val="00046FB3"/>
    <w:rsid w:val="0004778C"/>
    <w:rsid w:val="00047816"/>
    <w:rsid w:val="0004784C"/>
    <w:rsid w:val="000479CC"/>
    <w:rsid w:val="00047E6A"/>
    <w:rsid w:val="00051794"/>
    <w:rsid w:val="000521EC"/>
    <w:rsid w:val="000528B4"/>
    <w:rsid w:val="00052A5D"/>
    <w:rsid w:val="00052D37"/>
    <w:rsid w:val="0005372D"/>
    <w:rsid w:val="00054034"/>
    <w:rsid w:val="00055578"/>
    <w:rsid w:val="000556F6"/>
    <w:rsid w:val="00056EB4"/>
    <w:rsid w:val="00057888"/>
    <w:rsid w:val="000579CF"/>
    <w:rsid w:val="00057A66"/>
    <w:rsid w:val="00061F5F"/>
    <w:rsid w:val="00062C39"/>
    <w:rsid w:val="00064BB3"/>
    <w:rsid w:val="00064D15"/>
    <w:rsid w:val="000668E2"/>
    <w:rsid w:val="00067EB3"/>
    <w:rsid w:val="000726D0"/>
    <w:rsid w:val="00072C1C"/>
    <w:rsid w:val="00072C27"/>
    <w:rsid w:val="00073815"/>
    <w:rsid w:val="00076C9E"/>
    <w:rsid w:val="00077C19"/>
    <w:rsid w:val="000824F3"/>
    <w:rsid w:val="00083307"/>
    <w:rsid w:val="00083D6C"/>
    <w:rsid w:val="00084FC2"/>
    <w:rsid w:val="0008559D"/>
    <w:rsid w:val="00085778"/>
    <w:rsid w:val="00086123"/>
    <w:rsid w:val="00086727"/>
    <w:rsid w:val="00087414"/>
    <w:rsid w:val="000903C2"/>
    <w:rsid w:val="0009209B"/>
    <w:rsid w:val="000924AB"/>
    <w:rsid w:val="00092BED"/>
    <w:rsid w:val="000971A9"/>
    <w:rsid w:val="00097B50"/>
    <w:rsid w:val="000A0AC3"/>
    <w:rsid w:val="000A318D"/>
    <w:rsid w:val="000A39AF"/>
    <w:rsid w:val="000A3C17"/>
    <w:rsid w:val="000A41E6"/>
    <w:rsid w:val="000A48C0"/>
    <w:rsid w:val="000A5488"/>
    <w:rsid w:val="000A6794"/>
    <w:rsid w:val="000B1532"/>
    <w:rsid w:val="000B39E6"/>
    <w:rsid w:val="000B4556"/>
    <w:rsid w:val="000B56F0"/>
    <w:rsid w:val="000C003D"/>
    <w:rsid w:val="000C1024"/>
    <w:rsid w:val="000C14DF"/>
    <w:rsid w:val="000C1A08"/>
    <w:rsid w:val="000C2817"/>
    <w:rsid w:val="000C3B19"/>
    <w:rsid w:val="000C4E3C"/>
    <w:rsid w:val="000C5361"/>
    <w:rsid w:val="000C5B99"/>
    <w:rsid w:val="000C65BE"/>
    <w:rsid w:val="000C728E"/>
    <w:rsid w:val="000C7977"/>
    <w:rsid w:val="000D04AA"/>
    <w:rsid w:val="000D0E8B"/>
    <w:rsid w:val="000D305C"/>
    <w:rsid w:val="000D3193"/>
    <w:rsid w:val="000D4048"/>
    <w:rsid w:val="000D5484"/>
    <w:rsid w:val="000D66A1"/>
    <w:rsid w:val="000E0960"/>
    <w:rsid w:val="000E251F"/>
    <w:rsid w:val="000E2824"/>
    <w:rsid w:val="000E3847"/>
    <w:rsid w:val="000E3E59"/>
    <w:rsid w:val="000E5920"/>
    <w:rsid w:val="000E6258"/>
    <w:rsid w:val="000E78C2"/>
    <w:rsid w:val="000F1480"/>
    <w:rsid w:val="000F1EFF"/>
    <w:rsid w:val="000F1FDF"/>
    <w:rsid w:val="000F2802"/>
    <w:rsid w:val="000F2B25"/>
    <w:rsid w:val="000F366D"/>
    <w:rsid w:val="000F3EE1"/>
    <w:rsid w:val="000F68D3"/>
    <w:rsid w:val="000F777B"/>
    <w:rsid w:val="00101149"/>
    <w:rsid w:val="001014B8"/>
    <w:rsid w:val="001024BF"/>
    <w:rsid w:val="0010258F"/>
    <w:rsid w:val="00102EE4"/>
    <w:rsid w:val="00103522"/>
    <w:rsid w:val="00103906"/>
    <w:rsid w:val="00103C32"/>
    <w:rsid w:val="0010544F"/>
    <w:rsid w:val="00105BA8"/>
    <w:rsid w:val="00107180"/>
    <w:rsid w:val="0011036E"/>
    <w:rsid w:val="00110673"/>
    <w:rsid w:val="00110860"/>
    <w:rsid w:val="0011317F"/>
    <w:rsid w:val="00113CDF"/>
    <w:rsid w:val="00115BE6"/>
    <w:rsid w:val="001211EC"/>
    <w:rsid w:val="0012121A"/>
    <w:rsid w:val="001212A2"/>
    <w:rsid w:val="00121AD2"/>
    <w:rsid w:val="001222E6"/>
    <w:rsid w:val="0012284C"/>
    <w:rsid w:val="00123687"/>
    <w:rsid w:val="001238CD"/>
    <w:rsid w:val="001270FD"/>
    <w:rsid w:val="001274AF"/>
    <w:rsid w:val="001275B9"/>
    <w:rsid w:val="001307FE"/>
    <w:rsid w:val="001319CE"/>
    <w:rsid w:val="00131A69"/>
    <w:rsid w:val="00131AF3"/>
    <w:rsid w:val="001352F4"/>
    <w:rsid w:val="0013690A"/>
    <w:rsid w:val="00137A44"/>
    <w:rsid w:val="001421E4"/>
    <w:rsid w:val="001425ED"/>
    <w:rsid w:val="00142C75"/>
    <w:rsid w:val="001449E8"/>
    <w:rsid w:val="00144D77"/>
    <w:rsid w:val="00145002"/>
    <w:rsid w:val="00145CAB"/>
    <w:rsid w:val="00146E5A"/>
    <w:rsid w:val="00150485"/>
    <w:rsid w:val="00150DC8"/>
    <w:rsid w:val="001518FD"/>
    <w:rsid w:val="00152B3F"/>
    <w:rsid w:val="001536B4"/>
    <w:rsid w:val="00153AF8"/>
    <w:rsid w:val="00154278"/>
    <w:rsid w:val="0015438C"/>
    <w:rsid w:val="00154B56"/>
    <w:rsid w:val="00156107"/>
    <w:rsid w:val="00160EEA"/>
    <w:rsid w:val="001612FE"/>
    <w:rsid w:val="001619DF"/>
    <w:rsid w:val="00163CA9"/>
    <w:rsid w:val="00164A96"/>
    <w:rsid w:val="00164CDC"/>
    <w:rsid w:val="00165C26"/>
    <w:rsid w:val="00167CF1"/>
    <w:rsid w:val="00170D6F"/>
    <w:rsid w:val="00171021"/>
    <w:rsid w:val="00171292"/>
    <w:rsid w:val="00172464"/>
    <w:rsid w:val="0017262F"/>
    <w:rsid w:val="0017316A"/>
    <w:rsid w:val="001737F6"/>
    <w:rsid w:val="00175E1D"/>
    <w:rsid w:val="001769B2"/>
    <w:rsid w:val="0017775F"/>
    <w:rsid w:val="001779F5"/>
    <w:rsid w:val="001810C7"/>
    <w:rsid w:val="001818C2"/>
    <w:rsid w:val="001837BD"/>
    <w:rsid w:val="00183A2C"/>
    <w:rsid w:val="001841D8"/>
    <w:rsid w:val="00184C73"/>
    <w:rsid w:val="00185C23"/>
    <w:rsid w:val="00186237"/>
    <w:rsid w:val="0018778F"/>
    <w:rsid w:val="00187D10"/>
    <w:rsid w:val="00191A91"/>
    <w:rsid w:val="00192ABD"/>
    <w:rsid w:val="001934DA"/>
    <w:rsid w:val="00193FDE"/>
    <w:rsid w:val="00194446"/>
    <w:rsid w:val="001959B1"/>
    <w:rsid w:val="001A1B11"/>
    <w:rsid w:val="001A1CEE"/>
    <w:rsid w:val="001A22AC"/>
    <w:rsid w:val="001A497B"/>
    <w:rsid w:val="001A6728"/>
    <w:rsid w:val="001B0C6E"/>
    <w:rsid w:val="001B3C24"/>
    <w:rsid w:val="001B476B"/>
    <w:rsid w:val="001B4DA2"/>
    <w:rsid w:val="001B5834"/>
    <w:rsid w:val="001B669F"/>
    <w:rsid w:val="001B7060"/>
    <w:rsid w:val="001C1FCD"/>
    <w:rsid w:val="001C3B99"/>
    <w:rsid w:val="001C3E6B"/>
    <w:rsid w:val="001C5C9E"/>
    <w:rsid w:val="001C6642"/>
    <w:rsid w:val="001C6F1C"/>
    <w:rsid w:val="001C7ED8"/>
    <w:rsid w:val="001D0D76"/>
    <w:rsid w:val="001D10D1"/>
    <w:rsid w:val="001D1320"/>
    <w:rsid w:val="001D2464"/>
    <w:rsid w:val="001D398D"/>
    <w:rsid w:val="001D445D"/>
    <w:rsid w:val="001D4C0C"/>
    <w:rsid w:val="001D50AE"/>
    <w:rsid w:val="001D6684"/>
    <w:rsid w:val="001D6D94"/>
    <w:rsid w:val="001D6E24"/>
    <w:rsid w:val="001E09DD"/>
    <w:rsid w:val="001E10F7"/>
    <w:rsid w:val="001E1161"/>
    <w:rsid w:val="001E2944"/>
    <w:rsid w:val="001E3735"/>
    <w:rsid w:val="001E3FEF"/>
    <w:rsid w:val="001E46B2"/>
    <w:rsid w:val="001E7184"/>
    <w:rsid w:val="001E742C"/>
    <w:rsid w:val="001F370F"/>
    <w:rsid w:val="001F47EB"/>
    <w:rsid w:val="001F5B59"/>
    <w:rsid w:val="001F64CE"/>
    <w:rsid w:val="001F6A22"/>
    <w:rsid w:val="001F6CBC"/>
    <w:rsid w:val="001F7F4B"/>
    <w:rsid w:val="00201BF3"/>
    <w:rsid w:val="0020255F"/>
    <w:rsid w:val="00202683"/>
    <w:rsid w:val="00202779"/>
    <w:rsid w:val="00203D36"/>
    <w:rsid w:val="00203EBA"/>
    <w:rsid w:val="002044D2"/>
    <w:rsid w:val="00205A69"/>
    <w:rsid w:val="00206024"/>
    <w:rsid w:val="00206E2C"/>
    <w:rsid w:val="00206F02"/>
    <w:rsid w:val="00207158"/>
    <w:rsid w:val="00213261"/>
    <w:rsid w:val="00213433"/>
    <w:rsid w:val="002152B8"/>
    <w:rsid w:val="002159B2"/>
    <w:rsid w:val="00215FCE"/>
    <w:rsid w:val="00216347"/>
    <w:rsid w:val="0022099C"/>
    <w:rsid w:val="00220C6E"/>
    <w:rsid w:val="00222F98"/>
    <w:rsid w:val="00224BD3"/>
    <w:rsid w:val="00225013"/>
    <w:rsid w:val="002264C4"/>
    <w:rsid w:val="00226C0D"/>
    <w:rsid w:val="00230844"/>
    <w:rsid w:val="0023181F"/>
    <w:rsid w:val="0023229D"/>
    <w:rsid w:val="0023255F"/>
    <w:rsid w:val="002326A7"/>
    <w:rsid w:val="00232E7D"/>
    <w:rsid w:val="00232F76"/>
    <w:rsid w:val="00233653"/>
    <w:rsid w:val="002340A6"/>
    <w:rsid w:val="002348F6"/>
    <w:rsid w:val="00235DF3"/>
    <w:rsid w:val="00242DC0"/>
    <w:rsid w:val="0024301A"/>
    <w:rsid w:val="0024453F"/>
    <w:rsid w:val="002456BC"/>
    <w:rsid w:val="00245BBD"/>
    <w:rsid w:val="00246008"/>
    <w:rsid w:val="00246BF4"/>
    <w:rsid w:val="00250202"/>
    <w:rsid w:val="00250F2D"/>
    <w:rsid w:val="0025234A"/>
    <w:rsid w:val="00252632"/>
    <w:rsid w:val="00253617"/>
    <w:rsid w:val="0025380D"/>
    <w:rsid w:val="00254D00"/>
    <w:rsid w:val="00255C3C"/>
    <w:rsid w:val="00257E60"/>
    <w:rsid w:val="00257F33"/>
    <w:rsid w:val="00260485"/>
    <w:rsid w:val="0026056C"/>
    <w:rsid w:val="0026101F"/>
    <w:rsid w:val="00264287"/>
    <w:rsid w:val="00264705"/>
    <w:rsid w:val="0026589D"/>
    <w:rsid w:val="002664E1"/>
    <w:rsid w:val="0026701C"/>
    <w:rsid w:val="002674C4"/>
    <w:rsid w:val="0026788B"/>
    <w:rsid w:val="00271E8D"/>
    <w:rsid w:val="00275D7D"/>
    <w:rsid w:val="00277632"/>
    <w:rsid w:val="00280690"/>
    <w:rsid w:val="002808B9"/>
    <w:rsid w:val="002819B5"/>
    <w:rsid w:val="002853F4"/>
    <w:rsid w:val="00285675"/>
    <w:rsid w:val="002862A9"/>
    <w:rsid w:val="00287F17"/>
    <w:rsid w:val="00292E53"/>
    <w:rsid w:val="002930B2"/>
    <w:rsid w:val="00294425"/>
    <w:rsid w:val="00294BA5"/>
    <w:rsid w:val="00295735"/>
    <w:rsid w:val="00295D14"/>
    <w:rsid w:val="00295D93"/>
    <w:rsid w:val="00295EA5"/>
    <w:rsid w:val="00296335"/>
    <w:rsid w:val="00296348"/>
    <w:rsid w:val="002970DB"/>
    <w:rsid w:val="002A05F7"/>
    <w:rsid w:val="002A1B31"/>
    <w:rsid w:val="002A22B7"/>
    <w:rsid w:val="002A2D2D"/>
    <w:rsid w:val="002A335F"/>
    <w:rsid w:val="002A399F"/>
    <w:rsid w:val="002A5ED4"/>
    <w:rsid w:val="002A6727"/>
    <w:rsid w:val="002A75BB"/>
    <w:rsid w:val="002B087D"/>
    <w:rsid w:val="002B1551"/>
    <w:rsid w:val="002B18EA"/>
    <w:rsid w:val="002B265B"/>
    <w:rsid w:val="002B2B2E"/>
    <w:rsid w:val="002B31A2"/>
    <w:rsid w:val="002B4553"/>
    <w:rsid w:val="002B485C"/>
    <w:rsid w:val="002B548F"/>
    <w:rsid w:val="002B5629"/>
    <w:rsid w:val="002C0DC5"/>
    <w:rsid w:val="002C29A4"/>
    <w:rsid w:val="002C30E1"/>
    <w:rsid w:val="002C4D50"/>
    <w:rsid w:val="002C539D"/>
    <w:rsid w:val="002C57A0"/>
    <w:rsid w:val="002C5B84"/>
    <w:rsid w:val="002C70D8"/>
    <w:rsid w:val="002C71C6"/>
    <w:rsid w:val="002C7677"/>
    <w:rsid w:val="002D07CA"/>
    <w:rsid w:val="002D0DB4"/>
    <w:rsid w:val="002D1656"/>
    <w:rsid w:val="002D358B"/>
    <w:rsid w:val="002D5839"/>
    <w:rsid w:val="002D63D8"/>
    <w:rsid w:val="002D747E"/>
    <w:rsid w:val="002D7531"/>
    <w:rsid w:val="002D75EF"/>
    <w:rsid w:val="002D7D85"/>
    <w:rsid w:val="002E0F11"/>
    <w:rsid w:val="002E221A"/>
    <w:rsid w:val="002E2DA3"/>
    <w:rsid w:val="002E3FED"/>
    <w:rsid w:val="002E5A71"/>
    <w:rsid w:val="002E7BDB"/>
    <w:rsid w:val="002E7DC2"/>
    <w:rsid w:val="002F0FC0"/>
    <w:rsid w:val="002F1EF0"/>
    <w:rsid w:val="002F37AC"/>
    <w:rsid w:val="002F3B95"/>
    <w:rsid w:val="002F47E6"/>
    <w:rsid w:val="002F6725"/>
    <w:rsid w:val="0030032A"/>
    <w:rsid w:val="00300AAB"/>
    <w:rsid w:val="0030185F"/>
    <w:rsid w:val="003031C5"/>
    <w:rsid w:val="00303C49"/>
    <w:rsid w:val="0030415E"/>
    <w:rsid w:val="00305122"/>
    <w:rsid w:val="00312890"/>
    <w:rsid w:val="00312FBC"/>
    <w:rsid w:val="0031328F"/>
    <w:rsid w:val="0031332E"/>
    <w:rsid w:val="003153F9"/>
    <w:rsid w:val="00316448"/>
    <w:rsid w:val="00317D4B"/>
    <w:rsid w:val="00320FAC"/>
    <w:rsid w:val="00320FB1"/>
    <w:rsid w:val="00321807"/>
    <w:rsid w:val="00321FE6"/>
    <w:rsid w:val="003230CF"/>
    <w:rsid w:val="00324687"/>
    <w:rsid w:val="00324689"/>
    <w:rsid w:val="00324ADE"/>
    <w:rsid w:val="003256EC"/>
    <w:rsid w:val="00325B50"/>
    <w:rsid w:val="00325F34"/>
    <w:rsid w:val="00327521"/>
    <w:rsid w:val="00330758"/>
    <w:rsid w:val="00331284"/>
    <w:rsid w:val="0033128F"/>
    <w:rsid w:val="0033212E"/>
    <w:rsid w:val="003338DA"/>
    <w:rsid w:val="00333EF6"/>
    <w:rsid w:val="00334612"/>
    <w:rsid w:val="0033490F"/>
    <w:rsid w:val="00334DEC"/>
    <w:rsid w:val="00335060"/>
    <w:rsid w:val="0033693C"/>
    <w:rsid w:val="00337415"/>
    <w:rsid w:val="00337897"/>
    <w:rsid w:val="00337B36"/>
    <w:rsid w:val="00337B38"/>
    <w:rsid w:val="00340BBF"/>
    <w:rsid w:val="00340C4C"/>
    <w:rsid w:val="00341809"/>
    <w:rsid w:val="0034391C"/>
    <w:rsid w:val="003447C1"/>
    <w:rsid w:val="00345CA9"/>
    <w:rsid w:val="00345CE2"/>
    <w:rsid w:val="00346FA6"/>
    <w:rsid w:val="003470B2"/>
    <w:rsid w:val="00347C83"/>
    <w:rsid w:val="00350B75"/>
    <w:rsid w:val="00350D44"/>
    <w:rsid w:val="00352DD3"/>
    <w:rsid w:val="00353817"/>
    <w:rsid w:val="00356B29"/>
    <w:rsid w:val="00357754"/>
    <w:rsid w:val="003601DB"/>
    <w:rsid w:val="003603FA"/>
    <w:rsid w:val="00361982"/>
    <w:rsid w:val="00361A9D"/>
    <w:rsid w:val="003626EF"/>
    <w:rsid w:val="00362B32"/>
    <w:rsid w:val="00363B10"/>
    <w:rsid w:val="00365494"/>
    <w:rsid w:val="003658F0"/>
    <w:rsid w:val="00365AB0"/>
    <w:rsid w:val="003666BB"/>
    <w:rsid w:val="003666BD"/>
    <w:rsid w:val="00366C10"/>
    <w:rsid w:val="00367440"/>
    <w:rsid w:val="00370856"/>
    <w:rsid w:val="003713C7"/>
    <w:rsid w:val="003722FF"/>
    <w:rsid w:val="00372647"/>
    <w:rsid w:val="0037425A"/>
    <w:rsid w:val="003746BC"/>
    <w:rsid w:val="00375D33"/>
    <w:rsid w:val="00376A52"/>
    <w:rsid w:val="00377F49"/>
    <w:rsid w:val="00380A57"/>
    <w:rsid w:val="00380AD0"/>
    <w:rsid w:val="00380D3D"/>
    <w:rsid w:val="003815D5"/>
    <w:rsid w:val="003817EF"/>
    <w:rsid w:val="003822B5"/>
    <w:rsid w:val="00382A45"/>
    <w:rsid w:val="003833BA"/>
    <w:rsid w:val="00390B3E"/>
    <w:rsid w:val="00390C58"/>
    <w:rsid w:val="003911F8"/>
    <w:rsid w:val="003914D5"/>
    <w:rsid w:val="003914ED"/>
    <w:rsid w:val="00392647"/>
    <w:rsid w:val="003927F9"/>
    <w:rsid w:val="003932A4"/>
    <w:rsid w:val="003936FF"/>
    <w:rsid w:val="00396CED"/>
    <w:rsid w:val="00397CB0"/>
    <w:rsid w:val="00397FD7"/>
    <w:rsid w:val="003A1601"/>
    <w:rsid w:val="003A177C"/>
    <w:rsid w:val="003A30E4"/>
    <w:rsid w:val="003A33F9"/>
    <w:rsid w:val="003A35DB"/>
    <w:rsid w:val="003A5602"/>
    <w:rsid w:val="003A6370"/>
    <w:rsid w:val="003A6E18"/>
    <w:rsid w:val="003B0278"/>
    <w:rsid w:val="003B02DF"/>
    <w:rsid w:val="003B0EC9"/>
    <w:rsid w:val="003B1846"/>
    <w:rsid w:val="003B32CB"/>
    <w:rsid w:val="003B545B"/>
    <w:rsid w:val="003B5625"/>
    <w:rsid w:val="003B6A53"/>
    <w:rsid w:val="003C09B9"/>
    <w:rsid w:val="003C0AF4"/>
    <w:rsid w:val="003C100F"/>
    <w:rsid w:val="003C1467"/>
    <w:rsid w:val="003C4B39"/>
    <w:rsid w:val="003C4DE3"/>
    <w:rsid w:val="003C59BD"/>
    <w:rsid w:val="003C6F7A"/>
    <w:rsid w:val="003C7510"/>
    <w:rsid w:val="003D0CBD"/>
    <w:rsid w:val="003D1FAC"/>
    <w:rsid w:val="003D215C"/>
    <w:rsid w:val="003D3C64"/>
    <w:rsid w:val="003D3E9B"/>
    <w:rsid w:val="003D5527"/>
    <w:rsid w:val="003D7455"/>
    <w:rsid w:val="003D7875"/>
    <w:rsid w:val="003D7FE7"/>
    <w:rsid w:val="003E1013"/>
    <w:rsid w:val="003E167F"/>
    <w:rsid w:val="003E1769"/>
    <w:rsid w:val="003E1E99"/>
    <w:rsid w:val="003E1EE3"/>
    <w:rsid w:val="003E204B"/>
    <w:rsid w:val="003E2380"/>
    <w:rsid w:val="003E24B7"/>
    <w:rsid w:val="003E2A3C"/>
    <w:rsid w:val="003E2F33"/>
    <w:rsid w:val="003E4D82"/>
    <w:rsid w:val="003E68B9"/>
    <w:rsid w:val="003E6BFB"/>
    <w:rsid w:val="003E724A"/>
    <w:rsid w:val="003E7368"/>
    <w:rsid w:val="003F0578"/>
    <w:rsid w:val="003F1864"/>
    <w:rsid w:val="003F2111"/>
    <w:rsid w:val="003F30B0"/>
    <w:rsid w:val="003F37A7"/>
    <w:rsid w:val="003F6F71"/>
    <w:rsid w:val="003F72AC"/>
    <w:rsid w:val="00400489"/>
    <w:rsid w:val="004009C5"/>
    <w:rsid w:val="00401089"/>
    <w:rsid w:val="00401FAB"/>
    <w:rsid w:val="00402A7A"/>
    <w:rsid w:val="004031E7"/>
    <w:rsid w:val="004049EC"/>
    <w:rsid w:val="00404C58"/>
    <w:rsid w:val="00407C05"/>
    <w:rsid w:val="0041081C"/>
    <w:rsid w:val="00410FBB"/>
    <w:rsid w:val="00412297"/>
    <w:rsid w:val="00413C0C"/>
    <w:rsid w:val="00414515"/>
    <w:rsid w:val="004149B7"/>
    <w:rsid w:val="00414AF6"/>
    <w:rsid w:val="00415BD8"/>
    <w:rsid w:val="00416576"/>
    <w:rsid w:val="00416B30"/>
    <w:rsid w:val="004225CB"/>
    <w:rsid w:val="004237CB"/>
    <w:rsid w:val="00426379"/>
    <w:rsid w:val="004273EF"/>
    <w:rsid w:val="004311CA"/>
    <w:rsid w:val="004320C5"/>
    <w:rsid w:val="004340A3"/>
    <w:rsid w:val="00434AEE"/>
    <w:rsid w:val="0043653F"/>
    <w:rsid w:val="00436BB3"/>
    <w:rsid w:val="00437705"/>
    <w:rsid w:val="00437791"/>
    <w:rsid w:val="0044017D"/>
    <w:rsid w:val="00440569"/>
    <w:rsid w:val="00441961"/>
    <w:rsid w:val="00441D41"/>
    <w:rsid w:val="00441D67"/>
    <w:rsid w:val="00442617"/>
    <w:rsid w:val="004426BD"/>
    <w:rsid w:val="004429E1"/>
    <w:rsid w:val="004436F8"/>
    <w:rsid w:val="0044377C"/>
    <w:rsid w:val="00444184"/>
    <w:rsid w:val="00446C50"/>
    <w:rsid w:val="00450002"/>
    <w:rsid w:val="00450D59"/>
    <w:rsid w:val="00452382"/>
    <w:rsid w:val="00453DAD"/>
    <w:rsid w:val="004556C1"/>
    <w:rsid w:val="00460156"/>
    <w:rsid w:val="00462133"/>
    <w:rsid w:val="00462C94"/>
    <w:rsid w:val="004633CB"/>
    <w:rsid w:val="00464870"/>
    <w:rsid w:val="00465253"/>
    <w:rsid w:val="0046635D"/>
    <w:rsid w:val="00467579"/>
    <w:rsid w:val="004707CC"/>
    <w:rsid w:val="0047331A"/>
    <w:rsid w:val="00473B5F"/>
    <w:rsid w:val="00473D06"/>
    <w:rsid w:val="00474999"/>
    <w:rsid w:val="004761C1"/>
    <w:rsid w:val="0047640B"/>
    <w:rsid w:val="0047644B"/>
    <w:rsid w:val="00476D4B"/>
    <w:rsid w:val="0048083D"/>
    <w:rsid w:val="00481135"/>
    <w:rsid w:val="0048185C"/>
    <w:rsid w:val="00482547"/>
    <w:rsid w:val="004828E7"/>
    <w:rsid w:val="00484B57"/>
    <w:rsid w:val="00485C0E"/>
    <w:rsid w:val="004870F2"/>
    <w:rsid w:val="00487828"/>
    <w:rsid w:val="00487CAB"/>
    <w:rsid w:val="004909BC"/>
    <w:rsid w:val="00491748"/>
    <w:rsid w:val="004927AC"/>
    <w:rsid w:val="00493A81"/>
    <w:rsid w:val="0049425F"/>
    <w:rsid w:val="00494918"/>
    <w:rsid w:val="00496ECA"/>
    <w:rsid w:val="004974DD"/>
    <w:rsid w:val="00497907"/>
    <w:rsid w:val="004A0038"/>
    <w:rsid w:val="004A4B93"/>
    <w:rsid w:val="004A5D30"/>
    <w:rsid w:val="004A7E77"/>
    <w:rsid w:val="004B01EC"/>
    <w:rsid w:val="004B0253"/>
    <w:rsid w:val="004B0AB9"/>
    <w:rsid w:val="004B143F"/>
    <w:rsid w:val="004B29A3"/>
    <w:rsid w:val="004B2CB7"/>
    <w:rsid w:val="004B308A"/>
    <w:rsid w:val="004B346C"/>
    <w:rsid w:val="004B3704"/>
    <w:rsid w:val="004B42C2"/>
    <w:rsid w:val="004B540D"/>
    <w:rsid w:val="004B56A4"/>
    <w:rsid w:val="004B59B7"/>
    <w:rsid w:val="004C096F"/>
    <w:rsid w:val="004C09F2"/>
    <w:rsid w:val="004C0A80"/>
    <w:rsid w:val="004C0BC1"/>
    <w:rsid w:val="004C0FA4"/>
    <w:rsid w:val="004C1218"/>
    <w:rsid w:val="004C127E"/>
    <w:rsid w:val="004C1811"/>
    <w:rsid w:val="004C2AC4"/>
    <w:rsid w:val="004C32D1"/>
    <w:rsid w:val="004C445D"/>
    <w:rsid w:val="004C4837"/>
    <w:rsid w:val="004D03E1"/>
    <w:rsid w:val="004D0409"/>
    <w:rsid w:val="004D07D9"/>
    <w:rsid w:val="004D29A9"/>
    <w:rsid w:val="004D3663"/>
    <w:rsid w:val="004D6023"/>
    <w:rsid w:val="004D6454"/>
    <w:rsid w:val="004E0D4F"/>
    <w:rsid w:val="004E1C32"/>
    <w:rsid w:val="004E1DD9"/>
    <w:rsid w:val="004E253E"/>
    <w:rsid w:val="004E3A87"/>
    <w:rsid w:val="004E409A"/>
    <w:rsid w:val="004E4C1E"/>
    <w:rsid w:val="004E6E3D"/>
    <w:rsid w:val="004F00E7"/>
    <w:rsid w:val="004F0729"/>
    <w:rsid w:val="004F0ECA"/>
    <w:rsid w:val="004F21E8"/>
    <w:rsid w:val="004F312E"/>
    <w:rsid w:val="004F33A5"/>
    <w:rsid w:val="004F3698"/>
    <w:rsid w:val="004F3794"/>
    <w:rsid w:val="004F68D7"/>
    <w:rsid w:val="004F7CD3"/>
    <w:rsid w:val="004F7DBD"/>
    <w:rsid w:val="0050017E"/>
    <w:rsid w:val="00501BEF"/>
    <w:rsid w:val="00502881"/>
    <w:rsid w:val="00503820"/>
    <w:rsid w:val="0050437D"/>
    <w:rsid w:val="005054C7"/>
    <w:rsid w:val="005059A8"/>
    <w:rsid w:val="005059D1"/>
    <w:rsid w:val="005072E7"/>
    <w:rsid w:val="00507F25"/>
    <w:rsid w:val="00507F81"/>
    <w:rsid w:val="0051012A"/>
    <w:rsid w:val="00512916"/>
    <w:rsid w:val="0051315F"/>
    <w:rsid w:val="00513BC6"/>
    <w:rsid w:val="00514A3A"/>
    <w:rsid w:val="005155B0"/>
    <w:rsid w:val="00515CC4"/>
    <w:rsid w:val="005172E9"/>
    <w:rsid w:val="00517B12"/>
    <w:rsid w:val="00517B71"/>
    <w:rsid w:val="00520AAD"/>
    <w:rsid w:val="00520B44"/>
    <w:rsid w:val="005210F2"/>
    <w:rsid w:val="005232FC"/>
    <w:rsid w:val="00523363"/>
    <w:rsid w:val="00524789"/>
    <w:rsid w:val="00524D51"/>
    <w:rsid w:val="00524D7A"/>
    <w:rsid w:val="00524E3A"/>
    <w:rsid w:val="00525046"/>
    <w:rsid w:val="00527BE8"/>
    <w:rsid w:val="00530E5A"/>
    <w:rsid w:val="00531475"/>
    <w:rsid w:val="005320E8"/>
    <w:rsid w:val="0053243F"/>
    <w:rsid w:val="00532851"/>
    <w:rsid w:val="005337F5"/>
    <w:rsid w:val="00533C0A"/>
    <w:rsid w:val="005357F2"/>
    <w:rsid w:val="005378C4"/>
    <w:rsid w:val="00537DC1"/>
    <w:rsid w:val="005428A7"/>
    <w:rsid w:val="00542FF2"/>
    <w:rsid w:val="005439C9"/>
    <w:rsid w:val="00543ADE"/>
    <w:rsid w:val="00543AE6"/>
    <w:rsid w:val="00546116"/>
    <w:rsid w:val="00547A87"/>
    <w:rsid w:val="00550621"/>
    <w:rsid w:val="0055252B"/>
    <w:rsid w:val="00553CCB"/>
    <w:rsid w:val="00553ED5"/>
    <w:rsid w:val="00555E40"/>
    <w:rsid w:val="005610BE"/>
    <w:rsid w:val="005625CB"/>
    <w:rsid w:val="00563DC7"/>
    <w:rsid w:val="00564029"/>
    <w:rsid w:val="00564D7B"/>
    <w:rsid w:val="0056527D"/>
    <w:rsid w:val="0056565C"/>
    <w:rsid w:val="005662FF"/>
    <w:rsid w:val="005669E3"/>
    <w:rsid w:val="0056786B"/>
    <w:rsid w:val="00567FA3"/>
    <w:rsid w:val="00570936"/>
    <w:rsid w:val="00570FBC"/>
    <w:rsid w:val="0057138C"/>
    <w:rsid w:val="005731C2"/>
    <w:rsid w:val="005736DC"/>
    <w:rsid w:val="005743B8"/>
    <w:rsid w:val="005803E5"/>
    <w:rsid w:val="0058044D"/>
    <w:rsid w:val="00580F06"/>
    <w:rsid w:val="00581C94"/>
    <w:rsid w:val="00581DBA"/>
    <w:rsid w:val="0058223E"/>
    <w:rsid w:val="00583697"/>
    <w:rsid w:val="00584EDB"/>
    <w:rsid w:val="00585379"/>
    <w:rsid w:val="00585DB1"/>
    <w:rsid w:val="0058723E"/>
    <w:rsid w:val="0058731A"/>
    <w:rsid w:val="0059089E"/>
    <w:rsid w:val="00590AEA"/>
    <w:rsid w:val="00591097"/>
    <w:rsid w:val="00591212"/>
    <w:rsid w:val="00592C5E"/>
    <w:rsid w:val="00593815"/>
    <w:rsid w:val="00594060"/>
    <w:rsid w:val="005944D5"/>
    <w:rsid w:val="00594821"/>
    <w:rsid w:val="00594C2F"/>
    <w:rsid w:val="00596357"/>
    <w:rsid w:val="00596AA5"/>
    <w:rsid w:val="00597777"/>
    <w:rsid w:val="00597946"/>
    <w:rsid w:val="005A063E"/>
    <w:rsid w:val="005A071E"/>
    <w:rsid w:val="005A0CB5"/>
    <w:rsid w:val="005A1DC8"/>
    <w:rsid w:val="005A513A"/>
    <w:rsid w:val="005A545F"/>
    <w:rsid w:val="005A5830"/>
    <w:rsid w:val="005A7A61"/>
    <w:rsid w:val="005B0164"/>
    <w:rsid w:val="005B0453"/>
    <w:rsid w:val="005B2F0F"/>
    <w:rsid w:val="005B476B"/>
    <w:rsid w:val="005B569A"/>
    <w:rsid w:val="005B5C8B"/>
    <w:rsid w:val="005B5FDB"/>
    <w:rsid w:val="005B6212"/>
    <w:rsid w:val="005B64C9"/>
    <w:rsid w:val="005B69F3"/>
    <w:rsid w:val="005B7632"/>
    <w:rsid w:val="005B7796"/>
    <w:rsid w:val="005C1318"/>
    <w:rsid w:val="005C131C"/>
    <w:rsid w:val="005C3414"/>
    <w:rsid w:val="005C3779"/>
    <w:rsid w:val="005C3995"/>
    <w:rsid w:val="005C46E4"/>
    <w:rsid w:val="005C4968"/>
    <w:rsid w:val="005C51C7"/>
    <w:rsid w:val="005C6A24"/>
    <w:rsid w:val="005D06C8"/>
    <w:rsid w:val="005D0830"/>
    <w:rsid w:val="005D2DC9"/>
    <w:rsid w:val="005D5200"/>
    <w:rsid w:val="005D5AA4"/>
    <w:rsid w:val="005D5C68"/>
    <w:rsid w:val="005D646F"/>
    <w:rsid w:val="005E04CE"/>
    <w:rsid w:val="005E06D0"/>
    <w:rsid w:val="005E141F"/>
    <w:rsid w:val="005E1C8A"/>
    <w:rsid w:val="005E1F86"/>
    <w:rsid w:val="005E2598"/>
    <w:rsid w:val="005E26D2"/>
    <w:rsid w:val="005E34AA"/>
    <w:rsid w:val="005E4898"/>
    <w:rsid w:val="005E5436"/>
    <w:rsid w:val="005E58AA"/>
    <w:rsid w:val="005E6918"/>
    <w:rsid w:val="005E6CC9"/>
    <w:rsid w:val="005E6EB3"/>
    <w:rsid w:val="005E70D9"/>
    <w:rsid w:val="005E7AE3"/>
    <w:rsid w:val="005E7B41"/>
    <w:rsid w:val="005F2BB4"/>
    <w:rsid w:val="005F3473"/>
    <w:rsid w:val="005F3E08"/>
    <w:rsid w:val="005F7305"/>
    <w:rsid w:val="00600083"/>
    <w:rsid w:val="00600756"/>
    <w:rsid w:val="0060193E"/>
    <w:rsid w:val="00604363"/>
    <w:rsid w:val="0060470C"/>
    <w:rsid w:val="00604B88"/>
    <w:rsid w:val="00605B61"/>
    <w:rsid w:val="00605C7C"/>
    <w:rsid w:val="00606160"/>
    <w:rsid w:val="00606A85"/>
    <w:rsid w:val="006071B3"/>
    <w:rsid w:val="00607BF2"/>
    <w:rsid w:val="00611995"/>
    <w:rsid w:val="006119D2"/>
    <w:rsid w:val="006127CB"/>
    <w:rsid w:val="00612947"/>
    <w:rsid w:val="00612989"/>
    <w:rsid w:val="0061314F"/>
    <w:rsid w:val="00614525"/>
    <w:rsid w:val="00616751"/>
    <w:rsid w:val="006170FF"/>
    <w:rsid w:val="00620543"/>
    <w:rsid w:val="006209EA"/>
    <w:rsid w:val="00621624"/>
    <w:rsid w:val="0062319C"/>
    <w:rsid w:val="0062363F"/>
    <w:rsid w:val="006238A4"/>
    <w:rsid w:val="00624212"/>
    <w:rsid w:val="006242A9"/>
    <w:rsid w:val="00624C1F"/>
    <w:rsid w:val="00624DCF"/>
    <w:rsid w:val="00626889"/>
    <w:rsid w:val="00627164"/>
    <w:rsid w:val="006272A3"/>
    <w:rsid w:val="00630FF0"/>
    <w:rsid w:val="0063342B"/>
    <w:rsid w:val="00633C3B"/>
    <w:rsid w:val="00634398"/>
    <w:rsid w:val="00634ABE"/>
    <w:rsid w:val="00634F1F"/>
    <w:rsid w:val="006354B8"/>
    <w:rsid w:val="00636007"/>
    <w:rsid w:val="00637235"/>
    <w:rsid w:val="006373B0"/>
    <w:rsid w:val="00640502"/>
    <w:rsid w:val="00640ABD"/>
    <w:rsid w:val="00640B52"/>
    <w:rsid w:val="00643CE8"/>
    <w:rsid w:val="00644D27"/>
    <w:rsid w:val="006463E7"/>
    <w:rsid w:val="006473B0"/>
    <w:rsid w:val="00647A62"/>
    <w:rsid w:val="00647F48"/>
    <w:rsid w:val="006515AB"/>
    <w:rsid w:val="00651AB5"/>
    <w:rsid w:val="00652E54"/>
    <w:rsid w:val="00652F9E"/>
    <w:rsid w:val="00653701"/>
    <w:rsid w:val="00656254"/>
    <w:rsid w:val="00656953"/>
    <w:rsid w:val="00657606"/>
    <w:rsid w:val="00662270"/>
    <w:rsid w:val="00662CC2"/>
    <w:rsid w:val="006636E1"/>
    <w:rsid w:val="006640AE"/>
    <w:rsid w:val="00666AF6"/>
    <w:rsid w:val="00667826"/>
    <w:rsid w:val="00670041"/>
    <w:rsid w:val="006707E0"/>
    <w:rsid w:val="006719BB"/>
    <w:rsid w:val="00671FE2"/>
    <w:rsid w:val="00672F5C"/>
    <w:rsid w:val="00672F79"/>
    <w:rsid w:val="00674AD7"/>
    <w:rsid w:val="00674FB4"/>
    <w:rsid w:val="00677358"/>
    <w:rsid w:val="00677C11"/>
    <w:rsid w:val="00677DB5"/>
    <w:rsid w:val="0068107A"/>
    <w:rsid w:val="006824BE"/>
    <w:rsid w:val="00683C53"/>
    <w:rsid w:val="00683ECB"/>
    <w:rsid w:val="006848C1"/>
    <w:rsid w:val="006861F7"/>
    <w:rsid w:val="006866A8"/>
    <w:rsid w:val="00686C0C"/>
    <w:rsid w:val="00687953"/>
    <w:rsid w:val="00691658"/>
    <w:rsid w:val="00693304"/>
    <w:rsid w:val="0069559C"/>
    <w:rsid w:val="00695634"/>
    <w:rsid w:val="00695F88"/>
    <w:rsid w:val="00696A57"/>
    <w:rsid w:val="006973A7"/>
    <w:rsid w:val="006A236E"/>
    <w:rsid w:val="006A2531"/>
    <w:rsid w:val="006A34E7"/>
    <w:rsid w:val="006A4155"/>
    <w:rsid w:val="006A5FDA"/>
    <w:rsid w:val="006A621D"/>
    <w:rsid w:val="006A7499"/>
    <w:rsid w:val="006B04F5"/>
    <w:rsid w:val="006B18CF"/>
    <w:rsid w:val="006B1EB8"/>
    <w:rsid w:val="006B247F"/>
    <w:rsid w:val="006B34DF"/>
    <w:rsid w:val="006B51CF"/>
    <w:rsid w:val="006B653E"/>
    <w:rsid w:val="006B7B12"/>
    <w:rsid w:val="006C0064"/>
    <w:rsid w:val="006C0254"/>
    <w:rsid w:val="006C050D"/>
    <w:rsid w:val="006C0879"/>
    <w:rsid w:val="006C2AB8"/>
    <w:rsid w:val="006C2EDC"/>
    <w:rsid w:val="006C3D72"/>
    <w:rsid w:val="006C52EC"/>
    <w:rsid w:val="006D06BB"/>
    <w:rsid w:val="006D1249"/>
    <w:rsid w:val="006D239A"/>
    <w:rsid w:val="006D26D0"/>
    <w:rsid w:val="006D36FE"/>
    <w:rsid w:val="006D48BC"/>
    <w:rsid w:val="006D6240"/>
    <w:rsid w:val="006D6470"/>
    <w:rsid w:val="006D7550"/>
    <w:rsid w:val="006D7C60"/>
    <w:rsid w:val="006E03F1"/>
    <w:rsid w:val="006E0871"/>
    <w:rsid w:val="006E1302"/>
    <w:rsid w:val="006E1610"/>
    <w:rsid w:val="006E16AE"/>
    <w:rsid w:val="006E2245"/>
    <w:rsid w:val="006E293E"/>
    <w:rsid w:val="006E4D70"/>
    <w:rsid w:val="006E55B4"/>
    <w:rsid w:val="006E6383"/>
    <w:rsid w:val="006E650D"/>
    <w:rsid w:val="006E7CE9"/>
    <w:rsid w:val="006E7E50"/>
    <w:rsid w:val="006F0A49"/>
    <w:rsid w:val="006F2D70"/>
    <w:rsid w:val="006F44BB"/>
    <w:rsid w:val="006F6D56"/>
    <w:rsid w:val="00700DDF"/>
    <w:rsid w:val="00700FDA"/>
    <w:rsid w:val="00701B16"/>
    <w:rsid w:val="00703D66"/>
    <w:rsid w:val="00704432"/>
    <w:rsid w:val="00704FE4"/>
    <w:rsid w:val="007051DF"/>
    <w:rsid w:val="00705457"/>
    <w:rsid w:val="007059C5"/>
    <w:rsid w:val="00707D8F"/>
    <w:rsid w:val="00711910"/>
    <w:rsid w:val="00713B56"/>
    <w:rsid w:val="00716C1A"/>
    <w:rsid w:val="0072230E"/>
    <w:rsid w:val="00722FA1"/>
    <w:rsid w:val="0072378A"/>
    <w:rsid w:val="007238BD"/>
    <w:rsid w:val="00723B5E"/>
    <w:rsid w:val="00724456"/>
    <w:rsid w:val="00724DA4"/>
    <w:rsid w:val="007250FA"/>
    <w:rsid w:val="007262DB"/>
    <w:rsid w:val="00727D0C"/>
    <w:rsid w:val="00730686"/>
    <w:rsid w:val="00733E65"/>
    <w:rsid w:val="00735F5E"/>
    <w:rsid w:val="007367C0"/>
    <w:rsid w:val="007400AE"/>
    <w:rsid w:val="00742B73"/>
    <w:rsid w:val="00743708"/>
    <w:rsid w:val="00745C40"/>
    <w:rsid w:val="00746883"/>
    <w:rsid w:val="0074710D"/>
    <w:rsid w:val="00747BDB"/>
    <w:rsid w:val="007504B6"/>
    <w:rsid w:val="00751A4D"/>
    <w:rsid w:val="00754DB5"/>
    <w:rsid w:val="00755609"/>
    <w:rsid w:val="00756CCD"/>
    <w:rsid w:val="00756FCF"/>
    <w:rsid w:val="007610CF"/>
    <w:rsid w:val="00761A1D"/>
    <w:rsid w:val="00761F6A"/>
    <w:rsid w:val="00763148"/>
    <w:rsid w:val="00763912"/>
    <w:rsid w:val="007669E6"/>
    <w:rsid w:val="00766DFC"/>
    <w:rsid w:val="007673A7"/>
    <w:rsid w:val="00767DD8"/>
    <w:rsid w:val="0077169E"/>
    <w:rsid w:val="00771B8B"/>
    <w:rsid w:val="00772735"/>
    <w:rsid w:val="00772B0B"/>
    <w:rsid w:val="0077314E"/>
    <w:rsid w:val="00773C4E"/>
    <w:rsid w:val="007741B4"/>
    <w:rsid w:val="0077459C"/>
    <w:rsid w:val="00774E44"/>
    <w:rsid w:val="007754E8"/>
    <w:rsid w:val="00777FCA"/>
    <w:rsid w:val="007815ED"/>
    <w:rsid w:val="00781737"/>
    <w:rsid w:val="007823FA"/>
    <w:rsid w:val="00783611"/>
    <w:rsid w:val="00785258"/>
    <w:rsid w:val="00785477"/>
    <w:rsid w:val="00785BC3"/>
    <w:rsid w:val="00786F72"/>
    <w:rsid w:val="00786FD2"/>
    <w:rsid w:val="0078720D"/>
    <w:rsid w:val="007876CE"/>
    <w:rsid w:val="007876D8"/>
    <w:rsid w:val="00787926"/>
    <w:rsid w:val="00787D50"/>
    <w:rsid w:val="00787FAA"/>
    <w:rsid w:val="0079143E"/>
    <w:rsid w:val="00791F02"/>
    <w:rsid w:val="007927C1"/>
    <w:rsid w:val="0079324A"/>
    <w:rsid w:val="007932C9"/>
    <w:rsid w:val="00794EEE"/>
    <w:rsid w:val="0079567A"/>
    <w:rsid w:val="00795D43"/>
    <w:rsid w:val="007962D3"/>
    <w:rsid w:val="007A0868"/>
    <w:rsid w:val="007A0CE2"/>
    <w:rsid w:val="007A12E1"/>
    <w:rsid w:val="007A2B4D"/>
    <w:rsid w:val="007A38B8"/>
    <w:rsid w:val="007A396F"/>
    <w:rsid w:val="007A5A95"/>
    <w:rsid w:val="007A635E"/>
    <w:rsid w:val="007A6667"/>
    <w:rsid w:val="007A7A41"/>
    <w:rsid w:val="007A7DB8"/>
    <w:rsid w:val="007B03DE"/>
    <w:rsid w:val="007B0E2A"/>
    <w:rsid w:val="007B0EDF"/>
    <w:rsid w:val="007B1958"/>
    <w:rsid w:val="007B2F0D"/>
    <w:rsid w:val="007B3686"/>
    <w:rsid w:val="007B37C4"/>
    <w:rsid w:val="007B4763"/>
    <w:rsid w:val="007B4F4B"/>
    <w:rsid w:val="007B5740"/>
    <w:rsid w:val="007B5C88"/>
    <w:rsid w:val="007C09A5"/>
    <w:rsid w:val="007C2C37"/>
    <w:rsid w:val="007C3187"/>
    <w:rsid w:val="007C3E81"/>
    <w:rsid w:val="007C42AC"/>
    <w:rsid w:val="007C46DC"/>
    <w:rsid w:val="007C4CF7"/>
    <w:rsid w:val="007C5F63"/>
    <w:rsid w:val="007C65DA"/>
    <w:rsid w:val="007D1C7E"/>
    <w:rsid w:val="007D20E3"/>
    <w:rsid w:val="007D31C1"/>
    <w:rsid w:val="007D4588"/>
    <w:rsid w:val="007D45CC"/>
    <w:rsid w:val="007D5853"/>
    <w:rsid w:val="007D5EA3"/>
    <w:rsid w:val="007D742F"/>
    <w:rsid w:val="007E00F6"/>
    <w:rsid w:val="007E0960"/>
    <w:rsid w:val="007E10C8"/>
    <w:rsid w:val="007E14CE"/>
    <w:rsid w:val="007E19F0"/>
    <w:rsid w:val="007E375B"/>
    <w:rsid w:val="007E3AA2"/>
    <w:rsid w:val="007E41F6"/>
    <w:rsid w:val="007E4382"/>
    <w:rsid w:val="007E4603"/>
    <w:rsid w:val="007E4824"/>
    <w:rsid w:val="007E4E4F"/>
    <w:rsid w:val="007E59D7"/>
    <w:rsid w:val="007E6945"/>
    <w:rsid w:val="007E6ACA"/>
    <w:rsid w:val="007E7E1D"/>
    <w:rsid w:val="007F010E"/>
    <w:rsid w:val="007F04BF"/>
    <w:rsid w:val="007F177C"/>
    <w:rsid w:val="007F4B56"/>
    <w:rsid w:val="007F4D0B"/>
    <w:rsid w:val="007F5F65"/>
    <w:rsid w:val="007F7156"/>
    <w:rsid w:val="007F7D5D"/>
    <w:rsid w:val="00800480"/>
    <w:rsid w:val="00801502"/>
    <w:rsid w:val="008027FF"/>
    <w:rsid w:val="00803217"/>
    <w:rsid w:val="00804722"/>
    <w:rsid w:val="008063E1"/>
    <w:rsid w:val="008063F2"/>
    <w:rsid w:val="008064C7"/>
    <w:rsid w:val="008068A2"/>
    <w:rsid w:val="00807FE9"/>
    <w:rsid w:val="008102FE"/>
    <w:rsid w:val="008105A0"/>
    <w:rsid w:val="00813954"/>
    <w:rsid w:val="00814511"/>
    <w:rsid w:val="008169EB"/>
    <w:rsid w:val="00817585"/>
    <w:rsid w:val="008209FF"/>
    <w:rsid w:val="00822C01"/>
    <w:rsid w:val="00823865"/>
    <w:rsid w:val="0082434C"/>
    <w:rsid w:val="00825C0C"/>
    <w:rsid w:val="0082661D"/>
    <w:rsid w:val="00826B5F"/>
    <w:rsid w:val="00826E8E"/>
    <w:rsid w:val="00827EA2"/>
    <w:rsid w:val="00827ED1"/>
    <w:rsid w:val="00830E59"/>
    <w:rsid w:val="00833B3D"/>
    <w:rsid w:val="00834209"/>
    <w:rsid w:val="00834CA7"/>
    <w:rsid w:val="00836427"/>
    <w:rsid w:val="00836CA4"/>
    <w:rsid w:val="00837D15"/>
    <w:rsid w:val="00840950"/>
    <w:rsid w:val="008412DA"/>
    <w:rsid w:val="008416C9"/>
    <w:rsid w:val="00842DE1"/>
    <w:rsid w:val="008453B0"/>
    <w:rsid w:val="0084675C"/>
    <w:rsid w:val="00846B15"/>
    <w:rsid w:val="00847623"/>
    <w:rsid w:val="00847BCC"/>
    <w:rsid w:val="00850E7E"/>
    <w:rsid w:val="00851006"/>
    <w:rsid w:val="0085184F"/>
    <w:rsid w:val="0085198B"/>
    <w:rsid w:val="00851E1F"/>
    <w:rsid w:val="00852563"/>
    <w:rsid w:val="00852A18"/>
    <w:rsid w:val="0085402B"/>
    <w:rsid w:val="00854CD0"/>
    <w:rsid w:val="00855CAF"/>
    <w:rsid w:val="0085639D"/>
    <w:rsid w:val="00857537"/>
    <w:rsid w:val="00861625"/>
    <w:rsid w:val="00861660"/>
    <w:rsid w:val="008617B5"/>
    <w:rsid w:val="00861D54"/>
    <w:rsid w:val="00862458"/>
    <w:rsid w:val="0086389D"/>
    <w:rsid w:val="008653BC"/>
    <w:rsid w:val="00865E93"/>
    <w:rsid w:val="00867285"/>
    <w:rsid w:val="00870526"/>
    <w:rsid w:val="00870828"/>
    <w:rsid w:val="00871E1D"/>
    <w:rsid w:val="00873B74"/>
    <w:rsid w:val="00873DA0"/>
    <w:rsid w:val="0087458D"/>
    <w:rsid w:val="00875BC8"/>
    <w:rsid w:val="008762D5"/>
    <w:rsid w:val="00876DE2"/>
    <w:rsid w:val="008778FB"/>
    <w:rsid w:val="0088080B"/>
    <w:rsid w:val="00880A63"/>
    <w:rsid w:val="00881ADB"/>
    <w:rsid w:val="00881E80"/>
    <w:rsid w:val="0088462C"/>
    <w:rsid w:val="0088544E"/>
    <w:rsid w:val="00885FD2"/>
    <w:rsid w:val="00886CC9"/>
    <w:rsid w:val="008918E7"/>
    <w:rsid w:val="00891962"/>
    <w:rsid w:val="00892B72"/>
    <w:rsid w:val="00892B91"/>
    <w:rsid w:val="00894BCD"/>
    <w:rsid w:val="0089625A"/>
    <w:rsid w:val="008A0869"/>
    <w:rsid w:val="008A3351"/>
    <w:rsid w:val="008A3E97"/>
    <w:rsid w:val="008A405C"/>
    <w:rsid w:val="008A4E74"/>
    <w:rsid w:val="008A561D"/>
    <w:rsid w:val="008B0139"/>
    <w:rsid w:val="008B07D7"/>
    <w:rsid w:val="008B1A02"/>
    <w:rsid w:val="008B28F7"/>
    <w:rsid w:val="008B2B48"/>
    <w:rsid w:val="008B3E18"/>
    <w:rsid w:val="008B557F"/>
    <w:rsid w:val="008B5F3A"/>
    <w:rsid w:val="008B5F41"/>
    <w:rsid w:val="008B6E7B"/>
    <w:rsid w:val="008B7618"/>
    <w:rsid w:val="008C2344"/>
    <w:rsid w:val="008C260D"/>
    <w:rsid w:val="008C2B83"/>
    <w:rsid w:val="008C2C2E"/>
    <w:rsid w:val="008C2F90"/>
    <w:rsid w:val="008C5930"/>
    <w:rsid w:val="008C6C9E"/>
    <w:rsid w:val="008D2C3D"/>
    <w:rsid w:val="008D3C94"/>
    <w:rsid w:val="008D4E2A"/>
    <w:rsid w:val="008D527A"/>
    <w:rsid w:val="008D5DD2"/>
    <w:rsid w:val="008D6097"/>
    <w:rsid w:val="008E0358"/>
    <w:rsid w:val="008E0CE1"/>
    <w:rsid w:val="008E18A6"/>
    <w:rsid w:val="008E1B5A"/>
    <w:rsid w:val="008E4390"/>
    <w:rsid w:val="008E6731"/>
    <w:rsid w:val="008E6A9D"/>
    <w:rsid w:val="008E6CF3"/>
    <w:rsid w:val="008E7A08"/>
    <w:rsid w:val="008E7B59"/>
    <w:rsid w:val="008F0183"/>
    <w:rsid w:val="008F110E"/>
    <w:rsid w:val="008F202C"/>
    <w:rsid w:val="008F3043"/>
    <w:rsid w:val="008F3441"/>
    <w:rsid w:val="008F5B43"/>
    <w:rsid w:val="008F5FDB"/>
    <w:rsid w:val="008F6592"/>
    <w:rsid w:val="008F6F05"/>
    <w:rsid w:val="008F6F25"/>
    <w:rsid w:val="009001E9"/>
    <w:rsid w:val="00901CDC"/>
    <w:rsid w:val="00902217"/>
    <w:rsid w:val="00902C9C"/>
    <w:rsid w:val="00902E68"/>
    <w:rsid w:val="00903ED0"/>
    <w:rsid w:val="00905300"/>
    <w:rsid w:val="00906309"/>
    <w:rsid w:val="0091144C"/>
    <w:rsid w:val="009115F9"/>
    <w:rsid w:val="00911968"/>
    <w:rsid w:val="00912BC6"/>
    <w:rsid w:val="009132F8"/>
    <w:rsid w:val="009137A1"/>
    <w:rsid w:val="0091504D"/>
    <w:rsid w:val="00915582"/>
    <w:rsid w:val="00916AF3"/>
    <w:rsid w:val="0091775B"/>
    <w:rsid w:val="00917A6A"/>
    <w:rsid w:val="00917D9B"/>
    <w:rsid w:val="0092145D"/>
    <w:rsid w:val="00921E6D"/>
    <w:rsid w:val="0092429F"/>
    <w:rsid w:val="00924A60"/>
    <w:rsid w:val="00924E02"/>
    <w:rsid w:val="009254B7"/>
    <w:rsid w:val="00925BFF"/>
    <w:rsid w:val="0093003B"/>
    <w:rsid w:val="00930CEE"/>
    <w:rsid w:val="0093116E"/>
    <w:rsid w:val="0093140E"/>
    <w:rsid w:val="009326C0"/>
    <w:rsid w:val="009342D9"/>
    <w:rsid w:val="00935D89"/>
    <w:rsid w:val="00936FDD"/>
    <w:rsid w:val="00937950"/>
    <w:rsid w:val="00937F75"/>
    <w:rsid w:val="00940996"/>
    <w:rsid w:val="00940A29"/>
    <w:rsid w:val="00940ECD"/>
    <w:rsid w:val="0094124F"/>
    <w:rsid w:val="009413D2"/>
    <w:rsid w:val="00941618"/>
    <w:rsid w:val="00941FFF"/>
    <w:rsid w:val="00942A12"/>
    <w:rsid w:val="00943A9E"/>
    <w:rsid w:val="0094546C"/>
    <w:rsid w:val="0094654F"/>
    <w:rsid w:val="00950409"/>
    <w:rsid w:val="00950C8A"/>
    <w:rsid w:val="009513C2"/>
    <w:rsid w:val="00951F42"/>
    <w:rsid w:val="00951F87"/>
    <w:rsid w:val="009521A7"/>
    <w:rsid w:val="00952229"/>
    <w:rsid w:val="00952E99"/>
    <w:rsid w:val="00954EA9"/>
    <w:rsid w:val="00955691"/>
    <w:rsid w:val="00956928"/>
    <w:rsid w:val="00960C24"/>
    <w:rsid w:val="00961157"/>
    <w:rsid w:val="009615F5"/>
    <w:rsid w:val="009617B2"/>
    <w:rsid w:val="009631FE"/>
    <w:rsid w:val="009636B1"/>
    <w:rsid w:val="00963D03"/>
    <w:rsid w:val="0096525B"/>
    <w:rsid w:val="00965498"/>
    <w:rsid w:val="00965C5B"/>
    <w:rsid w:val="00966400"/>
    <w:rsid w:val="0096684B"/>
    <w:rsid w:val="00967CA3"/>
    <w:rsid w:val="00970154"/>
    <w:rsid w:val="009718DC"/>
    <w:rsid w:val="009720CA"/>
    <w:rsid w:val="00972C7F"/>
    <w:rsid w:val="00973410"/>
    <w:rsid w:val="0097373C"/>
    <w:rsid w:val="009748E3"/>
    <w:rsid w:val="009767B6"/>
    <w:rsid w:val="00976E46"/>
    <w:rsid w:val="00976FBE"/>
    <w:rsid w:val="009808AE"/>
    <w:rsid w:val="00984B1E"/>
    <w:rsid w:val="0098657D"/>
    <w:rsid w:val="00987429"/>
    <w:rsid w:val="00987DBF"/>
    <w:rsid w:val="00987E95"/>
    <w:rsid w:val="00990F7D"/>
    <w:rsid w:val="00991283"/>
    <w:rsid w:val="00991511"/>
    <w:rsid w:val="009921F1"/>
    <w:rsid w:val="00992673"/>
    <w:rsid w:val="00992CF1"/>
    <w:rsid w:val="00993CFA"/>
    <w:rsid w:val="009947BB"/>
    <w:rsid w:val="00994C1E"/>
    <w:rsid w:val="00994C2C"/>
    <w:rsid w:val="009968CD"/>
    <w:rsid w:val="00996AAF"/>
    <w:rsid w:val="00997A26"/>
    <w:rsid w:val="009A09F0"/>
    <w:rsid w:val="009A1473"/>
    <w:rsid w:val="009A3E96"/>
    <w:rsid w:val="009A3F9F"/>
    <w:rsid w:val="009A61A7"/>
    <w:rsid w:val="009A7A40"/>
    <w:rsid w:val="009B023F"/>
    <w:rsid w:val="009B157B"/>
    <w:rsid w:val="009B3128"/>
    <w:rsid w:val="009B3903"/>
    <w:rsid w:val="009B4FB4"/>
    <w:rsid w:val="009B557B"/>
    <w:rsid w:val="009B59AD"/>
    <w:rsid w:val="009C0C39"/>
    <w:rsid w:val="009C4765"/>
    <w:rsid w:val="009C490B"/>
    <w:rsid w:val="009C5E61"/>
    <w:rsid w:val="009C64BC"/>
    <w:rsid w:val="009C78FD"/>
    <w:rsid w:val="009D06CB"/>
    <w:rsid w:val="009D1805"/>
    <w:rsid w:val="009D27FF"/>
    <w:rsid w:val="009D2993"/>
    <w:rsid w:val="009D29CB"/>
    <w:rsid w:val="009D3DDD"/>
    <w:rsid w:val="009D3E7E"/>
    <w:rsid w:val="009D56FC"/>
    <w:rsid w:val="009D698D"/>
    <w:rsid w:val="009E0297"/>
    <w:rsid w:val="009E05F4"/>
    <w:rsid w:val="009E0B08"/>
    <w:rsid w:val="009E1914"/>
    <w:rsid w:val="009E1971"/>
    <w:rsid w:val="009E1A09"/>
    <w:rsid w:val="009E22C6"/>
    <w:rsid w:val="009E2FF6"/>
    <w:rsid w:val="009E354F"/>
    <w:rsid w:val="009E39EE"/>
    <w:rsid w:val="009E65B1"/>
    <w:rsid w:val="009F0CC0"/>
    <w:rsid w:val="009F1A84"/>
    <w:rsid w:val="009F1F79"/>
    <w:rsid w:val="009F214B"/>
    <w:rsid w:val="009F3857"/>
    <w:rsid w:val="009F5CF9"/>
    <w:rsid w:val="009F6A2A"/>
    <w:rsid w:val="00A00CC7"/>
    <w:rsid w:val="00A0121F"/>
    <w:rsid w:val="00A02545"/>
    <w:rsid w:val="00A025E6"/>
    <w:rsid w:val="00A02CA8"/>
    <w:rsid w:val="00A04B53"/>
    <w:rsid w:val="00A05555"/>
    <w:rsid w:val="00A064B9"/>
    <w:rsid w:val="00A06CC3"/>
    <w:rsid w:val="00A06D89"/>
    <w:rsid w:val="00A07440"/>
    <w:rsid w:val="00A0750C"/>
    <w:rsid w:val="00A07B0A"/>
    <w:rsid w:val="00A12256"/>
    <w:rsid w:val="00A123C6"/>
    <w:rsid w:val="00A12AE1"/>
    <w:rsid w:val="00A17BE3"/>
    <w:rsid w:val="00A21E0E"/>
    <w:rsid w:val="00A22153"/>
    <w:rsid w:val="00A23B3C"/>
    <w:rsid w:val="00A23B8C"/>
    <w:rsid w:val="00A24F77"/>
    <w:rsid w:val="00A254F7"/>
    <w:rsid w:val="00A2589D"/>
    <w:rsid w:val="00A27C2B"/>
    <w:rsid w:val="00A312F7"/>
    <w:rsid w:val="00A31679"/>
    <w:rsid w:val="00A31B41"/>
    <w:rsid w:val="00A34D5B"/>
    <w:rsid w:val="00A35790"/>
    <w:rsid w:val="00A3793C"/>
    <w:rsid w:val="00A37A69"/>
    <w:rsid w:val="00A41207"/>
    <w:rsid w:val="00A42833"/>
    <w:rsid w:val="00A429FC"/>
    <w:rsid w:val="00A433F1"/>
    <w:rsid w:val="00A43BEE"/>
    <w:rsid w:val="00A45A89"/>
    <w:rsid w:val="00A4796E"/>
    <w:rsid w:val="00A47F12"/>
    <w:rsid w:val="00A501F2"/>
    <w:rsid w:val="00A51DDD"/>
    <w:rsid w:val="00A51E9D"/>
    <w:rsid w:val="00A52453"/>
    <w:rsid w:val="00A56BA8"/>
    <w:rsid w:val="00A56BC1"/>
    <w:rsid w:val="00A6192C"/>
    <w:rsid w:val="00A63B26"/>
    <w:rsid w:val="00A644D3"/>
    <w:rsid w:val="00A64518"/>
    <w:rsid w:val="00A648C2"/>
    <w:rsid w:val="00A64EB7"/>
    <w:rsid w:val="00A64EFE"/>
    <w:rsid w:val="00A64FAB"/>
    <w:rsid w:val="00A66DE2"/>
    <w:rsid w:val="00A671F3"/>
    <w:rsid w:val="00A70227"/>
    <w:rsid w:val="00A7159B"/>
    <w:rsid w:val="00A71F2D"/>
    <w:rsid w:val="00A723DB"/>
    <w:rsid w:val="00A72C1D"/>
    <w:rsid w:val="00A72D47"/>
    <w:rsid w:val="00A761BA"/>
    <w:rsid w:val="00A77721"/>
    <w:rsid w:val="00A80A55"/>
    <w:rsid w:val="00A82044"/>
    <w:rsid w:val="00A8440B"/>
    <w:rsid w:val="00A847D3"/>
    <w:rsid w:val="00A863C5"/>
    <w:rsid w:val="00A8643C"/>
    <w:rsid w:val="00A87924"/>
    <w:rsid w:val="00A9054E"/>
    <w:rsid w:val="00A9350F"/>
    <w:rsid w:val="00A935A7"/>
    <w:rsid w:val="00A96698"/>
    <w:rsid w:val="00A96A30"/>
    <w:rsid w:val="00A97714"/>
    <w:rsid w:val="00AA03DE"/>
    <w:rsid w:val="00AA122A"/>
    <w:rsid w:val="00AA30A3"/>
    <w:rsid w:val="00AA3772"/>
    <w:rsid w:val="00AA4222"/>
    <w:rsid w:val="00AA5A69"/>
    <w:rsid w:val="00AA77A1"/>
    <w:rsid w:val="00AA7C46"/>
    <w:rsid w:val="00AB0733"/>
    <w:rsid w:val="00AB078A"/>
    <w:rsid w:val="00AB102B"/>
    <w:rsid w:val="00AB106E"/>
    <w:rsid w:val="00AB2224"/>
    <w:rsid w:val="00AB277F"/>
    <w:rsid w:val="00AB41D7"/>
    <w:rsid w:val="00AB4D34"/>
    <w:rsid w:val="00AB5A22"/>
    <w:rsid w:val="00AB771E"/>
    <w:rsid w:val="00AC07F3"/>
    <w:rsid w:val="00AC2D68"/>
    <w:rsid w:val="00AC36D6"/>
    <w:rsid w:val="00AC4F2B"/>
    <w:rsid w:val="00AC5043"/>
    <w:rsid w:val="00AC5881"/>
    <w:rsid w:val="00AC5A07"/>
    <w:rsid w:val="00AC60FE"/>
    <w:rsid w:val="00AC6368"/>
    <w:rsid w:val="00AC6DCE"/>
    <w:rsid w:val="00AC77AD"/>
    <w:rsid w:val="00AC77DF"/>
    <w:rsid w:val="00AC7C93"/>
    <w:rsid w:val="00AC7D6A"/>
    <w:rsid w:val="00AD3214"/>
    <w:rsid w:val="00AD3D33"/>
    <w:rsid w:val="00AD56C8"/>
    <w:rsid w:val="00AD57E8"/>
    <w:rsid w:val="00AE05D3"/>
    <w:rsid w:val="00AE178F"/>
    <w:rsid w:val="00AE24C2"/>
    <w:rsid w:val="00AE2EC7"/>
    <w:rsid w:val="00AE355A"/>
    <w:rsid w:val="00AE3BB4"/>
    <w:rsid w:val="00AE6C46"/>
    <w:rsid w:val="00AE6D21"/>
    <w:rsid w:val="00AE7510"/>
    <w:rsid w:val="00AF0BC0"/>
    <w:rsid w:val="00AF1E01"/>
    <w:rsid w:val="00AF3B9F"/>
    <w:rsid w:val="00AF6E76"/>
    <w:rsid w:val="00B00B95"/>
    <w:rsid w:val="00B01FC8"/>
    <w:rsid w:val="00B0221B"/>
    <w:rsid w:val="00B02C68"/>
    <w:rsid w:val="00B04360"/>
    <w:rsid w:val="00B0535F"/>
    <w:rsid w:val="00B05A0F"/>
    <w:rsid w:val="00B05B91"/>
    <w:rsid w:val="00B06B85"/>
    <w:rsid w:val="00B07088"/>
    <w:rsid w:val="00B07CD9"/>
    <w:rsid w:val="00B07E57"/>
    <w:rsid w:val="00B1053C"/>
    <w:rsid w:val="00B10CDB"/>
    <w:rsid w:val="00B118A2"/>
    <w:rsid w:val="00B12DE9"/>
    <w:rsid w:val="00B1324D"/>
    <w:rsid w:val="00B13883"/>
    <w:rsid w:val="00B148DD"/>
    <w:rsid w:val="00B1794F"/>
    <w:rsid w:val="00B20DA8"/>
    <w:rsid w:val="00B22764"/>
    <w:rsid w:val="00B2472A"/>
    <w:rsid w:val="00B262E6"/>
    <w:rsid w:val="00B27A78"/>
    <w:rsid w:val="00B31F1A"/>
    <w:rsid w:val="00B35070"/>
    <w:rsid w:val="00B35490"/>
    <w:rsid w:val="00B35D48"/>
    <w:rsid w:val="00B36C40"/>
    <w:rsid w:val="00B36F3D"/>
    <w:rsid w:val="00B37475"/>
    <w:rsid w:val="00B37BBB"/>
    <w:rsid w:val="00B40C5E"/>
    <w:rsid w:val="00B42A40"/>
    <w:rsid w:val="00B451EA"/>
    <w:rsid w:val="00B460D4"/>
    <w:rsid w:val="00B46450"/>
    <w:rsid w:val="00B46F4A"/>
    <w:rsid w:val="00B47399"/>
    <w:rsid w:val="00B516D6"/>
    <w:rsid w:val="00B518DF"/>
    <w:rsid w:val="00B51FEE"/>
    <w:rsid w:val="00B528A7"/>
    <w:rsid w:val="00B53CB4"/>
    <w:rsid w:val="00B567F6"/>
    <w:rsid w:val="00B56DF3"/>
    <w:rsid w:val="00B57A5C"/>
    <w:rsid w:val="00B60F58"/>
    <w:rsid w:val="00B6185B"/>
    <w:rsid w:val="00B62654"/>
    <w:rsid w:val="00B638EB"/>
    <w:rsid w:val="00B63DED"/>
    <w:rsid w:val="00B6532E"/>
    <w:rsid w:val="00B66D6A"/>
    <w:rsid w:val="00B66FB4"/>
    <w:rsid w:val="00B671FF"/>
    <w:rsid w:val="00B71BD5"/>
    <w:rsid w:val="00B72693"/>
    <w:rsid w:val="00B73CF7"/>
    <w:rsid w:val="00B7411D"/>
    <w:rsid w:val="00B74ADB"/>
    <w:rsid w:val="00B753E7"/>
    <w:rsid w:val="00B7613B"/>
    <w:rsid w:val="00B775DF"/>
    <w:rsid w:val="00B77E85"/>
    <w:rsid w:val="00B77EDA"/>
    <w:rsid w:val="00B81638"/>
    <w:rsid w:val="00B83E1A"/>
    <w:rsid w:val="00B83ECA"/>
    <w:rsid w:val="00B84174"/>
    <w:rsid w:val="00B84676"/>
    <w:rsid w:val="00B856D7"/>
    <w:rsid w:val="00B86AF3"/>
    <w:rsid w:val="00B8789B"/>
    <w:rsid w:val="00B90367"/>
    <w:rsid w:val="00B9060D"/>
    <w:rsid w:val="00B907E0"/>
    <w:rsid w:val="00B9130D"/>
    <w:rsid w:val="00B91818"/>
    <w:rsid w:val="00B922ED"/>
    <w:rsid w:val="00B92CB3"/>
    <w:rsid w:val="00B9309B"/>
    <w:rsid w:val="00B934D5"/>
    <w:rsid w:val="00B94BFD"/>
    <w:rsid w:val="00B9579B"/>
    <w:rsid w:val="00BA13DD"/>
    <w:rsid w:val="00BA1F40"/>
    <w:rsid w:val="00BA221E"/>
    <w:rsid w:val="00BA4659"/>
    <w:rsid w:val="00BA4820"/>
    <w:rsid w:val="00BA607A"/>
    <w:rsid w:val="00BA7765"/>
    <w:rsid w:val="00BA7AF6"/>
    <w:rsid w:val="00BB05FA"/>
    <w:rsid w:val="00BB0988"/>
    <w:rsid w:val="00BB187C"/>
    <w:rsid w:val="00BB1DE7"/>
    <w:rsid w:val="00BB232A"/>
    <w:rsid w:val="00BB4427"/>
    <w:rsid w:val="00BB509A"/>
    <w:rsid w:val="00BB52E7"/>
    <w:rsid w:val="00BB5630"/>
    <w:rsid w:val="00BB5B10"/>
    <w:rsid w:val="00BB5E31"/>
    <w:rsid w:val="00BC43E2"/>
    <w:rsid w:val="00BC56D6"/>
    <w:rsid w:val="00BC56F4"/>
    <w:rsid w:val="00BC6417"/>
    <w:rsid w:val="00BC6DD5"/>
    <w:rsid w:val="00BD2C90"/>
    <w:rsid w:val="00BD57FE"/>
    <w:rsid w:val="00BD5838"/>
    <w:rsid w:val="00BD6139"/>
    <w:rsid w:val="00BE1761"/>
    <w:rsid w:val="00BE18DE"/>
    <w:rsid w:val="00BE2E0E"/>
    <w:rsid w:val="00BE399E"/>
    <w:rsid w:val="00BE3C6E"/>
    <w:rsid w:val="00BE58BB"/>
    <w:rsid w:val="00BE599D"/>
    <w:rsid w:val="00BE65CC"/>
    <w:rsid w:val="00BE6F30"/>
    <w:rsid w:val="00BE7484"/>
    <w:rsid w:val="00BF012D"/>
    <w:rsid w:val="00BF0ABB"/>
    <w:rsid w:val="00BF16B8"/>
    <w:rsid w:val="00BF1775"/>
    <w:rsid w:val="00BF1D4F"/>
    <w:rsid w:val="00BF201D"/>
    <w:rsid w:val="00BF499C"/>
    <w:rsid w:val="00BF4C91"/>
    <w:rsid w:val="00BF5015"/>
    <w:rsid w:val="00BF5AE8"/>
    <w:rsid w:val="00BF66D6"/>
    <w:rsid w:val="00C02B6E"/>
    <w:rsid w:val="00C048BA"/>
    <w:rsid w:val="00C0490B"/>
    <w:rsid w:val="00C04E69"/>
    <w:rsid w:val="00C0608A"/>
    <w:rsid w:val="00C06550"/>
    <w:rsid w:val="00C067C3"/>
    <w:rsid w:val="00C069B7"/>
    <w:rsid w:val="00C07904"/>
    <w:rsid w:val="00C10102"/>
    <w:rsid w:val="00C10198"/>
    <w:rsid w:val="00C1080F"/>
    <w:rsid w:val="00C121AF"/>
    <w:rsid w:val="00C1221C"/>
    <w:rsid w:val="00C13652"/>
    <w:rsid w:val="00C13955"/>
    <w:rsid w:val="00C14C80"/>
    <w:rsid w:val="00C1556B"/>
    <w:rsid w:val="00C1628F"/>
    <w:rsid w:val="00C1695E"/>
    <w:rsid w:val="00C23B99"/>
    <w:rsid w:val="00C24852"/>
    <w:rsid w:val="00C26377"/>
    <w:rsid w:val="00C263FC"/>
    <w:rsid w:val="00C27853"/>
    <w:rsid w:val="00C2795C"/>
    <w:rsid w:val="00C30127"/>
    <w:rsid w:val="00C308FE"/>
    <w:rsid w:val="00C32A1D"/>
    <w:rsid w:val="00C32DB5"/>
    <w:rsid w:val="00C33E26"/>
    <w:rsid w:val="00C34F84"/>
    <w:rsid w:val="00C355A5"/>
    <w:rsid w:val="00C368E0"/>
    <w:rsid w:val="00C36E1E"/>
    <w:rsid w:val="00C37169"/>
    <w:rsid w:val="00C408E2"/>
    <w:rsid w:val="00C434CE"/>
    <w:rsid w:val="00C43B64"/>
    <w:rsid w:val="00C46537"/>
    <w:rsid w:val="00C46985"/>
    <w:rsid w:val="00C47510"/>
    <w:rsid w:val="00C51174"/>
    <w:rsid w:val="00C520DD"/>
    <w:rsid w:val="00C53460"/>
    <w:rsid w:val="00C53498"/>
    <w:rsid w:val="00C539ED"/>
    <w:rsid w:val="00C53F37"/>
    <w:rsid w:val="00C5431F"/>
    <w:rsid w:val="00C5499A"/>
    <w:rsid w:val="00C55E1C"/>
    <w:rsid w:val="00C56C60"/>
    <w:rsid w:val="00C60116"/>
    <w:rsid w:val="00C60F1D"/>
    <w:rsid w:val="00C6237C"/>
    <w:rsid w:val="00C62A0F"/>
    <w:rsid w:val="00C6403F"/>
    <w:rsid w:val="00C64107"/>
    <w:rsid w:val="00C644EC"/>
    <w:rsid w:val="00C644F4"/>
    <w:rsid w:val="00C6481F"/>
    <w:rsid w:val="00C67B9E"/>
    <w:rsid w:val="00C70DD3"/>
    <w:rsid w:val="00C74033"/>
    <w:rsid w:val="00C74989"/>
    <w:rsid w:val="00C751B4"/>
    <w:rsid w:val="00C757C1"/>
    <w:rsid w:val="00C77ABE"/>
    <w:rsid w:val="00C77FB0"/>
    <w:rsid w:val="00C80018"/>
    <w:rsid w:val="00C8034F"/>
    <w:rsid w:val="00C81D19"/>
    <w:rsid w:val="00C8265E"/>
    <w:rsid w:val="00C82862"/>
    <w:rsid w:val="00C82927"/>
    <w:rsid w:val="00C82CCC"/>
    <w:rsid w:val="00C8349B"/>
    <w:rsid w:val="00C83ADB"/>
    <w:rsid w:val="00C84E4D"/>
    <w:rsid w:val="00C855CB"/>
    <w:rsid w:val="00C86156"/>
    <w:rsid w:val="00C87BD5"/>
    <w:rsid w:val="00C90462"/>
    <w:rsid w:val="00C9274C"/>
    <w:rsid w:val="00C927BC"/>
    <w:rsid w:val="00C92D62"/>
    <w:rsid w:val="00C93816"/>
    <w:rsid w:val="00C94B47"/>
    <w:rsid w:val="00C95E03"/>
    <w:rsid w:val="00C96ACE"/>
    <w:rsid w:val="00CA0BCD"/>
    <w:rsid w:val="00CA13B0"/>
    <w:rsid w:val="00CA1621"/>
    <w:rsid w:val="00CA23BF"/>
    <w:rsid w:val="00CA2FD0"/>
    <w:rsid w:val="00CA3888"/>
    <w:rsid w:val="00CA5CD8"/>
    <w:rsid w:val="00CA5F38"/>
    <w:rsid w:val="00CA6059"/>
    <w:rsid w:val="00CA6B72"/>
    <w:rsid w:val="00CA7507"/>
    <w:rsid w:val="00CA7548"/>
    <w:rsid w:val="00CB2914"/>
    <w:rsid w:val="00CB626D"/>
    <w:rsid w:val="00CB62AE"/>
    <w:rsid w:val="00CB6E6A"/>
    <w:rsid w:val="00CB75AD"/>
    <w:rsid w:val="00CB7BC6"/>
    <w:rsid w:val="00CB7C7B"/>
    <w:rsid w:val="00CB7EA6"/>
    <w:rsid w:val="00CC25D8"/>
    <w:rsid w:val="00CC330D"/>
    <w:rsid w:val="00CC3420"/>
    <w:rsid w:val="00CC34B0"/>
    <w:rsid w:val="00CC42AE"/>
    <w:rsid w:val="00CC4A66"/>
    <w:rsid w:val="00CC7309"/>
    <w:rsid w:val="00CD0BFF"/>
    <w:rsid w:val="00CD12E9"/>
    <w:rsid w:val="00CD3161"/>
    <w:rsid w:val="00CD325A"/>
    <w:rsid w:val="00CD3D3E"/>
    <w:rsid w:val="00CD5038"/>
    <w:rsid w:val="00CD5181"/>
    <w:rsid w:val="00CD615B"/>
    <w:rsid w:val="00CD6CFB"/>
    <w:rsid w:val="00CD7485"/>
    <w:rsid w:val="00CE2360"/>
    <w:rsid w:val="00CE236C"/>
    <w:rsid w:val="00CE3261"/>
    <w:rsid w:val="00CE5434"/>
    <w:rsid w:val="00CF0047"/>
    <w:rsid w:val="00CF230B"/>
    <w:rsid w:val="00CF2966"/>
    <w:rsid w:val="00CF2D7F"/>
    <w:rsid w:val="00CF4DC5"/>
    <w:rsid w:val="00CF5F0B"/>
    <w:rsid w:val="00CF6570"/>
    <w:rsid w:val="00D024B2"/>
    <w:rsid w:val="00D03E80"/>
    <w:rsid w:val="00D04D60"/>
    <w:rsid w:val="00D05786"/>
    <w:rsid w:val="00D068E8"/>
    <w:rsid w:val="00D074BC"/>
    <w:rsid w:val="00D078E1"/>
    <w:rsid w:val="00D10F0B"/>
    <w:rsid w:val="00D14178"/>
    <w:rsid w:val="00D14186"/>
    <w:rsid w:val="00D1541F"/>
    <w:rsid w:val="00D178E4"/>
    <w:rsid w:val="00D17CBB"/>
    <w:rsid w:val="00D17F21"/>
    <w:rsid w:val="00D2027D"/>
    <w:rsid w:val="00D2187B"/>
    <w:rsid w:val="00D22001"/>
    <w:rsid w:val="00D22895"/>
    <w:rsid w:val="00D2372A"/>
    <w:rsid w:val="00D23D2B"/>
    <w:rsid w:val="00D24A68"/>
    <w:rsid w:val="00D26B18"/>
    <w:rsid w:val="00D317CA"/>
    <w:rsid w:val="00D31CC5"/>
    <w:rsid w:val="00D31DC1"/>
    <w:rsid w:val="00D32895"/>
    <w:rsid w:val="00D3404A"/>
    <w:rsid w:val="00D355EE"/>
    <w:rsid w:val="00D3750B"/>
    <w:rsid w:val="00D37524"/>
    <w:rsid w:val="00D37C32"/>
    <w:rsid w:val="00D37C84"/>
    <w:rsid w:val="00D41157"/>
    <w:rsid w:val="00D418CF"/>
    <w:rsid w:val="00D42F21"/>
    <w:rsid w:val="00D4354E"/>
    <w:rsid w:val="00D43CD2"/>
    <w:rsid w:val="00D43F69"/>
    <w:rsid w:val="00D44DED"/>
    <w:rsid w:val="00D461E2"/>
    <w:rsid w:val="00D46684"/>
    <w:rsid w:val="00D4735A"/>
    <w:rsid w:val="00D50F79"/>
    <w:rsid w:val="00D51658"/>
    <w:rsid w:val="00D54210"/>
    <w:rsid w:val="00D54899"/>
    <w:rsid w:val="00D572F3"/>
    <w:rsid w:val="00D607AC"/>
    <w:rsid w:val="00D61E8D"/>
    <w:rsid w:val="00D62FA5"/>
    <w:rsid w:val="00D64163"/>
    <w:rsid w:val="00D66AA2"/>
    <w:rsid w:val="00D66E90"/>
    <w:rsid w:val="00D701CD"/>
    <w:rsid w:val="00D72F43"/>
    <w:rsid w:val="00D731CF"/>
    <w:rsid w:val="00D73957"/>
    <w:rsid w:val="00D73EDD"/>
    <w:rsid w:val="00D7473A"/>
    <w:rsid w:val="00D74A88"/>
    <w:rsid w:val="00D753D8"/>
    <w:rsid w:val="00D75915"/>
    <w:rsid w:val="00D759F8"/>
    <w:rsid w:val="00D7630D"/>
    <w:rsid w:val="00D76724"/>
    <w:rsid w:val="00D7692D"/>
    <w:rsid w:val="00D77688"/>
    <w:rsid w:val="00D7780B"/>
    <w:rsid w:val="00D77CA0"/>
    <w:rsid w:val="00D80B49"/>
    <w:rsid w:val="00D81130"/>
    <w:rsid w:val="00D81596"/>
    <w:rsid w:val="00D8395C"/>
    <w:rsid w:val="00D844D8"/>
    <w:rsid w:val="00D8541E"/>
    <w:rsid w:val="00D86EFE"/>
    <w:rsid w:val="00D879FC"/>
    <w:rsid w:val="00D910AA"/>
    <w:rsid w:val="00D92385"/>
    <w:rsid w:val="00D92C39"/>
    <w:rsid w:val="00D932B0"/>
    <w:rsid w:val="00D93AEB"/>
    <w:rsid w:val="00D94585"/>
    <w:rsid w:val="00D96457"/>
    <w:rsid w:val="00D9782C"/>
    <w:rsid w:val="00DA028F"/>
    <w:rsid w:val="00DA2052"/>
    <w:rsid w:val="00DA30E3"/>
    <w:rsid w:val="00DA3552"/>
    <w:rsid w:val="00DA44F5"/>
    <w:rsid w:val="00DA4F9A"/>
    <w:rsid w:val="00DA6194"/>
    <w:rsid w:val="00DA7D02"/>
    <w:rsid w:val="00DA7D88"/>
    <w:rsid w:val="00DB125E"/>
    <w:rsid w:val="00DB2782"/>
    <w:rsid w:val="00DB3000"/>
    <w:rsid w:val="00DB55D2"/>
    <w:rsid w:val="00DB7B6B"/>
    <w:rsid w:val="00DC0A29"/>
    <w:rsid w:val="00DC0B07"/>
    <w:rsid w:val="00DC17C7"/>
    <w:rsid w:val="00DC245E"/>
    <w:rsid w:val="00DC28E6"/>
    <w:rsid w:val="00DC3A62"/>
    <w:rsid w:val="00DC5698"/>
    <w:rsid w:val="00DC79E8"/>
    <w:rsid w:val="00DC7C29"/>
    <w:rsid w:val="00DC7DA8"/>
    <w:rsid w:val="00DD0E44"/>
    <w:rsid w:val="00DD2F3D"/>
    <w:rsid w:val="00DD3B2B"/>
    <w:rsid w:val="00DD55F0"/>
    <w:rsid w:val="00DD70F4"/>
    <w:rsid w:val="00DD749D"/>
    <w:rsid w:val="00DD7BB2"/>
    <w:rsid w:val="00DE03C1"/>
    <w:rsid w:val="00DE0C5F"/>
    <w:rsid w:val="00DE1B8E"/>
    <w:rsid w:val="00DE28DF"/>
    <w:rsid w:val="00DE3F2B"/>
    <w:rsid w:val="00DE443B"/>
    <w:rsid w:val="00DE4488"/>
    <w:rsid w:val="00DE541C"/>
    <w:rsid w:val="00DE5F13"/>
    <w:rsid w:val="00DE63FF"/>
    <w:rsid w:val="00DE7A10"/>
    <w:rsid w:val="00DF00FA"/>
    <w:rsid w:val="00DF11DE"/>
    <w:rsid w:val="00DF1ED5"/>
    <w:rsid w:val="00DF235F"/>
    <w:rsid w:val="00DF2CE7"/>
    <w:rsid w:val="00DF57D8"/>
    <w:rsid w:val="00DF6F6D"/>
    <w:rsid w:val="00DF753F"/>
    <w:rsid w:val="00E01B79"/>
    <w:rsid w:val="00E032C5"/>
    <w:rsid w:val="00E100FD"/>
    <w:rsid w:val="00E10AA5"/>
    <w:rsid w:val="00E12CF0"/>
    <w:rsid w:val="00E13FFC"/>
    <w:rsid w:val="00E1524B"/>
    <w:rsid w:val="00E158EF"/>
    <w:rsid w:val="00E170CE"/>
    <w:rsid w:val="00E17E9D"/>
    <w:rsid w:val="00E20332"/>
    <w:rsid w:val="00E213BE"/>
    <w:rsid w:val="00E22DD6"/>
    <w:rsid w:val="00E231A3"/>
    <w:rsid w:val="00E2380B"/>
    <w:rsid w:val="00E24C6A"/>
    <w:rsid w:val="00E25703"/>
    <w:rsid w:val="00E25811"/>
    <w:rsid w:val="00E2726D"/>
    <w:rsid w:val="00E30A96"/>
    <w:rsid w:val="00E31438"/>
    <w:rsid w:val="00E31DD8"/>
    <w:rsid w:val="00E32033"/>
    <w:rsid w:val="00E323FA"/>
    <w:rsid w:val="00E32E0F"/>
    <w:rsid w:val="00E32F85"/>
    <w:rsid w:val="00E3325A"/>
    <w:rsid w:val="00E33AC2"/>
    <w:rsid w:val="00E36305"/>
    <w:rsid w:val="00E36FD8"/>
    <w:rsid w:val="00E37380"/>
    <w:rsid w:val="00E37DBE"/>
    <w:rsid w:val="00E40553"/>
    <w:rsid w:val="00E40B8A"/>
    <w:rsid w:val="00E41A9B"/>
    <w:rsid w:val="00E41F48"/>
    <w:rsid w:val="00E42507"/>
    <w:rsid w:val="00E43225"/>
    <w:rsid w:val="00E43B6A"/>
    <w:rsid w:val="00E45B6B"/>
    <w:rsid w:val="00E465C4"/>
    <w:rsid w:val="00E50DD2"/>
    <w:rsid w:val="00E51585"/>
    <w:rsid w:val="00E51720"/>
    <w:rsid w:val="00E51895"/>
    <w:rsid w:val="00E521AE"/>
    <w:rsid w:val="00E52343"/>
    <w:rsid w:val="00E52C63"/>
    <w:rsid w:val="00E53610"/>
    <w:rsid w:val="00E553C6"/>
    <w:rsid w:val="00E61B03"/>
    <w:rsid w:val="00E625BF"/>
    <w:rsid w:val="00E63F64"/>
    <w:rsid w:val="00E64A74"/>
    <w:rsid w:val="00E64ADA"/>
    <w:rsid w:val="00E64FC6"/>
    <w:rsid w:val="00E65061"/>
    <w:rsid w:val="00E6542E"/>
    <w:rsid w:val="00E66CC2"/>
    <w:rsid w:val="00E670A2"/>
    <w:rsid w:val="00E70ABE"/>
    <w:rsid w:val="00E72962"/>
    <w:rsid w:val="00E7453A"/>
    <w:rsid w:val="00E74623"/>
    <w:rsid w:val="00E7472D"/>
    <w:rsid w:val="00E76CAC"/>
    <w:rsid w:val="00E76D19"/>
    <w:rsid w:val="00E774E3"/>
    <w:rsid w:val="00E802EC"/>
    <w:rsid w:val="00E80A25"/>
    <w:rsid w:val="00E80E3D"/>
    <w:rsid w:val="00E822BC"/>
    <w:rsid w:val="00E82467"/>
    <w:rsid w:val="00E835EC"/>
    <w:rsid w:val="00E849D9"/>
    <w:rsid w:val="00E84EC5"/>
    <w:rsid w:val="00E855D8"/>
    <w:rsid w:val="00E86D42"/>
    <w:rsid w:val="00E870B8"/>
    <w:rsid w:val="00E87817"/>
    <w:rsid w:val="00E87C3D"/>
    <w:rsid w:val="00E94061"/>
    <w:rsid w:val="00E962B3"/>
    <w:rsid w:val="00E96BFB"/>
    <w:rsid w:val="00EA1019"/>
    <w:rsid w:val="00EA142B"/>
    <w:rsid w:val="00EA2009"/>
    <w:rsid w:val="00EA22A6"/>
    <w:rsid w:val="00EA333E"/>
    <w:rsid w:val="00EA3B29"/>
    <w:rsid w:val="00EA49A0"/>
    <w:rsid w:val="00EA6CA9"/>
    <w:rsid w:val="00EA7E8B"/>
    <w:rsid w:val="00EB0037"/>
    <w:rsid w:val="00EB063C"/>
    <w:rsid w:val="00EB0C58"/>
    <w:rsid w:val="00EB324B"/>
    <w:rsid w:val="00EB34D7"/>
    <w:rsid w:val="00EB5ADE"/>
    <w:rsid w:val="00EB6094"/>
    <w:rsid w:val="00EB70C5"/>
    <w:rsid w:val="00EB71EE"/>
    <w:rsid w:val="00EB7300"/>
    <w:rsid w:val="00EB7421"/>
    <w:rsid w:val="00EB7908"/>
    <w:rsid w:val="00EB7E4A"/>
    <w:rsid w:val="00EC11A6"/>
    <w:rsid w:val="00EC28B7"/>
    <w:rsid w:val="00EC36F5"/>
    <w:rsid w:val="00EC3BD7"/>
    <w:rsid w:val="00EC5A4D"/>
    <w:rsid w:val="00EC6596"/>
    <w:rsid w:val="00ED0A55"/>
    <w:rsid w:val="00ED0D89"/>
    <w:rsid w:val="00ED0DEA"/>
    <w:rsid w:val="00ED140F"/>
    <w:rsid w:val="00ED34C1"/>
    <w:rsid w:val="00ED4E54"/>
    <w:rsid w:val="00ED73C4"/>
    <w:rsid w:val="00ED7CE0"/>
    <w:rsid w:val="00EE04B6"/>
    <w:rsid w:val="00EE0A1C"/>
    <w:rsid w:val="00EE0A1D"/>
    <w:rsid w:val="00EE3484"/>
    <w:rsid w:val="00EE3E9E"/>
    <w:rsid w:val="00EE432A"/>
    <w:rsid w:val="00EE6D3D"/>
    <w:rsid w:val="00EE7648"/>
    <w:rsid w:val="00EF1214"/>
    <w:rsid w:val="00EF12F9"/>
    <w:rsid w:val="00EF2D20"/>
    <w:rsid w:val="00EF3552"/>
    <w:rsid w:val="00EF47DA"/>
    <w:rsid w:val="00EF4A51"/>
    <w:rsid w:val="00EF4F4D"/>
    <w:rsid w:val="00EF6C42"/>
    <w:rsid w:val="00EF7ACA"/>
    <w:rsid w:val="00F0077C"/>
    <w:rsid w:val="00F0103C"/>
    <w:rsid w:val="00F01C0B"/>
    <w:rsid w:val="00F02194"/>
    <w:rsid w:val="00F04A44"/>
    <w:rsid w:val="00F04AAD"/>
    <w:rsid w:val="00F05487"/>
    <w:rsid w:val="00F06AA8"/>
    <w:rsid w:val="00F07D9B"/>
    <w:rsid w:val="00F10F6E"/>
    <w:rsid w:val="00F114ED"/>
    <w:rsid w:val="00F1185A"/>
    <w:rsid w:val="00F127B4"/>
    <w:rsid w:val="00F13D60"/>
    <w:rsid w:val="00F14E02"/>
    <w:rsid w:val="00F1607C"/>
    <w:rsid w:val="00F170F2"/>
    <w:rsid w:val="00F20861"/>
    <w:rsid w:val="00F20B48"/>
    <w:rsid w:val="00F20C5A"/>
    <w:rsid w:val="00F2147C"/>
    <w:rsid w:val="00F2194B"/>
    <w:rsid w:val="00F21CC7"/>
    <w:rsid w:val="00F2447B"/>
    <w:rsid w:val="00F258BA"/>
    <w:rsid w:val="00F27E9C"/>
    <w:rsid w:val="00F31B09"/>
    <w:rsid w:val="00F33B3B"/>
    <w:rsid w:val="00F34710"/>
    <w:rsid w:val="00F34D22"/>
    <w:rsid w:val="00F357FE"/>
    <w:rsid w:val="00F35F95"/>
    <w:rsid w:val="00F402D6"/>
    <w:rsid w:val="00F41A9F"/>
    <w:rsid w:val="00F41D31"/>
    <w:rsid w:val="00F41F41"/>
    <w:rsid w:val="00F43B6A"/>
    <w:rsid w:val="00F43E99"/>
    <w:rsid w:val="00F44A52"/>
    <w:rsid w:val="00F45A2E"/>
    <w:rsid w:val="00F46918"/>
    <w:rsid w:val="00F46DDE"/>
    <w:rsid w:val="00F47FEF"/>
    <w:rsid w:val="00F5029F"/>
    <w:rsid w:val="00F547D5"/>
    <w:rsid w:val="00F5762A"/>
    <w:rsid w:val="00F57D08"/>
    <w:rsid w:val="00F57D4B"/>
    <w:rsid w:val="00F623B6"/>
    <w:rsid w:val="00F62758"/>
    <w:rsid w:val="00F632CD"/>
    <w:rsid w:val="00F64BAA"/>
    <w:rsid w:val="00F65567"/>
    <w:rsid w:val="00F655ED"/>
    <w:rsid w:val="00F7033C"/>
    <w:rsid w:val="00F70E9A"/>
    <w:rsid w:val="00F721AB"/>
    <w:rsid w:val="00F72435"/>
    <w:rsid w:val="00F7457B"/>
    <w:rsid w:val="00F7717E"/>
    <w:rsid w:val="00F81D04"/>
    <w:rsid w:val="00F8336B"/>
    <w:rsid w:val="00F8351F"/>
    <w:rsid w:val="00F83732"/>
    <w:rsid w:val="00F84604"/>
    <w:rsid w:val="00F85659"/>
    <w:rsid w:val="00F858F0"/>
    <w:rsid w:val="00F86513"/>
    <w:rsid w:val="00F871B9"/>
    <w:rsid w:val="00F8751D"/>
    <w:rsid w:val="00F9039B"/>
    <w:rsid w:val="00F90ACC"/>
    <w:rsid w:val="00F93CD5"/>
    <w:rsid w:val="00F94243"/>
    <w:rsid w:val="00F95F03"/>
    <w:rsid w:val="00F96D0D"/>
    <w:rsid w:val="00F976AD"/>
    <w:rsid w:val="00F97FEB"/>
    <w:rsid w:val="00FA2C69"/>
    <w:rsid w:val="00FA2EF1"/>
    <w:rsid w:val="00FA3B40"/>
    <w:rsid w:val="00FA3F4F"/>
    <w:rsid w:val="00FA42D6"/>
    <w:rsid w:val="00FA437D"/>
    <w:rsid w:val="00FA5318"/>
    <w:rsid w:val="00FA5AB0"/>
    <w:rsid w:val="00FA5E97"/>
    <w:rsid w:val="00FA6461"/>
    <w:rsid w:val="00FB0B1E"/>
    <w:rsid w:val="00FB29F0"/>
    <w:rsid w:val="00FB3006"/>
    <w:rsid w:val="00FB553E"/>
    <w:rsid w:val="00FB619B"/>
    <w:rsid w:val="00FB6683"/>
    <w:rsid w:val="00FB7C5F"/>
    <w:rsid w:val="00FC209A"/>
    <w:rsid w:val="00FC3A32"/>
    <w:rsid w:val="00FC4CFB"/>
    <w:rsid w:val="00FC5EAA"/>
    <w:rsid w:val="00FC74A5"/>
    <w:rsid w:val="00FC7E50"/>
    <w:rsid w:val="00FD04E9"/>
    <w:rsid w:val="00FD0A57"/>
    <w:rsid w:val="00FD42A4"/>
    <w:rsid w:val="00FD5F64"/>
    <w:rsid w:val="00FD725A"/>
    <w:rsid w:val="00FE01AC"/>
    <w:rsid w:val="00FE038F"/>
    <w:rsid w:val="00FE0701"/>
    <w:rsid w:val="00FE0A59"/>
    <w:rsid w:val="00FE1716"/>
    <w:rsid w:val="00FE2B4F"/>
    <w:rsid w:val="00FE3775"/>
    <w:rsid w:val="00FE379B"/>
    <w:rsid w:val="00FE3E88"/>
    <w:rsid w:val="00FE412B"/>
    <w:rsid w:val="00FE5E50"/>
    <w:rsid w:val="00FF05FD"/>
    <w:rsid w:val="00FF0C4E"/>
    <w:rsid w:val="00FF23EE"/>
    <w:rsid w:val="00FF3880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110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110673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10673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110673"/>
    <w:rPr>
      <w:b/>
      <w:bCs/>
      <w:sz w:val="20"/>
      <w:szCs w:val="20"/>
    </w:rPr>
  </w:style>
  <w:style w:type="table" w:styleId="31">
    <w:name w:val="Plain Table 3"/>
    <w:basedOn w:val="a1"/>
    <w:uiPriority w:val="43"/>
    <w:rsid w:val="00F70E9A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6">
    <w:name w:val="Grid Table 4 Accent 6"/>
    <w:basedOn w:val="a1"/>
    <w:uiPriority w:val="49"/>
    <w:rsid w:val="00F70E9A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55">
    <w:name w:val="Grid Table 5 Dark Accent 5"/>
    <w:basedOn w:val="a1"/>
    <w:uiPriority w:val="50"/>
    <w:rsid w:val="00F84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HTML">
    <w:name w:val="HTML Preformatted"/>
    <w:basedOn w:val="a"/>
    <w:link w:val="HTML0"/>
    <w:uiPriority w:val="99"/>
    <w:semiHidden/>
    <w:unhideWhenUsed/>
    <w:rsid w:val="00462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6213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a0"/>
    <w:rsid w:val="009115F9"/>
  </w:style>
  <w:style w:type="table" w:styleId="45">
    <w:name w:val="Grid Table 4 Accent 5"/>
    <w:basedOn w:val="a1"/>
    <w:uiPriority w:val="49"/>
    <w:rsid w:val="006E4D7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af6">
    <w:name w:val="No Spacing"/>
    <w:uiPriority w:val="1"/>
    <w:qFormat/>
    <w:rsid w:val="007823FA"/>
    <w:pPr>
      <w:spacing w:after="0" w:line="240" w:lineRule="auto"/>
    </w:pPr>
  </w:style>
  <w:style w:type="character" w:customStyle="1" w:styleId="ts-alignment-element">
    <w:name w:val="ts-alignment-element"/>
    <w:basedOn w:val="a0"/>
    <w:rsid w:val="007823FA"/>
  </w:style>
  <w:style w:type="character" w:customStyle="1" w:styleId="ts-alignment-element-highlighted">
    <w:name w:val="ts-alignment-element-highlighted"/>
    <w:basedOn w:val="a0"/>
    <w:rsid w:val="007823FA"/>
  </w:style>
  <w:style w:type="paragraph" w:styleId="af7">
    <w:name w:val="Title"/>
    <w:basedOn w:val="a"/>
    <w:next w:val="a"/>
    <w:link w:val="af8"/>
    <w:uiPriority w:val="10"/>
    <w:qFormat/>
    <w:rsid w:val="007823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8">
    <w:name w:val="Заглавие Знак"/>
    <w:basedOn w:val="a0"/>
    <w:link w:val="af7"/>
    <w:uiPriority w:val="10"/>
    <w:rsid w:val="007823F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478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28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32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79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460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2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9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965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378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54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093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3479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439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05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0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274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519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90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08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779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74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772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912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3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jpg"/><Relationship Id="rId40" Type="http://schemas.openxmlformats.org/officeDocument/2006/relationships/image" Target="media/image30.png"/><Relationship Id="rId45" Type="http://schemas.openxmlformats.org/officeDocument/2006/relationships/image" Target="media/image34.jpg"/><Relationship Id="rId53" Type="http://schemas.openxmlformats.org/officeDocument/2006/relationships/hyperlink" Target="https://support.microsoft.com/en-us/windows/open-snipping-tool-and-take-a-screenshot-a35ac9ff-4a58-24c9-3253-f12bac9f9d44" TargetMode="External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www.geeksforgeeks.org/methods-in-java/" TargetMode="External"/><Relationship Id="rId30" Type="http://schemas.openxmlformats.org/officeDocument/2006/relationships/image" Target="media/image20.jpg"/><Relationship Id="rId35" Type="http://schemas.openxmlformats.org/officeDocument/2006/relationships/image" Target="media/image25.png"/><Relationship Id="rId43" Type="http://schemas.openxmlformats.org/officeDocument/2006/relationships/hyperlink" Target="http://lomacar.github.io/Random-Sentence-Generator" TargetMode="External"/><Relationship Id="rId48" Type="http://schemas.openxmlformats.org/officeDocument/2006/relationships/image" Target="media/image37.png"/><Relationship Id="rId56" Type="http://schemas.openxmlformats.org/officeDocument/2006/relationships/image" Target="media/image43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20" Type="http://schemas.openxmlformats.org/officeDocument/2006/relationships/hyperlink" Target="https://www.geeksforgeeks.org/array-class-in-java/" TargetMode="External"/><Relationship Id="rId41" Type="http://schemas.openxmlformats.org/officeDocument/2006/relationships/image" Target="media/image31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en.wikipedia.org/wiki/Backtick" TargetMode="External"/><Relationship Id="rId57" Type="http://schemas.openxmlformats.org/officeDocument/2006/relationships/image" Target="media/image44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User\AppData\Roaming\Microsoft\Word\about.softuni.bg" TargetMode="External"/><Relationship Id="rId34" Type="http://schemas.openxmlformats.org/officeDocument/2006/relationships/image" Target="media/image520.png"/><Relationship Id="rId7" Type="http://schemas.openxmlformats.org/officeDocument/2006/relationships/image" Target="media/image4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29" Type="http://schemas.openxmlformats.org/officeDocument/2006/relationships/image" Target="media/image500.png"/><Relationship Id="rId41" Type="http://schemas.openxmlformats.org/officeDocument/2006/relationships/image" Target="media/image56.png"/><Relationship Id="rId1" Type="http://schemas.openxmlformats.org/officeDocument/2006/relationships/hyperlink" Target="file:///C:\Users\Use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50.png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7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1</TotalTime>
  <Pages>16</Pages>
  <Words>2014</Words>
  <Characters>11482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ctical Project: Random Sentences Generator</vt:lpstr>
      <vt:lpstr>Practical Project: Random Sentences Generator</vt:lpstr>
    </vt:vector>
  </TitlesOfParts>
  <Company>SoftUni</Company>
  <LinksUpToDate>false</LinksUpToDate>
  <CharactersWithSpaces>1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Project: Random Sentences Generator</dc:title>
  <dc:subject>Software Technologies</dc:subject>
  <dc:creator>SoftUni</dc:creator>
  <cp:keywords>SoftUni; Software University;, programming; software development; software engineering; course</cp:keywords>
  <dc:description>With the kind support of SoftUni: https://softuni.org</dc:description>
  <cp:lastModifiedBy>Yoana Yonkova</cp:lastModifiedBy>
  <cp:revision>1356</cp:revision>
  <cp:lastPrinted>2015-10-26T22:35:00Z</cp:lastPrinted>
  <dcterms:created xsi:type="dcterms:W3CDTF">2022-05-12T18:05:00Z</dcterms:created>
  <dcterms:modified xsi:type="dcterms:W3CDTF">2022-08-25T08:05:00Z</dcterms:modified>
  <cp:category>programming;education;software engineering;software development</cp:category>
</cp:coreProperties>
</file>